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133CA" w14:textId="12AD75DA" w:rsidR="00D60AB0" w:rsidRDefault="0031513C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68B165EE" wp14:editId="5B152665">
                <wp:simplePos x="0" y="0"/>
                <wp:positionH relativeFrom="column">
                  <wp:posOffset>4442791</wp:posOffset>
                </wp:positionH>
                <wp:positionV relativeFrom="paragraph">
                  <wp:posOffset>27830</wp:posOffset>
                </wp:positionV>
                <wp:extent cx="1471295" cy="390055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1295" cy="3900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E1945E" w14:textId="22395DB8" w:rsidR="00EB5886" w:rsidRPr="009258E3" w:rsidRDefault="00BC1CD7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ebruary</w:t>
                            </w:r>
                            <w:r w:rsidR="009258E3" w:rsidRPr="009258E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10</w:t>
                            </w:r>
                            <w:r w:rsidR="009258E3" w:rsidRPr="009258E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, 202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B165EE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349.85pt;margin-top:2.2pt;width:115.85pt;height:30.7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" filled="f" stroked="f" strokeweight=".5pt">
                <v:textbox>
                  <w:txbxContent>
                    <w:p w14:paraId="35E1945E" w14:textId="22395DB8" w:rsidR="00EB5886" w:rsidRPr="009258E3" w:rsidRDefault="00BC1CD7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February</w:t>
                      </w:r>
                      <w:r w:rsidR="009258E3" w:rsidRPr="009258E3"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10</w:t>
                      </w:r>
                      <w:r w:rsidR="009258E3" w:rsidRPr="009258E3">
                        <w:rPr>
                          <w:b/>
                          <w:bCs/>
                          <w:sz w:val="24"/>
                          <w:szCs w:val="24"/>
                        </w:rPr>
                        <w:t>, 202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357460">
        <w:rPr>
          <w:rFonts w:hint="eastAsia"/>
          <w:noProof/>
        </w:rPr>
        <w:drawing>
          <wp:anchor distT="0" distB="0" distL="114300" distR="114300" simplePos="0" relativeHeight="251658248" behindDoc="1" locked="0" layoutInCell="1" allowOverlap="1" wp14:anchorId="695BC3FF" wp14:editId="3EE66AB8">
            <wp:simplePos x="0" y="0"/>
            <wp:positionH relativeFrom="column">
              <wp:posOffset>3305810</wp:posOffset>
            </wp:positionH>
            <wp:positionV relativeFrom="paragraph">
              <wp:posOffset>28575</wp:posOffset>
            </wp:positionV>
            <wp:extent cx="1171575" cy="332105"/>
            <wp:effectExtent l="0" t="0" r="9525" b="0"/>
            <wp:wrapNone/>
            <wp:docPr id="18" name="Picture 18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Shap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332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29F4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9" behindDoc="1" locked="0" layoutInCell="1" allowOverlap="1" wp14:anchorId="017D4BDA" wp14:editId="027AEA96">
                <wp:simplePos x="0" y="0"/>
                <wp:positionH relativeFrom="column">
                  <wp:posOffset>3635734</wp:posOffset>
                </wp:positionH>
                <wp:positionV relativeFrom="paragraph">
                  <wp:posOffset>-83489</wp:posOffset>
                </wp:positionV>
                <wp:extent cx="1026795" cy="415594"/>
                <wp:effectExtent l="0" t="0" r="0" b="381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6795" cy="41559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774B1D" w14:textId="4AE3F570" w:rsidR="00147244" w:rsidRPr="00EB5886" w:rsidRDefault="00147244">
                            <w:p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EB5886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7D4BDA" id="Text Box 20" o:spid="_x0000_s1027" type="#_x0000_t202" style="position:absolute;left:0;text-align:left;margin-left:286.3pt;margin-top:-6.55pt;width:80.85pt;height:32.7pt;z-index:-2516582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" filled="f" stroked="f" strokeweight=".5pt">
                <v:textbox>
                  <w:txbxContent>
                    <w:p w14:paraId="56774B1D" w14:textId="4AE3F570" w:rsidR="00147244" w:rsidRPr="00EB5886" w:rsidRDefault="00147244">
                      <w:pPr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 w:rsidRPr="00EB5886">
                        <w:rPr>
                          <w:color w:val="FFFFFF" w:themeColor="background1"/>
                          <w:sz w:val="28"/>
                          <w:szCs w:val="28"/>
                        </w:rPr>
                        <w:t>Date</w:t>
                      </w:r>
                    </w:p>
                  </w:txbxContent>
                </v:textbox>
              </v:shape>
            </w:pict>
          </mc:Fallback>
        </mc:AlternateContent>
      </w:r>
      <w:r w:rsidR="00F94DD0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37D4275" wp14:editId="70FEB6CF">
                <wp:simplePos x="0" y="0"/>
                <wp:positionH relativeFrom="margin">
                  <wp:posOffset>-739971</wp:posOffset>
                </wp:positionH>
                <wp:positionV relativeFrom="page">
                  <wp:posOffset>2769202</wp:posOffset>
                </wp:positionV>
                <wp:extent cx="5574030" cy="1107578"/>
                <wp:effectExtent l="0" t="0" r="0" b="0"/>
                <wp:wrapNone/>
                <wp:docPr id="47" name="组合 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74030" cy="1107578"/>
                          <a:chOff x="-1" y="-24393"/>
                          <a:chExt cx="5285380" cy="716777"/>
                        </a:xfrm>
                      </wpg:grpSpPr>
                      <wps:wsp>
                        <wps:cNvPr id="8" name="文本框 8"/>
                        <wps:cNvSpPr txBox="1"/>
                        <wps:spPr>
                          <a:xfrm>
                            <a:off x="-1" y="327152"/>
                            <a:ext cx="5285380" cy="3652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DDDF19F" w14:textId="09FA0B61" w:rsidR="00D60AB0" w:rsidRPr="00301701" w:rsidRDefault="004055B6" w:rsidP="0059265E">
                              <w:pPr>
                                <w:jc w:val="center"/>
                                <w:rPr>
                                  <w:rFonts w:ascii="方正准圆简体" w:eastAsia="方正准圆简体"/>
                                  <w:b/>
                                  <w:color w:val="3E6273" w:themeColor="accent5" w:themeShade="BF"/>
                                  <w:sz w:val="40"/>
                                  <w:szCs w:val="10"/>
                                  <w14:props3d w14:extrusionH="57150" w14:contourW="0" w14:prstMaterial="softEdge">
                                    <w14:bevelT w14:w="25400" w14:h="38100" w14:prst="circle"/>
                                  </w14:props3d>
                                </w:rPr>
                              </w:pPr>
                              <w:r>
                                <w:rPr>
                                  <w:rFonts w:ascii="方正准圆简体" w:eastAsia="方正准圆简体"/>
                                  <w:color w:val="3E6273" w:themeColor="accent5" w:themeShade="BF"/>
                                  <w:sz w:val="40"/>
                                  <w:szCs w:val="10"/>
                                  <w14:props3d w14:extrusionH="57150" w14:contourW="0" w14:prstMaterial="softEdge">
                                    <w14:bevelT w14:w="25400" w14:h="38100" w14:prst="circle"/>
                                  </w14:props3d>
                                </w:rPr>
                                <w:t xml:space="preserve">Lessons Learned </w:t>
                              </w:r>
                              <w:r w:rsidR="000C0958">
                                <w:rPr>
                                  <w:rFonts w:ascii="方正准圆简体" w:eastAsia="方正准圆简体"/>
                                  <w:color w:val="3E6273" w:themeColor="accent5" w:themeShade="BF"/>
                                  <w:sz w:val="40"/>
                                  <w:szCs w:val="10"/>
                                  <w14:props3d w14:extrusionH="57150" w14:contourW="0" w14:prstMaterial="softEdge">
                                    <w14:bevelT w14:w="25400" w14:h="38100" w14:prst="circle"/>
                                  </w14:props3d>
                                </w:rPr>
                                <w:t xml:space="preserve">Team </w:t>
                              </w:r>
                              <w:r>
                                <w:rPr>
                                  <w:rFonts w:ascii="方正准圆简体" w:eastAsia="方正准圆简体"/>
                                  <w:color w:val="3E6273" w:themeColor="accent5" w:themeShade="BF"/>
                                  <w:sz w:val="40"/>
                                  <w:szCs w:val="10"/>
                                  <w14:props3d w14:extrusionH="57150" w14:contourW="0" w14:prstMaterial="softEdge">
                                    <w14:bevelT w14:w="25400" w14:h="38100" w14:prst="circle"/>
                                  </w14:props3d>
                                </w:rPr>
                                <w:t>Repor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777456" y="-24393"/>
                            <a:ext cx="3738236" cy="4968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 w14:paraId="15234554" w14:textId="3B392989" w:rsidR="00D60AB0" w:rsidRPr="00820B98" w:rsidRDefault="00820B98">
                              <w:pPr>
                                <w:rPr>
                                  <w:color w:val="3E6273" w:themeColor="accent5" w:themeShade="BF"/>
                                  <w:sz w:val="32"/>
                                  <w:lang w:val="en-CA"/>
                                </w:rPr>
                              </w:pPr>
                              <w:r>
                                <w:rPr>
                                  <w:color w:val="3E6273" w:themeColor="accent5" w:themeShade="BF"/>
                                  <w:sz w:val="32"/>
                                  <w:lang w:val="en-CA"/>
                                </w:rPr>
                                <w:t>COMP214</w:t>
                              </w:r>
                              <w:r w:rsidR="00B77125">
                                <w:rPr>
                                  <w:color w:val="3E6273" w:themeColor="accent5" w:themeShade="BF"/>
                                  <w:sz w:val="32"/>
                                  <w:lang w:val="en-CA"/>
                                </w:rPr>
                                <w:t xml:space="preserve"> Project Management</w:t>
                              </w:r>
                              <w:r>
                                <w:rPr>
                                  <w:color w:val="3E6273" w:themeColor="accent5" w:themeShade="BF"/>
                                  <w:sz w:val="32"/>
                                  <w:lang w:val="en-CA"/>
                                </w:rPr>
                                <w:t xml:space="preserve"> - GROUP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7D4275" id="组合 47" o:spid="_x0000_s1028" style="position:absolute;left:0;text-align:left;margin-left:-58.25pt;margin-top:218.05pt;width:438.9pt;height:87.2pt;z-index:251658240;mso-position-horizontal-relative:margin;mso-position-vertical-relative:page;mso-width-relative:margin;mso-height-relative:margin" coordorigin=",-243" coordsize="52853,71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">
                <v:shape id="文本框 8" o:spid="_x0000_s1029" type="#_x0000_t202" style="position:absolute;top:3271;width:52853;height:36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2DDDF19F" w14:textId="09FA0B61" w:rsidR="00D60AB0" w:rsidRPr="00301701" w:rsidRDefault="004055B6" w:rsidP="0059265E">
                        <w:pPr>
                          <w:jc w:val="center"/>
                          <w:rPr>
                            <w:rFonts w:ascii="方正准圆简体" w:eastAsia="方正准圆简体"/>
                            <w:b/>
                            <w:color w:val="3E6273" w:themeColor="accent5" w:themeShade="BF"/>
                            <w:sz w:val="40"/>
                            <w:szCs w:val="10"/>
                            <w14:props3d w14:extrusionH="57150" w14:contourW="0" w14:prstMaterial="softEdge">
                              <w14:bevelT w14:w="25400" w14:h="38100" w14:prst="circle"/>
                            </w14:props3d>
                          </w:rPr>
                        </w:pPr>
                        <w:r>
                          <w:rPr>
                            <w:rFonts w:ascii="方正准圆简体" w:eastAsia="方正准圆简体"/>
                            <w:color w:val="3E6273" w:themeColor="accent5" w:themeShade="BF"/>
                            <w:sz w:val="40"/>
                            <w:szCs w:val="10"/>
                            <w14:props3d w14:extrusionH="57150" w14:contourW="0" w14:prstMaterial="softEdge">
                              <w14:bevelT w14:w="25400" w14:h="38100" w14:prst="circle"/>
                            </w14:props3d>
                          </w:rPr>
                          <w:t xml:space="preserve">Lessons Learned </w:t>
                        </w:r>
                        <w:r w:rsidR="000C0958">
                          <w:rPr>
                            <w:rFonts w:ascii="方正准圆简体" w:eastAsia="方正准圆简体"/>
                            <w:color w:val="3E6273" w:themeColor="accent5" w:themeShade="BF"/>
                            <w:sz w:val="40"/>
                            <w:szCs w:val="10"/>
                            <w14:props3d w14:extrusionH="57150" w14:contourW="0" w14:prstMaterial="softEdge">
                              <w14:bevelT w14:w="25400" w14:h="38100" w14:prst="circle"/>
                            </w14:props3d>
                          </w:rPr>
                          <w:t xml:space="preserve">Team </w:t>
                        </w:r>
                        <w:r>
                          <w:rPr>
                            <w:rFonts w:ascii="方正准圆简体" w:eastAsia="方正准圆简体"/>
                            <w:color w:val="3E6273" w:themeColor="accent5" w:themeShade="BF"/>
                            <w:sz w:val="40"/>
                            <w:szCs w:val="10"/>
                            <w14:props3d w14:extrusionH="57150" w14:contourW="0" w14:prstMaterial="softEdge">
                              <w14:bevelT w14:w="25400" w14:h="38100" w14:prst="circle"/>
                            </w14:props3d>
                          </w:rPr>
                          <w:t>Report</w:t>
                        </w:r>
                      </w:p>
                    </w:txbxContent>
                  </v:textbox>
                </v:shape>
                <v:shape id="文本框 2" o:spid="_x0000_s1030" type="#_x0000_t202" style="position:absolute;left:7774;top:-243;width:37382;height:49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15234554" w14:textId="3B392989" w:rsidR="00D60AB0" w:rsidRPr="00820B98" w:rsidRDefault="00820B98">
                        <w:pPr>
                          <w:rPr>
                            <w:color w:val="3E6273" w:themeColor="accent5" w:themeShade="BF"/>
                            <w:sz w:val="32"/>
                            <w:lang w:val="en-CA"/>
                          </w:rPr>
                        </w:pPr>
                        <w:r>
                          <w:rPr>
                            <w:color w:val="3E6273" w:themeColor="accent5" w:themeShade="BF"/>
                            <w:sz w:val="32"/>
                            <w:lang w:val="en-CA"/>
                          </w:rPr>
                          <w:t>COMP214</w:t>
                        </w:r>
                        <w:r w:rsidR="00B77125">
                          <w:rPr>
                            <w:color w:val="3E6273" w:themeColor="accent5" w:themeShade="BF"/>
                            <w:sz w:val="32"/>
                            <w:lang w:val="en-CA"/>
                          </w:rPr>
                          <w:t xml:space="preserve"> Project Management</w:t>
                        </w:r>
                        <w:r>
                          <w:rPr>
                            <w:color w:val="3E6273" w:themeColor="accent5" w:themeShade="BF"/>
                            <w:sz w:val="32"/>
                            <w:lang w:val="en-CA"/>
                          </w:rPr>
                          <w:t xml:space="preserve"> - GROUP4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  <w:r w:rsidR="002D5800">
        <w:rPr>
          <w:noProof/>
        </w:rPr>
        <w:drawing>
          <wp:anchor distT="0" distB="0" distL="114300" distR="114300" simplePos="0" relativeHeight="251658246" behindDoc="1" locked="0" layoutInCell="1" allowOverlap="1" wp14:anchorId="41C9109A" wp14:editId="2D140357">
            <wp:simplePos x="0" y="0"/>
            <wp:positionH relativeFrom="margin">
              <wp:posOffset>39003</wp:posOffset>
            </wp:positionH>
            <wp:positionV relativeFrom="paragraph">
              <wp:posOffset>-526</wp:posOffset>
            </wp:positionV>
            <wp:extent cx="2055495" cy="1878965"/>
            <wp:effectExtent l="0" t="0" r="0" b="6985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5495" cy="1878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6293E">
        <w:rPr>
          <w:rFonts w:hint="eastAsia"/>
          <w:noProof/>
        </w:rPr>
        <w:drawing>
          <wp:anchor distT="0" distB="0" distL="114300" distR="114300" simplePos="0" relativeHeight="251658241" behindDoc="1" locked="0" layoutInCell="1" allowOverlap="1" wp14:anchorId="31A86543" wp14:editId="7D2CDBA8">
            <wp:simplePos x="0" y="0"/>
            <wp:positionH relativeFrom="page">
              <wp:align>right</wp:align>
            </wp:positionH>
            <wp:positionV relativeFrom="paragraph">
              <wp:posOffset>-4650740</wp:posOffset>
            </wp:positionV>
            <wp:extent cx="16695420" cy="15094585"/>
            <wp:effectExtent l="0" t="0" r="0" b="0"/>
            <wp:wrapNone/>
            <wp:docPr id="46" name="图片 46" descr="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6" descr="file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695420" cy="15094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4C9AD5" w14:textId="10FAD757" w:rsidR="00D60AB0" w:rsidRDefault="00EF2B86"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7E870B1C" wp14:editId="378F47FD">
                <wp:simplePos x="0" y="0"/>
                <wp:positionH relativeFrom="column">
                  <wp:posOffset>14244955</wp:posOffset>
                </wp:positionH>
                <wp:positionV relativeFrom="paragraph">
                  <wp:posOffset>-929005</wp:posOffset>
                </wp:positionV>
                <wp:extent cx="8324215" cy="10915650"/>
                <wp:effectExtent l="6350" t="6350" r="13335" b="12700"/>
                <wp:wrapNone/>
                <wp:docPr id="17" name="矩形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24215" cy="10915650"/>
                        </a:xfrm>
                        <a:prstGeom prst="rect">
                          <a:avLst/>
                        </a:prstGeom>
                        <a:solidFill>
                          <a:srgbClr val="FFF3D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rect w14:anchorId="1654AFAF" id="矩形 17" o:spid="_x0000_s1026" style="position:absolute;margin-left:1121.65pt;margin-top:-73.15pt;width:655.45pt;height:859.5pt;z-index:-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" fillcolor="#fff3db" strokecolor="#570a09 [1604]" strokeweight="1.5pt">
                <v:stroke endcap="round"/>
              </v:rect>
            </w:pict>
          </mc:Fallback>
        </mc:AlternateContent>
      </w:r>
    </w:p>
    <w:p w14:paraId="2EDCBE0A" w14:textId="5FEEB6C6" w:rsidR="00D60AB0" w:rsidRDefault="00F94DD0">
      <w:r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2D7BA104" wp14:editId="0821CE2A">
                <wp:simplePos x="0" y="0"/>
                <wp:positionH relativeFrom="column">
                  <wp:posOffset>-496253</wp:posOffset>
                </wp:positionH>
                <wp:positionV relativeFrom="paragraph">
                  <wp:posOffset>325120</wp:posOffset>
                </wp:positionV>
                <wp:extent cx="5087704" cy="502704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87704" cy="5027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7704DF" w14:textId="31794F5D" w:rsidR="007E4630" w:rsidRPr="00F94DD0" w:rsidRDefault="00E91AD2" w:rsidP="00E91AD2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F94DD0">
                              <w:rPr>
                                <w:rFonts w:ascii="方正准圆简体" w:eastAsia="方正准圆简体"/>
                                <w:color w:val="3E6273" w:themeColor="accent5" w:themeShade="BF"/>
                                <w:sz w:val="32"/>
                                <w:szCs w:val="2"/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The</w:t>
                            </w:r>
                            <w:r w:rsidRPr="00F94DD0">
                              <w:rPr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F94DD0">
                              <w:rPr>
                                <w:rFonts w:ascii="方正准圆简体" w:eastAsia="方正准圆简体"/>
                                <w:color w:val="3E6273" w:themeColor="accent5" w:themeShade="BF"/>
                                <w:sz w:val="32"/>
                                <w:szCs w:val="2"/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Nerd</w:t>
                            </w:r>
                            <w:r w:rsidRPr="00F94DD0">
                              <w:rPr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F94DD0">
                              <w:rPr>
                                <w:rFonts w:ascii="方正准圆简体" w:eastAsia="方正准圆简体"/>
                                <w:color w:val="3E6273" w:themeColor="accent5" w:themeShade="BF"/>
                                <w:sz w:val="32"/>
                                <w:szCs w:val="2"/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Herd</w:t>
                            </w:r>
                            <w:r w:rsidR="001939C9">
                              <w:rPr>
                                <w:rFonts w:ascii="方正准圆简体" w:eastAsia="方正准圆简体"/>
                                <w:color w:val="3E6273" w:themeColor="accent5" w:themeShade="BF"/>
                                <w:sz w:val="32"/>
                                <w:szCs w:val="2"/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BA104" id="Text Box 2" o:spid="_x0000_s1031" type="#_x0000_t202" style="position:absolute;left:0;text-align:left;margin-left:-39.1pt;margin-top:25.6pt;width:400.6pt;height:39.6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" filled="f" stroked="f" strokeweight=".5pt">
                <v:textbox>
                  <w:txbxContent>
                    <w:p w14:paraId="087704DF" w14:textId="31794F5D" w:rsidR="007E4630" w:rsidRPr="00F94DD0" w:rsidRDefault="00E91AD2" w:rsidP="00E91AD2">
                      <w:pPr>
                        <w:jc w:val="center"/>
                        <w:rPr>
                          <w:sz w:val="14"/>
                          <w:szCs w:val="14"/>
                        </w:rPr>
                      </w:pPr>
                      <w:r w:rsidRPr="00F94DD0">
                        <w:rPr>
                          <w:rFonts w:ascii="方正准圆简体" w:eastAsia="方正准圆简体"/>
                          <w:color w:val="3E6273" w:themeColor="accent5" w:themeShade="BF"/>
                          <w:sz w:val="32"/>
                          <w:szCs w:val="2"/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The</w:t>
                      </w:r>
                      <w:r w:rsidRPr="00F94DD0">
                        <w:rPr>
                          <w:sz w:val="14"/>
                          <w:szCs w:val="14"/>
                        </w:rPr>
                        <w:t xml:space="preserve"> </w:t>
                      </w:r>
                      <w:r w:rsidRPr="00F94DD0">
                        <w:rPr>
                          <w:rFonts w:ascii="方正准圆简体" w:eastAsia="方正准圆简体"/>
                          <w:color w:val="3E6273" w:themeColor="accent5" w:themeShade="BF"/>
                          <w:sz w:val="32"/>
                          <w:szCs w:val="2"/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Nerd</w:t>
                      </w:r>
                      <w:r w:rsidRPr="00F94DD0">
                        <w:rPr>
                          <w:sz w:val="14"/>
                          <w:szCs w:val="14"/>
                        </w:rPr>
                        <w:t xml:space="preserve"> </w:t>
                      </w:r>
                      <w:r w:rsidRPr="00F94DD0">
                        <w:rPr>
                          <w:rFonts w:ascii="方正准圆简体" w:eastAsia="方正准圆简体"/>
                          <w:color w:val="3E6273" w:themeColor="accent5" w:themeShade="BF"/>
                          <w:sz w:val="32"/>
                          <w:szCs w:val="2"/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Herd</w:t>
                      </w:r>
                      <w:r w:rsidR="001939C9">
                        <w:rPr>
                          <w:rFonts w:ascii="方正准圆简体" w:eastAsia="方正准圆简体"/>
                          <w:color w:val="3E6273" w:themeColor="accent5" w:themeShade="BF"/>
                          <w:sz w:val="32"/>
                          <w:szCs w:val="2"/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</w:p>
    <w:p w14:paraId="123A23A3" w14:textId="08D1491E" w:rsidR="00D60AB0" w:rsidRDefault="00D60AB0"/>
    <w:p w14:paraId="5B75E5ED" w14:textId="404EABA3" w:rsidR="00D60AB0" w:rsidRDefault="002D5800">
      <w:r>
        <w:rPr>
          <w:noProof/>
        </w:rPr>
        <mc:AlternateContent>
          <mc:Choice Requires="wpg">
            <w:drawing>
              <wp:anchor distT="0" distB="0" distL="114300" distR="114300" simplePos="0" relativeHeight="251658245" behindDoc="0" locked="0" layoutInCell="1" allowOverlap="1" wp14:anchorId="06D429F1" wp14:editId="656DFE74">
                <wp:simplePos x="0" y="0"/>
                <wp:positionH relativeFrom="margin">
                  <wp:posOffset>-496916</wp:posOffset>
                </wp:positionH>
                <wp:positionV relativeFrom="paragraph">
                  <wp:posOffset>166770</wp:posOffset>
                </wp:positionV>
                <wp:extent cx="5027033" cy="3024887"/>
                <wp:effectExtent l="0" t="0" r="0" b="444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27033" cy="3024887"/>
                          <a:chOff x="1139280" y="0"/>
                          <a:chExt cx="1990071" cy="48632"/>
                        </a:xfrm>
                      </wpg:grpSpPr>
                      <wps:wsp>
                        <wps:cNvPr id="3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159931" y="0"/>
                            <a:ext cx="1948470" cy="22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 w14:paraId="3E642DE1" w14:textId="367DAA7D" w:rsidR="000E2EA6" w:rsidRPr="00B77125" w:rsidRDefault="00B77125" w:rsidP="00B77125">
                              <w:pPr>
                                <w:spacing w:line="240" w:lineRule="auto"/>
                                <w:jc w:val="center"/>
                                <w:rPr>
                                  <w:color w:val="3E6273" w:themeColor="accent5" w:themeShade="BF"/>
                                  <w:sz w:val="36"/>
                                  <w:szCs w:val="24"/>
                                  <w:lang w:val="en-CA"/>
                                </w:rPr>
                              </w:pPr>
                              <w:r w:rsidRPr="00B77125">
                                <w:rPr>
                                  <w:color w:val="3E6273" w:themeColor="accent5" w:themeShade="BF"/>
                                  <w:sz w:val="36"/>
                                  <w:szCs w:val="24"/>
                                  <w:lang w:val="en-CA"/>
                                </w:rPr>
                                <w:t>Business Information System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139280" y="5824"/>
                            <a:ext cx="1990071" cy="428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 w14:paraId="1E0A5495" w14:textId="2842B56D" w:rsidR="00660A68" w:rsidRDefault="00B77125" w:rsidP="00B06D82">
                              <w:pPr>
                                <w:spacing w:after="0" w:line="240" w:lineRule="auto"/>
                                <w:jc w:val="center"/>
                                <w:rPr>
                                  <w:color w:val="3E6273" w:themeColor="accent5" w:themeShade="BF"/>
                                  <w:sz w:val="28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color w:val="3E6273" w:themeColor="accent5" w:themeShade="BF"/>
                                  <w:sz w:val="28"/>
                                  <w:szCs w:val="20"/>
                                  <w:lang w:val="en-CA"/>
                                </w:rPr>
                                <w:t>Saskatchewan Polytechnic</w:t>
                              </w:r>
                            </w:p>
                            <w:p w14:paraId="1CDC7288" w14:textId="383273CE" w:rsidR="00456F1E" w:rsidRDefault="00456F1E" w:rsidP="00456F1E">
                              <w:pPr>
                                <w:spacing w:after="0" w:line="240" w:lineRule="auto"/>
                                <w:jc w:val="center"/>
                                <w:rPr>
                                  <w:color w:val="3E6273" w:themeColor="accent5" w:themeShade="BF"/>
                                  <w:sz w:val="28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color w:val="3E6273" w:themeColor="accent5" w:themeShade="BF"/>
                                  <w:sz w:val="28"/>
                                  <w:szCs w:val="20"/>
                                  <w:lang w:val="en-CA"/>
                                </w:rPr>
                                <w:t>Lian Duan</w:t>
                              </w:r>
                            </w:p>
                            <w:p w14:paraId="02916EBF" w14:textId="36B9686D" w:rsidR="00456F1E" w:rsidRDefault="00456F1E" w:rsidP="00456F1E">
                              <w:pPr>
                                <w:spacing w:after="0" w:line="240" w:lineRule="auto"/>
                                <w:jc w:val="center"/>
                                <w:rPr>
                                  <w:color w:val="3E6273" w:themeColor="accent5" w:themeShade="BF"/>
                                  <w:sz w:val="28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color w:val="3E6273" w:themeColor="accent5" w:themeShade="BF"/>
                                  <w:sz w:val="28"/>
                                  <w:szCs w:val="20"/>
                                  <w:lang w:val="en-CA"/>
                                </w:rPr>
                                <w:t>Akil Momin</w:t>
                              </w:r>
                            </w:p>
                            <w:p w14:paraId="01E7FFFC" w14:textId="19290D09" w:rsidR="00456F1E" w:rsidRDefault="00456F1E" w:rsidP="00456F1E">
                              <w:pPr>
                                <w:spacing w:after="0" w:line="240" w:lineRule="auto"/>
                                <w:jc w:val="center"/>
                                <w:rPr>
                                  <w:color w:val="3E6273" w:themeColor="accent5" w:themeShade="BF"/>
                                  <w:sz w:val="28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color w:val="3E6273" w:themeColor="accent5" w:themeShade="BF"/>
                                  <w:sz w:val="28"/>
                                  <w:szCs w:val="20"/>
                                  <w:lang w:val="en-CA"/>
                                </w:rPr>
                                <w:t>Philip Chiedu</w:t>
                              </w:r>
                            </w:p>
                            <w:p w14:paraId="1D63EAC7" w14:textId="77777777" w:rsidR="00456F1E" w:rsidRPr="000E2EA6" w:rsidRDefault="00456F1E" w:rsidP="00B77125">
                              <w:pPr>
                                <w:spacing w:line="240" w:lineRule="auto"/>
                                <w:jc w:val="center"/>
                                <w:rPr>
                                  <w:color w:val="3E6273" w:themeColor="accent5" w:themeShade="BF"/>
                                  <w:sz w:val="28"/>
                                  <w:szCs w:val="20"/>
                                  <w:lang w:val="en-CA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D429F1" id="Group 10" o:spid="_x0000_s1032" style="position:absolute;left:0;text-align:left;margin-left:-39.15pt;margin-top:13.15pt;width:395.85pt;height:238.2pt;z-index:251658245;mso-position-horizontal-relative:margin;mso-width-relative:margin;mso-height-relative:margin" coordorigin="11392" coordsize="19900,4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">
                <v:shape id="文本框 2" o:spid="_x0000_s1033" type="#_x0000_t202" style="position:absolute;left:11599;width:19485;height: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BHt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+QVuX+IPkIs/AAAA//8DAFBLAQItABQABgAIAAAAIQDb4fbL7gAAAIUBAAATAAAAAAAAAAAA&#10;AAAAAAAAAABbQ29udGVudF9UeXBlc10ueG1sUEsBAi0AFAAGAAgAAAAhAFr0LFu/AAAAFQEAAAsA&#10;AAAAAAAAAAAAAAAAHwEAAF9yZWxzLy5yZWxzUEsBAi0AFAAGAAgAAAAhAJjcEe3EAAAA2wAAAA8A&#10;AAAAAAAAAAAAAAAABwIAAGRycy9kb3ducmV2LnhtbFBLBQYAAAAAAwADALcAAAD4AgAAAAA=&#10;" filled="f" stroked="f">
                  <v:textbox>
                    <w:txbxContent>
                      <w:p w14:paraId="3E642DE1" w14:textId="367DAA7D" w:rsidR="000E2EA6" w:rsidRPr="00B77125" w:rsidRDefault="00B77125" w:rsidP="00B77125">
                        <w:pPr>
                          <w:spacing w:line="240" w:lineRule="auto"/>
                          <w:jc w:val="center"/>
                          <w:rPr>
                            <w:color w:val="3E6273" w:themeColor="accent5" w:themeShade="BF"/>
                            <w:sz w:val="36"/>
                            <w:szCs w:val="24"/>
                            <w:lang w:val="en-CA"/>
                          </w:rPr>
                        </w:pPr>
                        <w:r w:rsidRPr="00B77125">
                          <w:rPr>
                            <w:color w:val="3E6273" w:themeColor="accent5" w:themeShade="BF"/>
                            <w:sz w:val="36"/>
                            <w:szCs w:val="24"/>
                            <w:lang w:val="en-CA"/>
                          </w:rPr>
                          <w:t>Business Information Systems</w:t>
                        </w:r>
                      </w:p>
                    </w:txbxContent>
                  </v:textbox>
                </v:shape>
                <v:shape id="文本框 2" o:spid="_x0000_s1034" type="#_x0000_t202" style="position:absolute;left:11392;top:58;width:19901;height:4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<v:textbox>
                    <w:txbxContent>
                      <w:p w14:paraId="1E0A5495" w14:textId="2842B56D" w:rsidR="00660A68" w:rsidRDefault="00B77125" w:rsidP="00B06D82">
                        <w:pPr>
                          <w:spacing w:after="0" w:line="240" w:lineRule="auto"/>
                          <w:jc w:val="center"/>
                          <w:rPr>
                            <w:color w:val="3E6273" w:themeColor="accent5" w:themeShade="BF"/>
                            <w:sz w:val="28"/>
                            <w:szCs w:val="20"/>
                            <w:lang w:val="en-CA"/>
                          </w:rPr>
                        </w:pPr>
                        <w:r>
                          <w:rPr>
                            <w:color w:val="3E6273" w:themeColor="accent5" w:themeShade="BF"/>
                            <w:sz w:val="28"/>
                            <w:szCs w:val="20"/>
                            <w:lang w:val="en-CA"/>
                          </w:rPr>
                          <w:t>Saskatchewan Polytechnic</w:t>
                        </w:r>
                      </w:p>
                      <w:p w14:paraId="1CDC7288" w14:textId="383273CE" w:rsidR="00456F1E" w:rsidRDefault="00456F1E" w:rsidP="00456F1E">
                        <w:pPr>
                          <w:spacing w:after="0" w:line="240" w:lineRule="auto"/>
                          <w:jc w:val="center"/>
                          <w:rPr>
                            <w:color w:val="3E6273" w:themeColor="accent5" w:themeShade="BF"/>
                            <w:sz w:val="28"/>
                            <w:szCs w:val="20"/>
                            <w:lang w:val="en-CA"/>
                          </w:rPr>
                        </w:pPr>
                        <w:r>
                          <w:rPr>
                            <w:color w:val="3E6273" w:themeColor="accent5" w:themeShade="BF"/>
                            <w:sz w:val="28"/>
                            <w:szCs w:val="20"/>
                            <w:lang w:val="en-CA"/>
                          </w:rPr>
                          <w:t>Lian Duan</w:t>
                        </w:r>
                      </w:p>
                      <w:p w14:paraId="02916EBF" w14:textId="36B9686D" w:rsidR="00456F1E" w:rsidRDefault="00456F1E" w:rsidP="00456F1E">
                        <w:pPr>
                          <w:spacing w:after="0" w:line="240" w:lineRule="auto"/>
                          <w:jc w:val="center"/>
                          <w:rPr>
                            <w:color w:val="3E6273" w:themeColor="accent5" w:themeShade="BF"/>
                            <w:sz w:val="28"/>
                            <w:szCs w:val="20"/>
                            <w:lang w:val="en-CA"/>
                          </w:rPr>
                        </w:pPr>
                        <w:r>
                          <w:rPr>
                            <w:color w:val="3E6273" w:themeColor="accent5" w:themeShade="BF"/>
                            <w:sz w:val="28"/>
                            <w:szCs w:val="20"/>
                            <w:lang w:val="en-CA"/>
                          </w:rPr>
                          <w:t>Akil Momin</w:t>
                        </w:r>
                      </w:p>
                      <w:p w14:paraId="01E7FFFC" w14:textId="19290D09" w:rsidR="00456F1E" w:rsidRDefault="00456F1E" w:rsidP="00456F1E">
                        <w:pPr>
                          <w:spacing w:after="0" w:line="240" w:lineRule="auto"/>
                          <w:jc w:val="center"/>
                          <w:rPr>
                            <w:color w:val="3E6273" w:themeColor="accent5" w:themeShade="BF"/>
                            <w:sz w:val="28"/>
                            <w:szCs w:val="20"/>
                            <w:lang w:val="en-CA"/>
                          </w:rPr>
                        </w:pPr>
                        <w:r>
                          <w:rPr>
                            <w:color w:val="3E6273" w:themeColor="accent5" w:themeShade="BF"/>
                            <w:sz w:val="28"/>
                            <w:szCs w:val="20"/>
                            <w:lang w:val="en-CA"/>
                          </w:rPr>
                          <w:t>Philip Chiedu</w:t>
                        </w:r>
                      </w:p>
                      <w:p w14:paraId="1D63EAC7" w14:textId="77777777" w:rsidR="00456F1E" w:rsidRPr="000E2EA6" w:rsidRDefault="00456F1E" w:rsidP="00B77125">
                        <w:pPr>
                          <w:spacing w:line="240" w:lineRule="auto"/>
                          <w:jc w:val="center"/>
                          <w:rPr>
                            <w:color w:val="3E6273" w:themeColor="accent5" w:themeShade="BF"/>
                            <w:sz w:val="28"/>
                            <w:szCs w:val="20"/>
                            <w:lang w:val="en-CA"/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55029A66" w14:textId="31ABC09F" w:rsidR="00D60AB0" w:rsidRDefault="00D60AB0"/>
    <w:p w14:paraId="35834095" w14:textId="68704D64" w:rsidR="00D60AB0" w:rsidRDefault="00D60AB0"/>
    <w:p w14:paraId="07517551" w14:textId="483AAD79" w:rsidR="00D60AB0" w:rsidRDefault="00D60AB0"/>
    <w:p w14:paraId="5B0E4817" w14:textId="3F9DC9E2" w:rsidR="00D60AB0" w:rsidRDefault="00D60AB0"/>
    <w:p w14:paraId="4DF085E1" w14:textId="4E3C8D42" w:rsidR="00D60AB0" w:rsidRDefault="00EF2B86">
      <w:r>
        <w:rPr>
          <w:rFonts w:hint="eastAsia"/>
          <w:noProof/>
        </w:rPr>
        <w:drawing>
          <wp:anchor distT="0" distB="0" distL="114300" distR="114300" simplePos="0" relativeHeight="251658242" behindDoc="1" locked="0" layoutInCell="1" allowOverlap="1" wp14:anchorId="7962B7E7" wp14:editId="26EF0230">
            <wp:simplePos x="0" y="0"/>
            <wp:positionH relativeFrom="column">
              <wp:posOffset>10088880</wp:posOffset>
            </wp:positionH>
            <wp:positionV relativeFrom="paragraph">
              <wp:posOffset>2607945</wp:posOffset>
            </wp:positionV>
            <wp:extent cx="15966440" cy="3636645"/>
            <wp:effectExtent l="0" t="0" r="0" b="1905"/>
            <wp:wrapNone/>
            <wp:docPr id="5" name="图片 5" descr="Nipic_20189787_20160316125842108377 [转换]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Nipic_20189787_20160316125842108377 [转换]-01"/>
                    <pic:cNvPicPr>
                      <a:picLocks noChangeAspect="1"/>
                    </pic:cNvPicPr>
                  </pic:nvPicPr>
                  <pic:blipFill>
                    <a:blip r:embed="rId15"/>
                    <a:srcRect b="62313"/>
                    <a:stretch>
                      <a:fillRect/>
                    </a:stretch>
                  </pic:blipFill>
                  <pic:spPr>
                    <a:xfrm>
                      <a:off x="0" y="0"/>
                      <a:ext cx="15966440" cy="3636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4CD551" w14:textId="37689061" w:rsidR="00D60AB0" w:rsidRDefault="00D60AB0"/>
    <w:p w14:paraId="61A05054" w14:textId="5C7B2494" w:rsidR="00D60AB0" w:rsidRDefault="003D058F">
      <w:r>
        <w:rPr>
          <w:noProof/>
        </w:rPr>
        <w:drawing>
          <wp:anchor distT="0" distB="0" distL="114300" distR="114300" simplePos="0" relativeHeight="251658244" behindDoc="0" locked="0" layoutInCell="1" allowOverlap="1" wp14:anchorId="3EF387E7" wp14:editId="3FB3DB87">
            <wp:simplePos x="0" y="0"/>
            <wp:positionH relativeFrom="margin">
              <wp:posOffset>1100878</wp:posOffset>
            </wp:positionH>
            <wp:positionV relativeFrom="paragraph">
              <wp:posOffset>81703</wp:posOffset>
            </wp:positionV>
            <wp:extent cx="4914448" cy="3526972"/>
            <wp:effectExtent l="0" t="0" r="635" b="0"/>
            <wp:wrapNone/>
            <wp:docPr id="4" name="Picture 4" descr="red race car png transparent - Clipart Wor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red race car png transparent - Clipart Worl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alphaModFix amt="8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448" cy="3526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36806E" w14:textId="703FD92A" w:rsidR="00D60AB0" w:rsidRDefault="00D60AB0"/>
    <w:p w14:paraId="6BE9D499" w14:textId="7CBB36A7" w:rsidR="00D60AB0" w:rsidRDefault="00D60AB0"/>
    <w:p w14:paraId="048DED38" w14:textId="0FA0A17E" w:rsidR="00D60AB0" w:rsidRDefault="00D60AB0" w:rsidP="00030BEE">
      <w:pPr>
        <w:jc w:val="right"/>
      </w:pPr>
    </w:p>
    <w:p w14:paraId="3FFE4D1A" w14:textId="6A3E1829" w:rsidR="00D60AB0" w:rsidRDefault="00D60AB0" w:rsidP="00042A52">
      <w:pPr>
        <w:tabs>
          <w:tab w:val="left" w:pos="3154"/>
        </w:tabs>
      </w:pPr>
    </w:p>
    <w:p w14:paraId="22144F7A" w14:textId="711B9DBE" w:rsidR="00360377" w:rsidRDefault="00360377" w:rsidP="009028DB">
      <w:pPr>
        <w:pStyle w:val="Heading1"/>
      </w:pPr>
    </w:p>
    <w:p w14:paraId="7D700B10" w14:textId="76493617" w:rsidR="00360377" w:rsidRPr="00360377" w:rsidRDefault="00360377" w:rsidP="00360377">
      <w:pPr>
        <w:widowControl/>
        <w:jc w:val="left"/>
        <w:rPr>
          <w:rFonts w:asciiTheme="majorHAnsi" w:eastAsiaTheme="majorEastAsia" w:hAnsiTheme="majorHAnsi" w:cstheme="majorBidi"/>
          <w:color w:val="830F0E" w:themeColor="accent1" w:themeShade="BF"/>
          <w:sz w:val="32"/>
          <w:szCs w:val="32"/>
        </w:rPr>
      </w:pPr>
    </w:p>
    <w:p w14:paraId="2160512D" w14:textId="5991A1A8" w:rsidR="005A3284" w:rsidRDefault="00360377" w:rsidP="004055B6">
      <w:pPr>
        <w:pStyle w:val="Heading2"/>
        <w:spacing w:before="0" w:line="0" w:lineRule="atLeast"/>
        <w:rPr>
          <w:sz w:val="32"/>
          <w:szCs w:val="32"/>
        </w:rPr>
      </w:pPr>
      <w:r>
        <w:br w:type="page"/>
      </w:r>
      <w:r w:rsidR="004055B6">
        <w:rPr>
          <w:sz w:val="32"/>
          <w:szCs w:val="32"/>
        </w:rPr>
        <w:lastRenderedPageBreak/>
        <w:t xml:space="preserve"> </w:t>
      </w:r>
    </w:p>
    <w:p w14:paraId="5C52394C" w14:textId="77777777" w:rsidR="00BC1CD7" w:rsidRDefault="00BC1CD7" w:rsidP="00B137F6">
      <w:pPr>
        <w:pStyle w:val="Heading3"/>
        <w:ind w:left="-567"/>
      </w:pPr>
      <w:r>
        <w:t>Project Charter and Planning Reflection</w:t>
      </w:r>
    </w:p>
    <w:p w14:paraId="28411C2B" w14:textId="77777777" w:rsidR="00C06D06" w:rsidRPr="00E7266C" w:rsidRDefault="00BC1CD7" w:rsidP="00F0660E">
      <w:pPr>
        <w:spacing w:after="0"/>
        <w:ind w:left="-284"/>
        <w:rPr>
          <w:b/>
        </w:rPr>
      </w:pPr>
      <w:r w:rsidRPr="00E7266C">
        <w:rPr>
          <w:b/>
        </w:rPr>
        <w:t xml:space="preserve">Was sufficient detail included in your project charter and other planning documents?  </w:t>
      </w:r>
    </w:p>
    <w:p w14:paraId="6DAE0E5E" w14:textId="5BB77645" w:rsidR="00C06D06" w:rsidRPr="002765BD" w:rsidRDefault="00B01DDB" w:rsidP="002765BD">
      <w:pPr>
        <w:spacing w:after="0"/>
        <w:ind w:left="-284"/>
        <w:rPr>
          <w:b/>
        </w:rPr>
      </w:pPr>
      <w:r>
        <w:t xml:space="preserve">Yes, </w:t>
      </w:r>
      <w:r w:rsidR="00EE28E7">
        <w:t xml:space="preserve">we believe sufficient information was provided in </w:t>
      </w:r>
      <w:r w:rsidR="00097ECA">
        <w:t xml:space="preserve">the </w:t>
      </w:r>
      <w:r w:rsidR="00EE28E7">
        <w:t>project charter and other planning documents.</w:t>
      </w:r>
      <w:r w:rsidR="00FD37A0">
        <w:t xml:space="preserve"> We have spent reasonable time together as a group to plan </w:t>
      </w:r>
      <w:r w:rsidR="00865876">
        <w:t>and design these documents</w:t>
      </w:r>
      <w:r w:rsidR="00763C88">
        <w:t xml:space="preserve"> and we </w:t>
      </w:r>
      <w:r w:rsidR="00EB30A8">
        <w:t xml:space="preserve">received a positive </w:t>
      </w:r>
      <w:r w:rsidR="005E09FD">
        <w:t>comment</w:t>
      </w:r>
      <w:r w:rsidR="00EB30A8">
        <w:t xml:space="preserve"> from the sponsors </w:t>
      </w:r>
      <w:r w:rsidR="005E09FD">
        <w:t>for ou</w:t>
      </w:r>
      <w:r w:rsidR="00EE5798">
        <w:t>r</w:t>
      </w:r>
      <w:r w:rsidR="005E09FD">
        <w:t xml:space="preserve"> documentation.</w:t>
      </w:r>
      <w:r w:rsidR="00865876">
        <w:t xml:space="preserve"> </w:t>
      </w:r>
    </w:p>
    <w:p w14:paraId="05DB8E4C" w14:textId="77777777" w:rsidR="00786B75" w:rsidRDefault="00786B75" w:rsidP="00786B75">
      <w:pPr>
        <w:spacing w:after="0"/>
        <w:ind w:left="-284"/>
      </w:pPr>
    </w:p>
    <w:p w14:paraId="6D993B7B" w14:textId="77777777" w:rsidR="00BC1CD7" w:rsidRPr="00E7266C" w:rsidRDefault="00BC1CD7" w:rsidP="00786B75">
      <w:pPr>
        <w:spacing w:after="0"/>
        <w:ind w:left="-284"/>
        <w:rPr>
          <w:b/>
        </w:rPr>
      </w:pPr>
      <w:r w:rsidRPr="00E7266C">
        <w:rPr>
          <w:b/>
        </w:rPr>
        <w:t>How could you have improved these documents?</w:t>
      </w:r>
    </w:p>
    <w:p w14:paraId="48A08E63" w14:textId="07734E8D" w:rsidR="00786B75" w:rsidRPr="002765BD" w:rsidRDefault="00715F38" w:rsidP="002765BD">
      <w:pPr>
        <w:spacing w:after="0"/>
        <w:ind w:left="-284"/>
        <w:rPr>
          <w:b/>
        </w:rPr>
      </w:pPr>
      <w:r>
        <w:t xml:space="preserve">At the time of </w:t>
      </w:r>
      <w:r w:rsidR="0077639C">
        <w:t xml:space="preserve">writing the </w:t>
      </w:r>
      <w:r w:rsidR="00257AA1">
        <w:t xml:space="preserve">planning </w:t>
      </w:r>
      <w:r w:rsidR="00CD6BED">
        <w:t xml:space="preserve">documentation, we </w:t>
      </w:r>
      <w:r w:rsidR="00C404D4">
        <w:t xml:space="preserve">were </w:t>
      </w:r>
      <w:r w:rsidR="0025639B">
        <w:t xml:space="preserve">studying all of our </w:t>
      </w:r>
      <w:r w:rsidR="00254E68">
        <w:t xml:space="preserve">classes online, </w:t>
      </w:r>
      <w:r w:rsidR="00A659F9">
        <w:t>and communicating</w:t>
      </w:r>
      <w:r w:rsidR="00D5376E">
        <w:t xml:space="preserve"> </w:t>
      </w:r>
      <w:r w:rsidR="00BF36B6">
        <w:t xml:space="preserve">an idea to another teammate was very difficult and </w:t>
      </w:r>
      <w:r w:rsidR="008F3BB7">
        <w:t>sometime</w:t>
      </w:r>
      <w:r w:rsidR="006966D8">
        <w:t>s</w:t>
      </w:r>
      <w:r w:rsidR="008F3BB7">
        <w:t xml:space="preserve"> it would take two class days to get a</w:t>
      </w:r>
      <w:r w:rsidR="006966D8">
        <w:t>n</w:t>
      </w:r>
      <w:r w:rsidR="008F3BB7">
        <w:t xml:space="preserve"> </w:t>
      </w:r>
      <w:r w:rsidR="005953AA">
        <w:t xml:space="preserve">equitable resolution, whereas if we would have been </w:t>
      </w:r>
      <w:r w:rsidR="00776E0D">
        <w:t xml:space="preserve">planning and designing these documents in-class then it would have made the process much </w:t>
      </w:r>
      <w:proofErr w:type="gramStart"/>
      <w:r w:rsidR="00776E0D">
        <w:t>easier</w:t>
      </w:r>
      <w:proofErr w:type="gramEnd"/>
      <w:r w:rsidR="00776E0D">
        <w:t xml:space="preserve"> and </w:t>
      </w:r>
      <w:r w:rsidR="00483F94">
        <w:t xml:space="preserve">in-turn would have resulted in better </w:t>
      </w:r>
      <w:r w:rsidR="005C3A69">
        <w:t>documents.</w:t>
      </w:r>
    </w:p>
    <w:p w14:paraId="071A931C" w14:textId="77BD5A7E" w:rsidR="00702915" w:rsidRDefault="00BC1CD7" w:rsidP="002765BD">
      <w:pPr>
        <w:pStyle w:val="Heading3"/>
        <w:ind w:left="-567"/>
      </w:pPr>
      <w:r w:rsidRPr="00B576A9">
        <w:t>Scope Analysis</w:t>
      </w:r>
    </w:p>
    <w:p w14:paraId="32185BEE" w14:textId="77777777" w:rsidR="00E807C5" w:rsidRDefault="00BC1CD7" w:rsidP="00B137F6">
      <w:pPr>
        <w:ind w:left="-284"/>
        <w:rPr>
          <w:b/>
        </w:rPr>
      </w:pPr>
      <w:r w:rsidRPr="00702915">
        <w:rPr>
          <w:b/>
          <w:bCs/>
        </w:rPr>
        <w:t xml:space="preserve">Review your design document and your project definition.  </w:t>
      </w:r>
    </w:p>
    <w:p w14:paraId="592CEF23" w14:textId="77777777" w:rsidR="00257D7D" w:rsidRDefault="00BC1CD7" w:rsidP="003C5153">
      <w:pPr>
        <w:spacing w:after="0"/>
        <w:ind w:left="-284"/>
        <w:rPr>
          <w:b/>
          <w:bCs/>
        </w:rPr>
      </w:pPr>
      <w:r w:rsidRPr="00702915">
        <w:rPr>
          <w:b/>
          <w:bCs/>
        </w:rPr>
        <w:t>Compare it to your finished project what changes were made during project execution?</w:t>
      </w:r>
    </w:p>
    <w:p w14:paraId="050B71B5" w14:textId="273AC9A2" w:rsidR="00D22609" w:rsidRPr="00257D7D" w:rsidRDefault="00257D7D" w:rsidP="00257D7D">
      <w:pPr>
        <w:ind w:left="-284"/>
      </w:pPr>
      <w:r>
        <w:t>Initially, we wanted to have the c</w:t>
      </w:r>
      <w:r w:rsidRPr="00A274E2">
        <w:t xml:space="preserve">ar drifting sound </w:t>
      </w:r>
      <w:r>
        <w:t>play w</w:t>
      </w:r>
      <w:r w:rsidRPr="00A274E2">
        <w:t>hen the car does sudden acceleration or braking</w:t>
      </w:r>
      <w:r>
        <w:t xml:space="preserve"> but we made a </w:t>
      </w:r>
      <w:r w:rsidRPr="00A274E2">
        <w:t xml:space="preserve">new change request </w:t>
      </w:r>
      <w:r>
        <w:t xml:space="preserve">that would allow </w:t>
      </w:r>
      <w:r w:rsidRPr="00A274E2">
        <w:t>the car drifting sound</w:t>
      </w:r>
      <w:r w:rsidR="00C77E06">
        <w:t xml:space="preserve"> to</w:t>
      </w:r>
      <w:r w:rsidR="001E4174">
        <w:t xml:space="preserve"> be</w:t>
      </w:r>
      <w:r w:rsidRPr="00A274E2">
        <w:t xml:space="preserve"> </w:t>
      </w:r>
      <w:r>
        <w:t>play</w:t>
      </w:r>
      <w:r w:rsidR="001E4174">
        <w:t>ed</w:t>
      </w:r>
      <w:r>
        <w:t xml:space="preserve"> </w:t>
      </w:r>
      <w:r w:rsidRPr="00A274E2">
        <w:t>when the player moves to any lanes</w:t>
      </w:r>
      <w:r>
        <w:t>.</w:t>
      </w:r>
      <w:r w:rsidR="00BC1CD7" w:rsidRPr="00702915">
        <w:rPr>
          <w:b/>
          <w:bCs/>
        </w:rPr>
        <w:t xml:space="preserve">  </w:t>
      </w:r>
    </w:p>
    <w:p w14:paraId="415FC22C" w14:textId="6C57F2D3" w:rsidR="008A0A8E" w:rsidRDefault="00BC1CD7" w:rsidP="003C5153">
      <w:pPr>
        <w:spacing w:after="0"/>
        <w:ind w:left="-284"/>
        <w:rPr>
          <w:b/>
          <w:bCs/>
        </w:rPr>
      </w:pPr>
      <w:r w:rsidRPr="00702915">
        <w:rPr>
          <w:b/>
          <w:bCs/>
        </w:rPr>
        <w:t>What process did you follow in making these changes?</w:t>
      </w:r>
    </w:p>
    <w:p w14:paraId="09F089DC" w14:textId="3ED29F59" w:rsidR="00257D7D" w:rsidRPr="008A0A8E" w:rsidRDefault="00257D7D" w:rsidP="008A0A8E">
      <w:pPr>
        <w:ind w:left="-284"/>
        <w:rPr>
          <w:b/>
          <w:bCs/>
        </w:rPr>
      </w:pPr>
      <w:r w:rsidRPr="00257D7D">
        <w:t xml:space="preserve">We </w:t>
      </w:r>
      <w:r>
        <w:t>put forward a change request</w:t>
      </w:r>
      <w:r w:rsidRPr="00257D7D">
        <w:t xml:space="preserve"> </w:t>
      </w:r>
      <w:r w:rsidR="00C03A51">
        <w:t xml:space="preserve">to the project sponsors and we did not implement </w:t>
      </w:r>
      <w:r w:rsidR="00146A9C">
        <w:t xml:space="preserve">it </w:t>
      </w:r>
      <w:r w:rsidR="00C03A51">
        <w:t>until we got approval.</w:t>
      </w:r>
      <w:r w:rsidR="00F5377E">
        <w:t xml:space="preserve"> After the approval, we </w:t>
      </w:r>
      <w:r w:rsidR="002C1353">
        <w:t xml:space="preserve">modified our project </w:t>
      </w:r>
      <w:proofErr w:type="gramStart"/>
      <w:r w:rsidR="002C1353">
        <w:t>scope</w:t>
      </w:r>
      <w:proofErr w:type="gramEnd"/>
      <w:r w:rsidR="002C1353">
        <w:t xml:space="preserve"> and we added an entry for the change in </w:t>
      </w:r>
      <w:r w:rsidR="00C452C0">
        <w:t>change log.</w:t>
      </w:r>
    </w:p>
    <w:p w14:paraId="11A8E9CE" w14:textId="77777777" w:rsidR="00BC1CD7" w:rsidRDefault="00BC1CD7" w:rsidP="00B137F6">
      <w:pPr>
        <w:pStyle w:val="Heading3"/>
        <w:ind w:left="-567"/>
      </w:pPr>
      <w:r>
        <w:t>Time Budget Analysis</w:t>
      </w:r>
    </w:p>
    <w:p w14:paraId="10E604EF" w14:textId="23EE91A5" w:rsidR="00DF6046" w:rsidRDefault="00BC1CD7" w:rsidP="00485883">
      <w:pPr>
        <w:spacing w:after="0"/>
        <w:ind w:left="-284"/>
      </w:pPr>
      <w:r w:rsidRPr="00485883">
        <w:rPr>
          <w:b/>
        </w:rPr>
        <w:t>Review your time budget analysis performed in the project charter</w:t>
      </w:r>
      <w:r>
        <w:t>.</w:t>
      </w:r>
    </w:p>
    <w:p w14:paraId="5EF7375E" w14:textId="4D1406C9" w:rsidR="003E25E7" w:rsidRDefault="00BC1CD7" w:rsidP="003E25E7">
      <w:pPr>
        <w:spacing w:after="0"/>
        <w:ind w:left="-284"/>
        <w:rPr>
          <w:b/>
        </w:rPr>
      </w:pPr>
      <w:r w:rsidRPr="002765BD">
        <w:rPr>
          <w:b/>
        </w:rPr>
        <w:t>Compare it to how many class hours your group put in</w:t>
      </w:r>
      <w:r w:rsidR="00EB6B2D" w:rsidRPr="002765BD">
        <w:rPr>
          <w:b/>
        </w:rPr>
        <w:t>?</w:t>
      </w:r>
    </w:p>
    <w:p w14:paraId="52CE47BD" w14:textId="41A35BDD" w:rsidR="003E25E7" w:rsidRDefault="004B50BC" w:rsidP="003E25E7">
      <w:pPr>
        <w:spacing w:after="0"/>
        <w:ind w:left="-284"/>
        <w:rPr>
          <w:bCs/>
        </w:rPr>
      </w:pPr>
      <w:r>
        <w:rPr>
          <w:bCs/>
        </w:rPr>
        <w:t>The estimated total</w:t>
      </w:r>
      <w:r w:rsidR="00C776DF">
        <w:rPr>
          <w:bCs/>
        </w:rPr>
        <w:t xml:space="preserve"> in-class hours were:</w:t>
      </w:r>
      <w:r>
        <w:rPr>
          <w:bCs/>
        </w:rPr>
        <w:t xml:space="preserve"> </w:t>
      </w:r>
      <w:r w:rsidR="001E4174" w:rsidRPr="00C776DF">
        <w:rPr>
          <w:b/>
        </w:rPr>
        <w:t>160</w:t>
      </w:r>
      <w:r w:rsidR="001E4174">
        <w:rPr>
          <w:bCs/>
        </w:rPr>
        <w:t xml:space="preserve"> </w:t>
      </w:r>
      <w:r w:rsidR="000F4549" w:rsidRPr="000F4549">
        <w:rPr>
          <w:b/>
        </w:rPr>
        <w:t>Hours</w:t>
      </w:r>
    </w:p>
    <w:p w14:paraId="43436AE5" w14:textId="62CD75BA" w:rsidR="00C776DF" w:rsidRDefault="00AC4DC1" w:rsidP="003E25E7">
      <w:pPr>
        <w:spacing w:after="0"/>
        <w:ind w:left="-284"/>
        <w:rPr>
          <w:b/>
        </w:rPr>
      </w:pPr>
      <w:r>
        <w:rPr>
          <w:bCs/>
        </w:rPr>
        <w:t xml:space="preserve">The actual </w:t>
      </w:r>
      <w:r w:rsidR="000F4549">
        <w:rPr>
          <w:bCs/>
        </w:rPr>
        <w:t xml:space="preserve">total in-class hours are: </w:t>
      </w:r>
      <w:r w:rsidR="000F4549" w:rsidRPr="000F4549">
        <w:rPr>
          <w:b/>
        </w:rPr>
        <w:t>140</w:t>
      </w:r>
      <w:r w:rsidR="000F4549">
        <w:rPr>
          <w:bCs/>
        </w:rPr>
        <w:t xml:space="preserve"> </w:t>
      </w:r>
      <w:r w:rsidR="000F4549" w:rsidRPr="000F4549">
        <w:rPr>
          <w:b/>
        </w:rPr>
        <w:t>Hours</w:t>
      </w:r>
    </w:p>
    <w:p w14:paraId="4C817E61" w14:textId="1EB150F8" w:rsidR="00EB6B2D" w:rsidRDefault="003F0CF5" w:rsidP="00315E51">
      <w:pPr>
        <w:spacing w:after="0"/>
        <w:ind w:left="-284"/>
        <w:rPr>
          <w:bCs/>
        </w:rPr>
      </w:pPr>
      <w:r>
        <w:rPr>
          <w:bCs/>
        </w:rPr>
        <w:t xml:space="preserve">Therefore, we took 20 hours less than </w:t>
      </w:r>
      <w:r w:rsidR="00756A84">
        <w:rPr>
          <w:bCs/>
        </w:rPr>
        <w:t>estimated.</w:t>
      </w:r>
    </w:p>
    <w:p w14:paraId="152A8225" w14:textId="77777777" w:rsidR="00315E51" w:rsidRPr="00315E51" w:rsidRDefault="00315E51" w:rsidP="00315E51">
      <w:pPr>
        <w:spacing w:after="0"/>
        <w:ind w:left="-284"/>
        <w:rPr>
          <w:bCs/>
        </w:rPr>
      </w:pPr>
    </w:p>
    <w:p w14:paraId="181E32D2" w14:textId="00B21FFB" w:rsidR="00BC1CD7" w:rsidRDefault="00BC1CD7" w:rsidP="00315E51">
      <w:pPr>
        <w:spacing w:after="0"/>
        <w:ind w:left="-284"/>
        <w:rPr>
          <w:b/>
        </w:rPr>
      </w:pPr>
      <w:r w:rsidRPr="002765BD">
        <w:rPr>
          <w:b/>
        </w:rPr>
        <w:t>What do you feel is the reason for this difference?</w:t>
      </w:r>
    </w:p>
    <w:p w14:paraId="08FF2026" w14:textId="31B54DE6" w:rsidR="00315E51" w:rsidRPr="00315E51" w:rsidRDefault="00B8615A" w:rsidP="00315E51">
      <w:pPr>
        <w:spacing w:after="0"/>
        <w:ind w:left="-284"/>
        <w:rPr>
          <w:bCs/>
        </w:rPr>
      </w:pPr>
      <w:r>
        <w:rPr>
          <w:bCs/>
        </w:rPr>
        <w:t xml:space="preserve">The major reason behind this difference is that we had </w:t>
      </w:r>
      <w:r w:rsidR="003D2DEF">
        <w:rPr>
          <w:bCs/>
        </w:rPr>
        <w:t>estimated total in-class hours based on 4 team members, but since January 2022</w:t>
      </w:r>
      <w:r w:rsidR="003C7B34">
        <w:rPr>
          <w:bCs/>
        </w:rPr>
        <w:t xml:space="preserve"> one of our team </w:t>
      </w:r>
      <w:proofErr w:type="gramStart"/>
      <w:r w:rsidR="003C7B34">
        <w:rPr>
          <w:bCs/>
        </w:rPr>
        <w:t>member</w:t>
      </w:r>
      <w:proofErr w:type="gramEnd"/>
      <w:r w:rsidR="003C7B34">
        <w:rPr>
          <w:bCs/>
        </w:rPr>
        <w:t xml:space="preserve"> dropped this course</w:t>
      </w:r>
      <w:r w:rsidR="00BF6774">
        <w:rPr>
          <w:bCs/>
        </w:rPr>
        <w:t xml:space="preserve">, therefore </w:t>
      </w:r>
      <w:r w:rsidR="0090584C">
        <w:rPr>
          <w:bCs/>
        </w:rPr>
        <w:t xml:space="preserve">our actual in-class hours </w:t>
      </w:r>
      <w:r w:rsidR="007B6FE2">
        <w:rPr>
          <w:bCs/>
        </w:rPr>
        <w:t>does not account for the dropped team member from January 2022.</w:t>
      </w:r>
      <w:r w:rsidR="003C7B34">
        <w:rPr>
          <w:bCs/>
        </w:rPr>
        <w:t xml:space="preserve"> </w:t>
      </w:r>
    </w:p>
    <w:p w14:paraId="24981E75" w14:textId="77777777" w:rsidR="00315E51" w:rsidRPr="002765BD" w:rsidRDefault="00315E51" w:rsidP="00B137F6">
      <w:pPr>
        <w:ind w:left="-284"/>
        <w:rPr>
          <w:b/>
        </w:rPr>
      </w:pPr>
    </w:p>
    <w:p w14:paraId="036F0BCC" w14:textId="77777777" w:rsidR="005C71BA" w:rsidRDefault="005C71BA" w:rsidP="00B137F6">
      <w:pPr>
        <w:ind w:left="-284"/>
        <w:rPr>
          <w:b/>
        </w:rPr>
      </w:pPr>
    </w:p>
    <w:p w14:paraId="49ACD18D" w14:textId="77777777" w:rsidR="005C71BA" w:rsidRDefault="00BC1CD7" w:rsidP="005C71BA">
      <w:pPr>
        <w:spacing w:after="0"/>
        <w:ind w:left="-284"/>
        <w:rPr>
          <w:b/>
        </w:rPr>
      </w:pPr>
      <w:r w:rsidRPr="002765BD">
        <w:rPr>
          <w:b/>
        </w:rPr>
        <w:t>How many out</w:t>
      </w:r>
      <w:r w:rsidR="000A603F" w:rsidRPr="002765BD">
        <w:rPr>
          <w:b/>
          <w:bCs/>
        </w:rPr>
        <w:t>-</w:t>
      </w:r>
      <w:r w:rsidRPr="002765BD">
        <w:rPr>
          <w:b/>
        </w:rPr>
        <w:t>of</w:t>
      </w:r>
      <w:r w:rsidR="000A603F" w:rsidRPr="002765BD">
        <w:rPr>
          <w:b/>
          <w:bCs/>
        </w:rPr>
        <w:t>-</w:t>
      </w:r>
      <w:r w:rsidRPr="002765BD">
        <w:rPr>
          <w:b/>
        </w:rPr>
        <w:t>class hours went into this project</w:t>
      </w:r>
      <w:r w:rsidR="005C71BA">
        <w:rPr>
          <w:b/>
        </w:rPr>
        <w:t>?</w:t>
      </w:r>
      <w:r w:rsidRPr="002765BD">
        <w:rPr>
          <w:b/>
        </w:rPr>
        <w:t xml:space="preserve"> </w:t>
      </w:r>
    </w:p>
    <w:p w14:paraId="0AD1B7DA" w14:textId="69B5671F" w:rsidR="005C71BA" w:rsidRPr="008A4F25" w:rsidRDefault="00235D4F" w:rsidP="00B137F6">
      <w:pPr>
        <w:ind w:left="-284"/>
        <w:rPr>
          <w:bCs/>
        </w:rPr>
      </w:pPr>
      <w:r>
        <w:rPr>
          <w:bCs/>
        </w:rPr>
        <w:t xml:space="preserve">The total out-of-class hours from all the team members </w:t>
      </w:r>
      <w:proofErr w:type="gramStart"/>
      <w:r>
        <w:rPr>
          <w:bCs/>
        </w:rPr>
        <w:t>were</w:t>
      </w:r>
      <w:proofErr w:type="gramEnd"/>
      <w:r>
        <w:rPr>
          <w:bCs/>
        </w:rPr>
        <w:t xml:space="preserve"> </w:t>
      </w:r>
      <w:r w:rsidR="008A4F25">
        <w:rPr>
          <w:b/>
        </w:rPr>
        <w:t xml:space="preserve">75.5 </w:t>
      </w:r>
      <w:r w:rsidR="008A4F25">
        <w:rPr>
          <w:bCs/>
        </w:rPr>
        <w:t>hours as calculate in Time and Activity Tracker for Out of Class hours.</w:t>
      </w:r>
    </w:p>
    <w:p w14:paraId="5990517E" w14:textId="3A668A3A" w:rsidR="00BC1CD7" w:rsidRDefault="00BC1CD7" w:rsidP="005C71BA">
      <w:pPr>
        <w:spacing w:after="0"/>
        <w:ind w:left="-284"/>
        <w:rPr>
          <w:b/>
        </w:rPr>
      </w:pPr>
      <w:r w:rsidRPr="002765BD">
        <w:rPr>
          <w:b/>
        </w:rPr>
        <w:t>How were those hours tracked?</w:t>
      </w:r>
    </w:p>
    <w:p w14:paraId="29124B6F" w14:textId="6D6FBAB2" w:rsidR="001275A6" w:rsidRDefault="005C71BA" w:rsidP="005C71BA">
      <w:pPr>
        <w:spacing w:after="0"/>
        <w:ind w:left="-284"/>
        <w:rPr>
          <w:bCs/>
        </w:rPr>
      </w:pPr>
      <w:r>
        <w:rPr>
          <w:bCs/>
        </w:rPr>
        <w:t>The out-of-class hours were track</w:t>
      </w:r>
      <w:r w:rsidR="00722B3D">
        <w:rPr>
          <w:bCs/>
        </w:rPr>
        <w:t>ed</w:t>
      </w:r>
      <w:r>
        <w:rPr>
          <w:bCs/>
        </w:rPr>
        <w:t xml:space="preserve"> on an excel sp</w:t>
      </w:r>
      <w:r w:rsidR="0040290C">
        <w:rPr>
          <w:bCs/>
        </w:rPr>
        <w:t xml:space="preserve">readsheet </w:t>
      </w:r>
      <w:r w:rsidR="00C27E08">
        <w:rPr>
          <w:bCs/>
        </w:rPr>
        <w:t>called Time and Activity Tracker</w:t>
      </w:r>
      <w:r w:rsidR="00467843">
        <w:rPr>
          <w:bCs/>
        </w:rPr>
        <w:t xml:space="preserve"> </w:t>
      </w:r>
      <w:r w:rsidR="0040290C">
        <w:rPr>
          <w:bCs/>
        </w:rPr>
        <w:t xml:space="preserve">created by </w:t>
      </w:r>
      <w:r w:rsidR="00722B3D">
        <w:rPr>
          <w:bCs/>
        </w:rPr>
        <w:t xml:space="preserve">the </w:t>
      </w:r>
      <w:r w:rsidR="0040290C">
        <w:rPr>
          <w:bCs/>
        </w:rPr>
        <w:t>project manager at the beginning of the semester.</w:t>
      </w:r>
      <w:r w:rsidR="00C27E08">
        <w:rPr>
          <w:bCs/>
        </w:rPr>
        <w:t xml:space="preserve"> This</w:t>
      </w:r>
      <w:r w:rsidR="00467843">
        <w:rPr>
          <w:bCs/>
        </w:rPr>
        <w:t xml:space="preserve"> spreadsheet was available to all the team members </w:t>
      </w:r>
      <w:r w:rsidR="001275A6">
        <w:rPr>
          <w:bCs/>
        </w:rPr>
        <w:t xml:space="preserve">through </w:t>
      </w:r>
      <w:r w:rsidR="00722B3D">
        <w:rPr>
          <w:bCs/>
        </w:rPr>
        <w:t xml:space="preserve">the </w:t>
      </w:r>
      <w:r w:rsidR="001275A6">
        <w:rPr>
          <w:bCs/>
        </w:rPr>
        <w:t>group SharePoint site.</w:t>
      </w:r>
    </w:p>
    <w:p w14:paraId="38848D10" w14:textId="482AB298" w:rsidR="005C71BA" w:rsidRPr="005C71BA" w:rsidRDefault="00C27E08" w:rsidP="005C71BA">
      <w:pPr>
        <w:spacing w:after="0"/>
        <w:ind w:left="-284"/>
        <w:rPr>
          <w:bCs/>
        </w:rPr>
      </w:pPr>
      <w:r>
        <w:rPr>
          <w:bCs/>
        </w:rPr>
        <w:t xml:space="preserve"> </w:t>
      </w:r>
      <w:r w:rsidR="0040290C">
        <w:rPr>
          <w:bCs/>
        </w:rPr>
        <w:t xml:space="preserve"> </w:t>
      </w:r>
    </w:p>
    <w:p w14:paraId="0F12D2EE" w14:textId="5F616B56" w:rsidR="00DF6046" w:rsidRDefault="00BC1CD7" w:rsidP="004726C3">
      <w:pPr>
        <w:spacing w:after="0"/>
        <w:ind w:left="-284"/>
        <w:rPr>
          <w:b/>
        </w:rPr>
      </w:pPr>
      <w:r w:rsidRPr="002765BD">
        <w:rPr>
          <w:b/>
        </w:rPr>
        <w:t>What difficulties\challenges (if any) did out</w:t>
      </w:r>
      <w:r w:rsidR="000A603F" w:rsidRPr="002765BD">
        <w:rPr>
          <w:b/>
          <w:bCs/>
        </w:rPr>
        <w:t>-</w:t>
      </w:r>
      <w:r w:rsidRPr="002765BD">
        <w:rPr>
          <w:b/>
        </w:rPr>
        <w:t>of</w:t>
      </w:r>
      <w:r w:rsidR="000A603F" w:rsidRPr="002765BD">
        <w:rPr>
          <w:b/>
          <w:bCs/>
        </w:rPr>
        <w:t>-</w:t>
      </w:r>
      <w:r w:rsidRPr="002765BD">
        <w:rPr>
          <w:b/>
        </w:rPr>
        <w:t xml:space="preserve">class hours pose when executing this project.  </w:t>
      </w:r>
    </w:p>
    <w:p w14:paraId="092CA01C" w14:textId="7B21891E" w:rsidR="001275A6" w:rsidRPr="004726C3" w:rsidRDefault="004726C3" w:rsidP="00B137F6">
      <w:pPr>
        <w:ind w:left="-284"/>
        <w:rPr>
          <w:bCs/>
        </w:rPr>
      </w:pPr>
      <w:r>
        <w:rPr>
          <w:bCs/>
        </w:rPr>
        <w:t>The initial two months of this project were very challenging</w:t>
      </w:r>
      <w:r w:rsidR="00CE6164">
        <w:rPr>
          <w:bCs/>
        </w:rPr>
        <w:t xml:space="preserve"> </w:t>
      </w:r>
      <w:r w:rsidR="00722B3D">
        <w:rPr>
          <w:bCs/>
        </w:rPr>
        <w:t>e</w:t>
      </w:r>
      <w:r w:rsidR="005A269B">
        <w:rPr>
          <w:bCs/>
        </w:rPr>
        <w:t>specially whe</w:t>
      </w:r>
      <w:r w:rsidR="000C28E5">
        <w:rPr>
          <w:bCs/>
        </w:rPr>
        <w:t>n</w:t>
      </w:r>
      <w:r w:rsidR="00CE6164">
        <w:rPr>
          <w:bCs/>
        </w:rPr>
        <w:t xml:space="preserve"> we were studying through online zoom classes. </w:t>
      </w:r>
      <w:r w:rsidR="004A4B46">
        <w:rPr>
          <w:bCs/>
        </w:rPr>
        <w:t xml:space="preserve">Sharing and implementing an idea had been a big </w:t>
      </w:r>
      <w:r w:rsidR="00AA3690">
        <w:rPr>
          <w:bCs/>
        </w:rPr>
        <w:t>challenge, but</w:t>
      </w:r>
      <w:r w:rsidR="00FE4C8A">
        <w:rPr>
          <w:bCs/>
        </w:rPr>
        <w:t xml:space="preserve"> we always tried to cover those gaps with frequent communication through WhatsApp group chat.</w:t>
      </w:r>
      <w:r w:rsidR="000C28E5">
        <w:rPr>
          <w:bCs/>
        </w:rPr>
        <w:t xml:space="preserve"> We </w:t>
      </w:r>
      <w:r w:rsidR="00AA3690">
        <w:rPr>
          <w:bCs/>
        </w:rPr>
        <w:t>used</w:t>
      </w:r>
      <w:r w:rsidR="000C28E5">
        <w:rPr>
          <w:bCs/>
        </w:rPr>
        <w:t xml:space="preserve"> to meet on Wednesday</w:t>
      </w:r>
      <w:r w:rsidR="00304D94">
        <w:rPr>
          <w:bCs/>
        </w:rPr>
        <w:t>s on zoom call</w:t>
      </w:r>
      <w:r w:rsidR="00722B3D">
        <w:rPr>
          <w:bCs/>
        </w:rPr>
        <w:t>s</w:t>
      </w:r>
      <w:r w:rsidR="00304D94">
        <w:rPr>
          <w:bCs/>
        </w:rPr>
        <w:t xml:space="preserve"> to discuss </w:t>
      </w:r>
      <w:r w:rsidR="00384D09">
        <w:rPr>
          <w:bCs/>
        </w:rPr>
        <w:t xml:space="preserve">our progress and </w:t>
      </w:r>
      <w:r w:rsidR="005A1797">
        <w:rPr>
          <w:bCs/>
        </w:rPr>
        <w:t>to tackle difficulties faced by any team member.</w:t>
      </w:r>
      <w:r w:rsidR="00D1559E">
        <w:rPr>
          <w:bCs/>
        </w:rPr>
        <w:t xml:space="preserve"> </w:t>
      </w:r>
      <w:r w:rsidR="00A62BE5">
        <w:rPr>
          <w:bCs/>
        </w:rPr>
        <w:t>Another big challenge during the initial two months w</w:t>
      </w:r>
      <w:r w:rsidR="00B87CF9">
        <w:rPr>
          <w:bCs/>
        </w:rPr>
        <w:t>as</w:t>
      </w:r>
      <w:r w:rsidR="00A62BE5">
        <w:rPr>
          <w:bCs/>
        </w:rPr>
        <w:t xml:space="preserve"> </w:t>
      </w:r>
      <w:r w:rsidR="00716921">
        <w:rPr>
          <w:bCs/>
        </w:rPr>
        <w:t xml:space="preserve">to bring everyone </w:t>
      </w:r>
      <w:r w:rsidR="00B87CF9">
        <w:rPr>
          <w:bCs/>
        </w:rPr>
        <w:t>to</w:t>
      </w:r>
      <w:r w:rsidR="00716921">
        <w:rPr>
          <w:bCs/>
        </w:rPr>
        <w:t xml:space="preserve"> </w:t>
      </w:r>
      <w:r w:rsidR="00B87CF9">
        <w:rPr>
          <w:bCs/>
        </w:rPr>
        <w:t xml:space="preserve">the </w:t>
      </w:r>
      <w:r w:rsidR="00716921">
        <w:rPr>
          <w:bCs/>
        </w:rPr>
        <w:t>consensus of an ide</w:t>
      </w:r>
      <w:r w:rsidR="001709D7">
        <w:rPr>
          <w:bCs/>
        </w:rPr>
        <w:t>a</w:t>
      </w:r>
      <w:r w:rsidR="00125B69">
        <w:rPr>
          <w:bCs/>
        </w:rPr>
        <w:t xml:space="preserve"> or a plan</w:t>
      </w:r>
      <w:r w:rsidR="001709D7">
        <w:rPr>
          <w:bCs/>
        </w:rPr>
        <w:t xml:space="preserve"> </w:t>
      </w:r>
      <w:r w:rsidR="007B531D">
        <w:rPr>
          <w:bCs/>
        </w:rPr>
        <w:t xml:space="preserve">and understand </w:t>
      </w:r>
      <w:r w:rsidR="00125B69">
        <w:rPr>
          <w:bCs/>
        </w:rPr>
        <w:t>its</w:t>
      </w:r>
      <w:r w:rsidR="007B531D">
        <w:rPr>
          <w:bCs/>
        </w:rPr>
        <w:t xml:space="preserve"> feasibility.</w:t>
      </w:r>
      <w:r w:rsidR="00FE4C8A">
        <w:rPr>
          <w:bCs/>
        </w:rPr>
        <w:t xml:space="preserve"> </w:t>
      </w:r>
    </w:p>
    <w:p w14:paraId="679619C3" w14:textId="77777777" w:rsidR="000C231A" w:rsidRDefault="00BC1CD7" w:rsidP="000C231A">
      <w:pPr>
        <w:spacing w:after="0"/>
        <w:ind w:left="-284"/>
        <w:rPr>
          <w:b/>
        </w:rPr>
      </w:pPr>
      <w:r w:rsidRPr="002765BD">
        <w:rPr>
          <w:b/>
        </w:rPr>
        <w:t>How did you address these challenges?</w:t>
      </w:r>
    </w:p>
    <w:p w14:paraId="357B03ED" w14:textId="4DE6F295" w:rsidR="000C231A" w:rsidRPr="000C231A" w:rsidRDefault="00A66516" w:rsidP="000C231A">
      <w:pPr>
        <w:spacing w:after="0"/>
        <w:ind w:left="-284"/>
        <w:rPr>
          <w:b/>
        </w:rPr>
      </w:pPr>
      <w:r w:rsidRPr="000C231A">
        <w:rPr>
          <w:bCs/>
        </w:rPr>
        <w:t xml:space="preserve">Our approach to solving this problem </w:t>
      </w:r>
      <w:r w:rsidR="00F946C1" w:rsidRPr="000C231A">
        <w:rPr>
          <w:bCs/>
        </w:rPr>
        <w:t>wa</w:t>
      </w:r>
      <w:r w:rsidR="009720B7" w:rsidRPr="000C231A">
        <w:rPr>
          <w:bCs/>
        </w:rPr>
        <w:t>s frequent communication</w:t>
      </w:r>
      <w:r w:rsidR="00B008B7">
        <w:rPr>
          <w:bCs/>
        </w:rPr>
        <w:t>. C</w:t>
      </w:r>
      <w:r w:rsidR="000C231A" w:rsidRPr="000C231A">
        <w:rPr>
          <w:bCs/>
        </w:rPr>
        <w:t>ommunicating with the team with any doubts or confusion w</w:t>
      </w:r>
      <w:r w:rsidR="00C767E2">
        <w:rPr>
          <w:bCs/>
        </w:rPr>
        <w:t>as</w:t>
      </w:r>
      <w:r w:rsidR="000C231A" w:rsidRPr="000C231A">
        <w:rPr>
          <w:bCs/>
        </w:rPr>
        <w:t xml:space="preserve"> always appreciated, therefore every team member </w:t>
      </w:r>
      <w:r w:rsidR="00CF38D7">
        <w:rPr>
          <w:bCs/>
        </w:rPr>
        <w:t>was</w:t>
      </w:r>
      <w:r w:rsidR="000C231A" w:rsidRPr="000C231A">
        <w:rPr>
          <w:bCs/>
        </w:rPr>
        <w:t xml:space="preserve"> encouraged to communicate their thoughts in every class</w:t>
      </w:r>
      <w:r w:rsidR="00CF38D7">
        <w:rPr>
          <w:bCs/>
        </w:rPr>
        <w:t xml:space="preserve"> or through </w:t>
      </w:r>
      <w:r w:rsidR="00C7455F">
        <w:rPr>
          <w:bCs/>
        </w:rPr>
        <w:t>W</w:t>
      </w:r>
      <w:r w:rsidR="00CF38D7">
        <w:rPr>
          <w:bCs/>
        </w:rPr>
        <w:t>hats</w:t>
      </w:r>
      <w:r w:rsidR="00C7455F">
        <w:rPr>
          <w:bCs/>
        </w:rPr>
        <w:t>A</w:t>
      </w:r>
      <w:r w:rsidR="00CF38D7">
        <w:rPr>
          <w:bCs/>
        </w:rPr>
        <w:t>pp group chat</w:t>
      </w:r>
      <w:r w:rsidR="000C231A" w:rsidRPr="000C231A">
        <w:rPr>
          <w:bCs/>
        </w:rPr>
        <w:t>.</w:t>
      </w:r>
    </w:p>
    <w:p w14:paraId="1B84E908" w14:textId="4B525AC9" w:rsidR="005A1797" w:rsidRPr="00A66516" w:rsidRDefault="009720B7" w:rsidP="005A1797">
      <w:pPr>
        <w:spacing w:after="0"/>
        <w:ind w:left="-284"/>
        <w:rPr>
          <w:bCs/>
        </w:rPr>
      </w:pPr>
      <w:r>
        <w:rPr>
          <w:bCs/>
        </w:rPr>
        <w:t xml:space="preserve"> </w:t>
      </w:r>
    </w:p>
    <w:p w14:paraId="2320AF9B" w14:textId="77777777" w:rsidR="005A1797" w:rsidRPr="002765BD" w:rsidRDefault="005A1797" w:rsidP="00B137F6">
      <w:pPr>
        <w:ind w:left="-284"/>
        <w:rPr>
          <w:b/>
        </w:rPr>
      </w:pPr>
    </w:p>
    <w:p w14:paraId="7B0803FE" w14:textId="77777777" w:rsidR="00BC1CD7" w:rsidRDefault="00BC1CD7" w:rsidP="00B137F6">
      <w:pPr>
        <w:pStyle w:val="Heading3"/>
        <w:ind w:left="-567"/>
      </w:pPr>
      <w:r>
        <w:t>Schedule Analysis</w:t>
      </w:r>
    </w:p>
    <w:p w14:paraId="3F053AD9" w14:textId="67E1F94D" w:rsidR="004D3510" w:rsidRDefault="00BC1CD7" w:rsidP="007557C0">
      <w:pPr>
        <w:spacing w:after="0"/>
        <w:ind w:left="-284"/>
        <w:rPr>
          <w:b/>
          <w:bCs/>
        </w:rPr>
      </w:pPr>
      <w:r w:rsidRPr="00192821">
        <w:rPr>
          <w:b/>
          <w:bCs/>
        </w:rPr>
        <w:t>Were</w:t>
      </w:r>
      <w:r w:rsidR="00192821">
        <w:rPr>
          <w:b/>
          <w:bCs/>
        </w:rPr>
        <w:t xml:space="preserve"> you</w:t>
      </w:r>
      <w:r w:rsidRPr="00192821">
        <w:rPr>
          <w:b/>
          <w:bCs/>
        </w:rPr>
        <w:t xml:space="preserve"> generally able to follow the schedule you proposed?  </w:t>
      </w:r>
    </w:p>
    <w:p w14:paraId="43A09385" w14:textId="5BF7524C" w:rsidR="007F4E09" w:rsidRPr="007F4E09" w:rsidRDefault="002D417C" w:rsidP="00B137F6">
      <w:pPr>
        <w:ind w:left="-284"/>
      </w:pPr>
      <w:r>
        <w:t>Yes,</w:t>
      </w:r>
      <w:r w:rsidR="004E0D5A">
        <w:t xml:space="preserve"> we were able to follow the schedule we made from the very beginning</w:t>
      </w:r>
      <w:r w:rsidR="006769A2">
        <w:t xml:space="preserve">. There was a minor disruption </w:t>
      </w:r>
      <w:r w:rsidR="00E103E7">
        <w:t xml:space="preserve">in </w:t>
      </w:r>
      <w:r w:rsidR="00B13E2B">
        <w:t xml:space="preserve">the </w:t>
      </w:r>
      <w:r w:rsidR="00E103E7">
        <w:t xml:space="preserve">schedule </w:t>
      </w:r>
      <w:r w:rsidR="006769A2">
        <w:t xml:space="preserve">when one of </w:t>
      </w:r>
      <w:r w:rsidR="00E103E7">
        <w:t xml:space="preserve">our team </w:t>
      </w:r>
      <w:proofErr w:type="gramStart"/>
      <w:r w:rsidR="00E103E7">
        <w:t>member</w:t>
      </w:r>
      <w:proofErr w:type="gramEnd"/>
      <w:r w:rsidR="00E103E7">
        <w:t xml:space="preserve"> left the course</w:t>
      </w:r>
      <w:r w:rsidR="00F558D3">
        <w:t>, but other than that we were most of the time on schedule</w:t>
      </w:r>
      <w:r w:rsidR="00E103E7">
        <w:t>.</w:t>
      </w:r>
    </w:p>
    <w:p w14:paraId="05E54C1D" w14:textId="77777777" w:rsidR="00192821" w:rsidRPr="00192821" w:rsidRDefault="00BC1CD7" w:rsidP="007557C0">
      <w:pPr>
        <w:spacing w:after="0"/>
        <w:ind w:left="-284"/>
        <w:rPr>
          <w:b/>
          <w:bCs/>
        </w:rPr>
      </w:pPr>
      <w:r w:rsidRPr="00192821">
        <w:rPr>
          <w:b/>
          <w:bCs/>
        </w:rPr>
        <w:t xml:space="preserve">Where did you fall behind?  </w:t>
      </w:r>
    </w:p>
    <w:p w14:paraId="737D345E" w14:textId="31CB3685" w:rsidR="00CD1BE9" w:rsidRPr="00E04561" w:rsidRDefault="00CD1BE9" w:rsidP="00B137F6">
      <w:pPr>
        <w:ind w:left="-284"/>
      </w:pPr>
      <w:r w:rsidRPr="00E04561">
        <w:t>We did not fall behind at any point but choose not to add any of the wish list features to the game</w:t>
      </w:r>
      <w:r w:rsidR="00B13E2B">
        <w:t>, rather we concentrated on improving the graphics.</w:t>
      </w:r>
    </w:p>
    <w:p w14:paraId="6225E67A" w14:textId="77777777" w:rsidR="00E04561" w:rsidRDefault="00BC1CD7" w:rsidP="007557C0">
      <w:pPr>
        <w:spacing w:after="0"/>
        <w:ind w:left="-284"/>
        <w:rPr>
          <w:b/>
          <w:bCs/>
        </w:rPr>
      </w:pPr>
      <w:r w:rsidRPr="00192821">
        <w:rPr>
          <w:b/>
          <w:bCs/>
        </w:rPr>
        <w:t xml:space="preserve">What tasks were performed out of sequence? </w:t>
      </w:r>
    </w:p>
    <w:p w14:paraId="176D3E48" w14:textId="6C1F5A7E" w:rsidR="00192821" w:rsidRPr="00F16F73" w:rsidRDefault="00F16F73" w:rsidP="00B137F6">
      <w:pPr>
        <w:ind w:left="-284"/>
      </w:pPr>
      <w:r w:rsidRPr="00F16F73">
        <w:t xml:space="preserve">This is not applicable as </w:t>
      </w:r>
      <w:proofErr w:type="gramStart"/>
      <w:r w:rsidRPr="00F16F73">
        <w:t>all of</w:t>
      </w:r>
      <w:proofErr w:type="gramEnd"/>
      <w:r w:rsidRPr="00F16F73">
        <w:t xml:space="preserve"> the tasks were performed as stated.</w:t>
      </w:r>
    </w:p>
    <w:p w14:paraId="358E9E0E" w14:textId="77777777" w:rsidR="00650383" w:rsidRDefault="00BC1CD7" w:rsidP="007557C0">
      <w:pPr>
        <w:spacing w:after="0"/>
        <w:ind w:left="-284"/>
        <w:rPr>
          <w:b/>
          <w:bCs/>
        </w:rPr>
      </w:pPr>
      <w:r w:rsidRPr="00192821">
        <w:rPr>
          <w:b/>
          <w:bCs/>
        </w:rPr>
        <w:t>Can you suggest reasons for slips in the schedule or tasks performed out of sequence?</w:t>
      </w:r>
    </w:p>
    <w:p w14:paraId="7D8E2CDE" w14:textId="58AAF38D" w:rsidR="00BC1CD7" w:rsidRPr="00192821" w:rsidRDefault="00650383" w:rsidP="00B137F6">
      <w:pPr>
        <w:ind w:left="-284"/>
        <w:rPr>
          <w:b/>
          <w:bCs/>
        </w:rPr>
      </w:pPr>
      <w:r>
        <w:t xml:space="preserve">We were way ahead of schedule and did not have to restructure </w:t>
      </w:r>
      <w:r w:rsidR="00132B8A">
        <w:t>our tasks to fit into the time.</w:t>
      </w:r>
      <w:r w:rsidR="00BC1CD7" w:rsidRPr="00192821">
        <w:rPr>
          <w:b/>
          <w:bCs/>
        </w:rPr>
        <w:t xml:space="preserve">  </w:t>
      </w:r>
    </w:p>
    <w:p w14:paraId="525C3BC1" w14:textId="77777777" w:rsidR="00BC1CD7" w:rsidRDefault="00BC1CD7" w:rsidP="00B137F6">
      <w:pPr>
        <w:pStyle w:val="Heading3"/>
        <w:ind w:left="-567"/>
      </w:pPr>
      <w:r>
        <w:lastRenderedPageBreak/>
        <w:t>Risk Analysis</w:t>
      </w:r>
    </w:p>
    <w:p w14:paraId="48B56EE6" w14:textId="77777777" w:rsidR="007557C0" w:rsidRDefault="00C06F88" w:rsidP="002464B9">
      <w:pPr>
        <w:ind w:left="-284"/>
        <w:rPr>
          <w:b/>
          <w:bCs/>
        </w:rPr>
      </w:pPr>
      <w:r w:rsidRPr="00C06F88">
        <w:rPr>
          <w:b/>
          <w:bCs/>
        </w:rPr>
        <w:t xml:space="preserve">Review your status notes.  </w:t>
      </w:r>
    </w:p>
    <w:p w14:paraId="42CD09D1" w14:textId="22844E1D" w:rsidR="003F35FD" w:rsidRDefault="00C06F88" w:rsidP="007557C0">
      <w:pPr>
        <w:spacing w:after="0"/>
        <w:ind w:left="-284"/>
        <w:rPr>
          <w:b/>
          <w:bCs/>
        </w:rPr>
      </w:pPr>
      <w:r w:rsidRPr="00C06F88">
        <w:rPr>
          <w:b/>
          <w:bCs/>
        </w:rPr>
        <w:t>What risks did you identify?</w:t>
      </w:r>
      <w:r w:rsidR="002464B9">
        <w:rPr>
          <w:b/>
          <w:bCs/>
        </w:rPr>
        <w:t xml:space="preserve"> </w:t>
      </w:r>
      <w:r w:rsidR="002464B9" w:rsidRPr="00C06F88">
        <w:rPr>
          <w:b/>
          <w:bCs/>
        </w:rPr>
        <w:t>How did you handle these issues?</w:t>
      </w:r>
    </w:p>
    <w:p w14:paraId="69E92517" w14:textId="1DBE5025" w:rsidR="003856DA" w:rsidRDefault="00A44B44" w:rsidP="00C06F88">
      <w:pPr>
        <w:ind w:left="-284"/>
      </w:pPr>
      <w:r>
        <w:t>Our lead programmer (Nate)</w:t>
      </w:r>
      <w:r w:rsidR="003856DA">
        <w:t xml:space="preserve"> dropp</w:t>
      </w:r>
      <w:r>
        <w:t>ed</w:t>
      </w:r>
      <w:r w:rsidR="003856DA">
        <w:t xml:space="preserve"> out of the program and </w:t>
      </w:r>
      <w:r w:rsidR="0019380B">
        <w:t>as</w:t>
      </w:r>
      <w:r w:rsidR="00E553D8">
        <w:t xml:space="preserve"> he </w:t>
      </w:r>
      <w:r w:rsidR="00C90E5D">
        <w:t xml:space="preserve">was the one who </w:t>
      </w:r>
      <w:r w:rsidR="008110AC">
        <w:t>was responsible for</w:t>
      </w:r>
      <w:r w:rsidR="00C90E5D">
        <w:t xml:space="preserve"> leading the programming stage of the project,</w:t>
      </w:r>
      <w:r w:rsidR="0019380B">
        <w:t xml:space="preserve"> initially</w:t>
      </w:r>
      <w:r w:rsidR="003856DA">
        <w:t xml:space="preserve"> </w:t>
      </w:r>
      <w:r w:rsidR="008110AC">
        <w:t xml:space="preserve">after he dropped the course, there was </w:t>
      </w:r>
      <w:r w:rsidR="003856DA">
        <w:t xml:space="preserve">zero communication made </w:t>
      </w:r>
      <w:r w:rsidR="00936150">
        <w:t xml:space="preserve">from his side, </w:t>
      </w:r>
      <w:r w:rsidR="007B0CA7">
        <w:t xml:space="preserve">the team </w:t>
      </w:r>
      <w:r w:rsidR="003856DA">
        <w:t>reali</w:t>
      </w:r>
      <w:r w:rsidR="007B0CA7">
        <w:t>zed</w:t>
      </w:r>
      <w:r w:rsidR="003856DA">
        <w:t xml:space="preserve"> th</w:t>
      </w:r>
      <w:r w:rsidR="007B0CA7">
        <w:t>at the</w:t>
      </w:r>
      <w:r w:rsidR="003856DA">
        <w:t xml:space="preserve"> objective of the project </w:t>
      </w:r>
      <w:r w:rsidR="00936150">
        <w:t xml:space="preserve">would </w:t>
      </w:r>
      <w:r w:rsidR="002B6F38">
        <w:t>soon become unattainable if we do not act quickly.</w:t>
      </w:r>
    </w:p>
    <w:p w14:paraId="123843C4" w14:textId="27A27063" w:rsidR="002464B9" w:rsidRPr="003856DA" w:rsidRDefault="002464B9" w:rsidP="00C06F88">
      <w:pPr>
        <w:ind w:left="-284"/>
      </w:pPr>
      <w:r>
        <w:t>The team had to strategize and reassign tasks so we could still achieve our aim. More hours were put into meeting timely targets</w:t>
      </w:r>
      <w:r w:rsidR="002E2E9A">
        <w:t xml:space="preserve"> such as </w:t>
      </w:r>
      <w:r w:rsidR="00C4435A">
        <w:t xml:space="preserve">the </w:t>
      </w:r>
      <w:r w:rsidR="002E2E9A">
        <w:t>Alpha demo</w:t>
      </w:r>
      <w:r>
        <w:t xml:space="preserve">.  </w:t>
      </w:r>
    </w:p>
    <w:p w14:paraId="0F6010A7" w14:textId="77777777" w:rsidR="00153119" w:rsidRDefault="00C06F88" w:rsidP="007557C0">
      <w:pPr>
        <w:spacing w:after="0"/>
        <w:ind w:left="-284"/>
        <w:rPr>
          <w:b/>
          <w:bCs/>
        </w:rPr>
      </w:pPr>
      <w:r w:rsidRPr="00C06F88">
        <w:rPr>
          <w:b/>
          <w:bCs/>
        </w:rPr>
        <w:t>Discuss amongst your group.  What additional problems and challenges did you face that might have put the project at risk?</w:t>
      </w:r>
    </w:p>
    <w:p w14:paraId="5DCCC7EE" w14:textId="363E6878" w:rsidR="00D945E4" w:rsidRDefault="00FE6BA2" w:rsidP="00D945E4">
      <w:pPr>
        <w:spacing w:after="0"/>
        <w:ind w:left="-284"/>
      </w:pPr>
      <w:r>
        <w:t xml:space="preserve">Since we were studying on campus from January, </w:t>
      </w:r>
      <w:r w:rsidR="00434DC6">
        <w:t xml:space="preserve">and the Covid cases were going up, some of our team members </w:t>
      </w:r>
      <w:r w:rsidR="00C36000">
        <w:t xml:space="preserve">have </w:t>
      </w:r>
      <w:r w:rsidR="00D945E4">
        <w:t>been</w:t>
      </w:r>
      <w:r w:rsidR="00C36000">
        <w:t xml:space="preserve"> absent due to symptoms of covid they had</w:t>
      </w:r>
      <w:r w:rsidR="00C4435A">
        <w:t>,</w:t>
      </w:r>
      <w:r w:rsidR="00D1414C">
        <w:t xml:space="preserve"> as they were not allowed to be on campus, </w:t>
      </w:r>
      <w:r w:rsidR="00C4435A">
        <w:t>which</w:t>
      </w:r>
      <w:r w:rsidR="00D1414C">
        <w:t xml:space="preserve"> pose some additional problems and challenges on completing and </w:t>
      </w:r>
      <w:r w:rsidR="00D945E4">
        <w:t>attaining our task deadlines.</w:t>
      </w:r>
    </w:p>
    <w:p w14:paraId="12A05C39" w14:textId="7EC4C52A" w:rsidR="003F35FD" w:rsidRPr="00D945E4" w:rsidRDefault="00153119" w:rsidP="00D945E4">
      <w:pPr>
        <w:spacing w:after="0"/>
        <w:ind w:left="-284"/>
      </w:pPr>
      <w:r>
        <w:t xml:space="preserve"> </w:t>
      </w:r>
      <w:r w:rsidR="00C06F88" w:rsidRPr="00C06F88">
        <w:rPr>
          <w:b/>
          <w:bCs/>
        </w:rPr>
        <w:t xml:space="preserve">  </w:t>
      </w:r>
    </w:p>
    <w:p w14:paraId="78AF6E95" w14:textId="4EFE7376" w:rsidR="00C06F88" w:rsidRDefault="00C06F88" w:rsidP="007557C0">
      <w:pPr>
        <w:spacing w:after="0"/>
        <w:ind w:left="-284"/>
        <w:rPr>
          <w:b/>
          <w:bCs/>
        </w:rPr>
      </w:pPr>
      <w:r w:rsidRPr="00C06F88">
        <w:rPr>
          <w:b/>
          <w:bCs/>
        </w:rPr>
        <w:t>How did you handle these issues?</w:t>
      </w:r>
    </w:p>
    <w:p w14:paraId="3AC7D032" w14:textId="4E3A1E2D" w:rsidR="00D1126C" w:rsidRDefault="0029683A" w:rsidP="007557C0">
      <w:pPr>
        <w:spacing w:after="0"/>
        <w:ind w:left="-284"/>
      </w:pPr>
      <w:r>
        <w:t xml:space="preserve">We frequently communicated </w:t>
      </w:r>
      <w:r w:rsidR="00726A2A">
        <w:t>each other on WhatsApp group and during class, we would setup a zoom meeting for the team member who cannot come to campus</w:t>
      </w:r>
      <w:r w:rsidR="006A562D">
        <w:t xml:space="preserve">, and if case we </w:t>
      </w:r>
      <w:r w:rsidR="00446656">
        <w:t>lagged</w:t>
      </w:r>
      <w:r w:rsidR="006A562D">
        <w:t xml:space="preserve"> </w:t>
      </w:r>
      <w:r w:rsidR="005F1228">
        <w:t xml:space="preserve">on </w:t>
      </w:r>
      <w:r w:rsidR="006A562D">
        <w:t xml:space="preserve">our task another team member would step up and help </w:t>
      </w:r>
      <w:r w:rsidR="00446656">
        <w:t>each other to finish the task on time.</w:t>
      </w:r>
    </w:p>
    <w:p w14:paraId="3C16D8EE" w14:textId="77777777" w:rsidR="00446656" w:rsidRPr="0029683A" w:rsidRDefault="00446656" w:rsidP="007557C0">
      <w:pPr>
        <w:spacing w:after="0"/>
        <w:ind w:left="-284"/>
      </w:pPr>
    </w:p>
    <w:p w14:paraId="76192957" w14:textId="77777777" w:rsidR="00BC1CD7" w:rsidRDefault="00BC1CD7" w:rsidP="00B137F6">
      <w:pPr>
        <w:pStyle w:val="Heading3"/>
        <w:ind w:left="-567"/>
      </w:pPr>
      <w:r>
        <w:t>Conflict/Communication Analysis</w:t>
      </w:r>
    </w:p>
    <w:p w14:paraId="19D2EDB0" w14:textId="77777777" w:rsidR="00D06A8D" w:rsidRDefault="00BC1CD7" w:rsidP="007557C0">
      <w:pPr>
        <w:spacing w:after="0"/>
        <w:ind w:left="-284"/>
        <w:rPr>
          <w:b/>
        </w:rPr>
      </w:pPr>
      <w:r w:rsidRPr="00DB0546">
        <w:rPr>
          <w:b/>
        </w:rPr>
        <w:t>Review the communication section and attendance section of your project charter.  Were they followed?</w:t>
      </w:r>
    </w:p>
    <w:p w14:paraId="36EB19B9" w14:textId="4093A297" w:rsidR="00CD5CA5" w:rsidRDefault="00CD5CA5" w:rsidP="007557C0">
      <w:pPr>
        <w:spacing w:after="0"/>
        <w:ind w:left="-284"/>
        <w:rPr>
          <w:bCs/>
        </w:rPr>
      </w:pPr>
      <w:r>
        <w:rPr>
          <w:bCs/>
        </w:rPr>
        <w:t xml:space="preserve">Not always, </w:t>
      </w:r>
      <w:r w:rsidR="00D91D83">
        <w:rPr>
          <w:bCs/>
        </w:rPr>
        <w:t xml:space="preserve">one of our former team </w:t>
      </w:r>
      <w:proofErr w:type="gramStart"/>
      <w:r w:rsidR="00D91D83">
        <w:rPr>
          <w:bCs/>
        </w:rPr>
        <w:t>member</w:t>
      </w:r>
      <w:proofErr w:type="gramEnd"/>
      <w:r w:rsidR="00D91D83">
        <w:rPr>
          <w:bCs/>
        </w:rPr>
        <w:t xml:space="preserve"> was not following the agreed </w:t>
      </w:r>
      <w:r w:rsidR="0024584D">
        <w:rPr>
          <w:bCs/>
        </w:rPr>
        <w:t>conditions of project charter</w:t>
      </w:r>
      <w:r w:rsidR="00AF5E69">
        <w:rPr>
          <w:bCs/>
        </w:rPr>
        <w:t xml:space="preserve"> and to attend the meeting regularly.</w:t>
      </w:r>
    </w:p>
    <w:p w14:paraId="26021DA7" w14:textId="77777777" w:rsidR="00B246D5" w:rsidRPr="00CD5CA5" w:rsidRDefault="00B246D5" w:rsidP="007557C0">
      <w:pPr>
        <w:spacing w:after="0"/>
        <w:ind w:left="-284"/>
        <w:rPr>
          <w:bCs/>
        </w:rPr>
      </w:pPr>
    </w:p>
    <w:p w14:paraId="6449E9E2" w14:textId="77777777" w:rsidR="00AF3634" w:rsidRDefault="00BC1CD7" w:rsidP="007557C0">
      <w:pPr>
        <w:spacing w:after="0"/>
        <w:ind w:left="-284"/>
        <w:rPr>
          <w:b/>
          <w:bCs/>
        </w:rPr>
      </w:pPr>
      <w:r w:rsidRPr="00DB0546">
        <w:rPr>
          <w:b/>
        </w:rPr>
        <w:t>Were your original plans adequate?</w:t>
      </w:r>
      <w:r>
        <w:rPr>
          <w:b/>
        </w:rPr>
        <w:t xml:space="preserve"> </w:t>
      </w:r>
    </w:p>
    <w:p w14:paraId="2CAA25F5" w14:textId="0A695A9D" w:rsidR="00AF3634" w:rsidRDefault="00305E26" w:rsidP="004C0134">
      <w:pPr>
        <w:ind w:left="-284" w:right="-58"/>
        <w:rPr>
          <w:b/>
          <w:bCs/>
        </w:rPr>
      </w:pPr>
      <w:r w:rsidRPr="00AF3634">
        <w:t>Initially yes until one of our team member</w:t>
      </w:r>
      <w:r w:rsidR="00412159">
        <w:t>s</w:t>
      </w:r>
      <w:r w:rsidRPr="00AF3634">
        <w:t xml:space="preserve"> had to drop out of the program, then we had to</w:t>
      </w:r>
      <w:r w:rsidR="004C0134">
        <w:t xml:space="preserve"> </w:t>
      </w:r>
      <w:r w:rsidRPr="00AF3634">
        <w:t>re</w:t>
      </w:r>
      <w:r w:rsidR="005F1228">
        <w:t>-</w:t>
      </w:r>
      <w:r w:rsidRPr="00AF3634">
        <w:t>strategize</w:t>
      </w:r>
      <w:r w:rsidR="00646115">
        <w:t xml:space="preserve"> and redistribute the tasks among the remaining team members</w:t>
      </w:r>
      <w:r w:rsidR="00D506BC" w:rsidRPr="00AF3634">
        <w:t>.</w:t>
      </w:r>
      <w:r w:rsidR="00BC1CD7" w:rsidRPr="00DB0546">
        <w:rPr>
          <w:b/>
          <w:bCs/>
        </w:rPr>
        <w:t xml:space="preserve">  </w:t>
      </w:r>
    </w:p>
    <w:p w14:paraId="21D568E0" w14:textId="77777777" w:rsidR="00AF3634" w:rsidRDefault="00BC1CD7" w:rsidP="007557C0">
      <w:pPr>
        <w:spacing w:after="0"/>
        <w:ind w:left="-284"/>
        <w:rPr>
          <w:b/>
        </w:rPr>
      </w:pPr>
      <w:r w:rsidRPr="00DB0546">
        <w:rPr>
          <w:b/>
        </w:rPr>
        <w:t xml:space="preserve">What would you change?  </w:t>
      </w:r>
    </w:p>
    <w:p w14:paraId="354BB1FD" w14:textId="134B2C6C" w:rsidR="0012427B" w:rsidRPr="00F65471" w:rsidRDefault="00F65471" w:rsidP="007557C0">
      <w:pPr>
        <w:spacing w:after="0"/>
        <w:ind w:left="-284"/>
        <w:rPr>
          <w:bCs/>
        </w:rPr>
      </w:pPr>
      <w:r>
        <w:rPr>
          <w:bCs/>
        </w:rPr>
        <w:t xml:space="preserve">If some </w:t>
      </w:r>
      <w:r w:rsidR="00996E81">
        <w:rPr>
          <w:bCs/>
        </w:rPr>
        <w:t xml:space="preserve">team </w:t>
      </w:r>
      <w:proofErr w:type="gramStart"/>
      <w:r w:rsidR="00996E81">
        <w:rPr>
          <w:bCs/>
        </w:rPr>
        <w:t>member</w:t>
      </w:r>
      <w:proofErr w:type="gramEnd"/>
      <w:r w:rsidR="00996E81">
        <w:rPr>
          <w:bCs/>
        </w:rPr>
        <w:t xml:space="preserve"> have difficulty in following the agreed</w:t>
      </w:r>
      <w:r w:rsidR="00071CB9">
        <w:rPr>
          <w:bCs/>
        </w:rPr>
        <w:t xml:space="preserve"> rules on project charter, we </w:t>
      </w:r>
      <w:r w:rsidR="00255FF8">
        <w:rPr>
          <w:bCs/>
        </w:rPr>
        <w:t>could have frequently communicated with the project sponsors with these issues.</w:t>
      </w:r>
    </w:p>
    <w:p w14:paraId="5AF90DBA" w14:textId="77777777" w:rsidR="0012427B" w:rsidRDefault="0012427B" w:rsidP="007557C0">
      <w:pPr>
        <w:spacing w:after="0"/>
        <w:ind w:left="-284"/>
        <w:rPr>
          <w:b/>
          <w:bCs/>
        </w:rPr>
      </w:pPr>
    </w:p>
    <w:p w14:paraId="3C5299C1" w14:textId="77777777" w:rsidR="00AF3634" w:rsidRDefault="00BC1CD7" w:rsidP="00D01AAB">
      <w:pPr>
        <w:spacing w:after="0"/>
        <w:ind w:left="-284"/>
        <w:rPr>
          <w:b/>
          <w:bCs/>
        </w:rPr>
      </w:pPr>
      <w:r w:rsidRPr="00DB0546">
        <w:rPr>
          <w:b/>
        </w:rPr>
        <w:t>Did the team get along?</w:t>
      </w:r>
      <w:r>
        <w:rPr>
          <w:b/>
        </w:rPr>
        <w:t xml:space="preserve"> </w:t>
      </w:r>
    </w:p>
    <w:p w14:paraId="6C6A9D55" w14:textId="101F7F89" w:rsidR="00AF3634" w:rsidRDefault="00D506BC" w:rsidP="00AF3634">
      <w:pPr>
        <w:ind w:left="-284"/>
        <w:rPr>
          <w:b/>
          <w:bCs/>
        </w:rPr>
      </w:pPr>
      <w:r w:rsidRPr="00AF3634">
        <w:t>Yes</w:t>
      </w:r>
      <w:r w:rsidR="00C767E2">
        <w:t>,</w:t>
      </w:r>
      <w:r w:rsidRPr="00AF3634">
        <w:t xml:space="preserve"> the team got along for sure</w:t>
      </w:r>
      <w:r w:rsidR="00175102">
        <w:t xml:space="preserve"> because of the frequent communication we </w:t>
      </w:r>
      <w:r w:rsidR="002015E1">
        <w:t>had</w:t>
      </w:r>
      <w:r w:rsidR="00175102">
        <w:t xml:space="preserve"> with each other</w:t>
      </w:r>
      <w:r w:rsidR="00BD7F04" w:rsidRPr="00AF3634">
        <w:t>.</w:t>
      </w:r>
      <w:r w:rsidR="00BC1CD7" w:rsidRPr="00DB0546">
        <w:rPr>
          <w:b/>
          <w:bCs/>
        </w:rPr>
        <w:t xml:space="preserve">  </w:t>
      </w:r>
    </w:p>
    <w:p w14:paraId="10418CDF" w14:textId="33E32FE4" w:rsidR="00AF3634" w:rsidRDefault="00BC1CD7" w:rsidP="00D01AAB">
      <w:pPr>
        <w:spacing w:after="0"/>
        <w:ind w:left="-284"/>
        <w:rPr>
          <w:b/>
        </w:rPr>
      </w:pPr>
      <w:r w:rsidRPr="00DB0546">
        <w:rPr>
          <w:b/>
        </w:rPr>
        <w:lastRenderedPageBreak/>
        <w:t xml:space="preserve">Did you have any disagreements about </w:t>
      </w:r>
      <w:r w:rsidR="00412159">
        <w:rPr>
          <w:b/>
          <w:bCs/>
        </w:rPr>
        <w:t xml:space="preserve">the </w:t>
      </w:r>
      <w:r w:rsidRPr="00DB0546">
        <w:rPr>
          <w:b/>
        </w:rPr>
        <w:t>process or content?</w:t>
      </w:r>
    </w:p>
    <w:p w14:paraId="0F3B7E70" w14:textId="14FAEAD1" w:rsidR="00F535F9" w:rsidRPr="006E6483" w:rsidRDefault="006E6483" w:rsidP="00D01AAB">
      <w:pPr>
        <w:spacing w:after="0"/>
        <w:ind w:left="-284"/>
        <w:rPr>
          <w:bCs/>
        </w:rPr>
      </w:pPr>
      <w:r>
        <w:rPr>
          <w:bCs/>
        </w:rPr>
        <w:t xml:space="preserve">Yes, </w:t>
      </w:r>
      <w:r w:rsidR="005727B7">
        <w:rPr>
          <w:bCs/>
        </w:rPr>
        <w:t>initially</w:t>
      </w:r>
      <w:r>
        <w:rPr>
          <w:bCs/>
        </w:rPr>
        <w:t xml:space="preserve"> when were assigned</w:t>
      </w:r>
      <w:r w:rsidR="001B0499">
        <w:rPr>
          <w:bCs/>
        </w:rPr>
        <w:t xml:space="preserve"> to select a game that we would like to develop for this project</w:t>
      </w:r>
      <w:r w:rsidR="00417A15">
        <w:rPr>
          <w:bCs/>
        </w:rPr>
        <w:t>,</w:t>
      </w:r>
      <w:r w:rsidR="001B0499">
        <w:rPr>
          <w:bCs/>
        </w:rPr>
        <w:t xml:space="preserve"> </w:t>
      </w:r>
      <w:r w:rsidR="006F0250">
        <w:rPr>
          <w:bCs/>
        </w:rPr>
        <w:t>one</w:t>
      </w:r>
      <w:r w:rsidR="002F3AA1">
        <w:rPr>
          <w:bCs/>
        </w:rPr>
        <w:t xml:space="preserve"> of the team members were very optimistic and w</w:t>
      </w:r>
      <w:r w:rsidR="006F0250">
        <w:rPr>
          <w:bCs/>
        </w:rPr>
        <w:t>as</w:t>
      </w:r>
      <w:r w:rsidR="002F3AA1">
        <w:rPr>
          <w:bCs/>
        </w:rPr>
        <w:t xml:space="preserve"> suggesting</w:t>
      </w:r>
      <w:r w:rsidR="006F0250">
        <w:rPr>
          <w:bCs/>
        </w:rPr>
        <w:t xml:space="preserve"> </w:t>
      </w:r>
      <w:r w:rsidR="00F7511D">
        <w:rPr>
          <w:bCs/>
        </w:rPr>
        <w:t>choosing</w:t>
      </w:r>
      <w:r w:rsidR="006F0250">
        <w:rPr>
          <w:bCs/>
        </w:rPr>
        <w:t xml:space="preserve"> for</w:t>
      </w:r>
      <w:r w:rsidR="002F3AA1">
        <w:rPr>
          <w:bCs/>
        </w:rPr>
        <w:t xml:space="preserve"> high graphical games like </w:t>
      </w:r>
      <w:r w:rsidR="00603C46">
        <w:rPr>
          <w:bCs/>
        </w:rPr>
        <w:t>L</w:t>
      </w:r>
      <w:r w:rsidR="002F3AA1">
        <w:rPr>
          <w:bCs/>
        </w:rPr>
        <w:t xml:space="preserve">egends of </w:t>
      </w:r>
      <w:r w:rsidR="005727B7">
        <w:rPr>
          <w:bCs/>
        </w:rPr>
        <w:t>Zelda, which some of u</w:t>
      </w:r>
      <w:r w:rsidR="00603C46">
        <w:rPr>
          <w:bCs/>
        </w:rPr>
        <w:t xml:space="preserve">s had a </w:t>
      </w:r>
      <w:r w:rsidR="00417A15">
        <w:rPr>
          <w:bCs/>
        </w:rPr>
        <w:t>disagreement</w:t>
      </w:r>
      <w:r w:rsidR="00603C46">
        <w:rPr>
          <w:bCs/>
        </w:rPr>
        <w:t xml:space="preserve"> </w:t>
      </w:r>
      <w:r w:rsidR="00851B98">
        <w:rPr>
          <w:bCs/>
        </w:rPr>
        <w:t>on</w:t>
      </w:r>
      <w:r w:rsidR="00176F69">
        <w:rPr>
          <w:bCs/>
        </w:rPr>
        <w:t xml:space="preserve"> as we </w:t>
      </w:r>
      <w:proofErr w:type="gramStart"/>
      <w:r w:rsidR="00176F69">
        <w:rPr>
          <w:bCs/>
        </w:rPr>
        <w:t>have to</w:t>
      </w:r>
      <w:proofErr w:type="gramEnd"/>
      <w:r w:rsidR="00176F69">
        <w:rPr>
          <w:bCs/>
        </w:rPr>
        <w:t xml:space="preserve"> select a project that is easily executable and attainable</w:t>
      </w:r>
      <w:r w:rsidR="00417A15">
        <w:rPr>
          <w:bCs/>
        </w:rPr>
        <w:t>.</w:t>
      </w:r>
      <w:r w:rsidR="00176F69">
        <w:rPr>
          <w:bCs/>
        </w:rPr>
        <w:t xml:space="preserve"> </w:t>
      </w:r>
    </w:p>
    <w:p w14:paraId="2044FAB4" w14:textId="77777777" w:rsidR="003E060C" w:rsidRDefault="003E060C" w:rsidP="00D01AAB">
      <w:pPr>
        <w:spacing w:after="0"/>
        <w:ind w:left="-284"/>
        <w:rPr>
          <w:b/>
        </w:rPr>
      </w:pPr>
    </w:p>
    <w:p w14:paraId="132227DC" w14:textId="3A8520B8" w:rsidR="00D01AAB" w:rsidRDefault="00BC1CD7" w:rsidP="00D01AAB">
      <w:pPr>
        <w:spacing w:after="0"/>
        <w:ind w:left="-284"/>
        <w:rPr>
          <w:b/>
          <w:bCs/>
        </w:rPr>
      </w:pPr>
      <w:r w:rsidRPr="00DB0546">
        <w:rPr>
          <w:b/>
        </w:rPr>
        <w:t>How were they resolved?</w:t>
      </w:r>
      <w:r w:rsidR="000B7AF6">
        <w:rPr>
          <w:b/>
          <w:bCs/>
        </w:rPr>
        <w:t xml:space="preserve"> </w:t>
      </w:r>
    </w:p>
    <w:p w14:paraId="3396C80B" w14:textId="068C0CBE" w:rsidR="003E060C" w:rsidRDefault="003E060C" w:rsidP="00D01AAB">
      <w:pPr>
        <w:spacing w:after="0"/>
        <w:ind w:left="-284"/>
      </w:pPr>
      <w:r>
        <w:t xml:space="preserve">We had high levels of trust with each other, so after some frequent communication </w:t>
      </w:r>
      <w:r w:rsidR="009B5A5D">
        <w:t xml:space="preserve">and some </w:t>
      </w:r>
      <w:r>
        <w:t>explanation</w:t>
      </w:r>
      <w:r w:rsidR="00932C38">
        <w:t>s</w:t>
      </w:r>
      <w:r>
        <w:t xml:space="preserve"> to t</w:t>
      </w:r>
      <w:r w:rsidR="00932C38">
        <w:t>he concerned</w:t>
      </w:r>
      <w:r>
        <w:t xml:space="preserve"> team member, we agreed to </w:t>
      </w:r>
      <w:r w:rsidR="00910224">
        <w:t xml:space="preserve">go for a simple but </w:t>
      </w:r>
      <w:r w:rsidR="00932C38">
        <w:t xml:space="preserve">fun game that would be easily attainable and would not pose a high threat </w:t>
      </w:r>
      <w:r w:rsidR="00F7511D">
        <w:t>on the project.</w:t>
      </w:r>
    </w:p>
    <w:p w14:paraId="5A458723" w14:textId="77777777" w:rsidR="00F7511D" w:rsidRPr="003E060C" w:rsidRDefault="00F7511D" w:rsidP="00D01AAB">
      <w:pPr>
        <w:spacing w:after="0"/>
        <w:ind w:left="-284"/>
      </w:pPr>
    </w:p>
    <w:p w14:paraId="476E6864" w14:textId="7BE903AE" w:rsidR="00AF3634" w:rsidRDefault="00BC1CD7" w:rsidP="008B00C7">
      <w:pPr>
        <w:spacing w:after="0"/>
        <w:ind w:left="-284"/>
        <w:rPr>
          <w:b/>
          <w:bCs/>
        </w:rPr>
      </w:pPr>
      <w:r w:rsidRPr="00DB0546">
        <w:rPr>
          <w:b/>
        </w:rPr>
        <w:t>List your team</w:t>
      </w:r>
      <w:r w:rsidR="00412159">
        <w:rPr>
          <w:b/>
          <w:bCs/>
        </w:rPr>
        <w:t>-</w:t>
      </w:r>
      <w:r w:rsidRPr="00DB0546">
        <w:rPr>
          <w:b/>
        </w:rPr>
        <w:t xml:space="preserve">building activities. </w:t>
      </w:r>
    </w:p>
    <w:p w14:paraId="087941F9" w14:textId="53A32755" w:rsidR="00C767E2" w:rsidRDefault="002A2874" w:rsidP="002A2874">
      <w:pPr>
        <w:ind w:left="-284"/>
        <w:rPr>
          <w:b/>
          <w:bCs/>
        </w:rPr>
      </w:pPr>
      <w:r>
        <w:t>We took</w:t>
      </w:r>
      <w:r w:rsidR="00640FC7" w:rsidRPr="00AF3634">
        <w:t xml:space="preserve"> a walk </w:t>
      </w:r>
      <w:r w:rsidR="00412159">
        <w:t>a</w:t>
      </w:r>
      <w:r w:rsidR="00640FC7" w:rsidRPr="00AF3634">
        <w:t xml:space="preserve">round the </w:t>
      </w:r>
      <w:r w:rsidR="000366F4">
        <w:t>S</w:t>
      </w:r>
      <w:r w:rsidR="000366F4" w:rsidRPr="000366F4">
        <w:t>askpolytech</w:t>
      </w:r>
      <w:r w:rsidR="000366F4">
        <w:t xml:space="preserve"> campus</w:t>
      </w:r>
      <w:r w:rsidR="00640FC7" w:rsidRPr="00AF3634">
        <w:t>, going to the gym and library to make inquiries,</w:t>
      </w:r>
      <w:r w:rsidR="000366F4">
        <w:t xml:space="preserve"> and </w:t>
      </w:r>
      <w:r w:rsidR="00CD2DC8">
        <w:t xml:space="preserve">went to </w:t>
      </w:r>
      <w:r w:rsidR="008244E3">
        <w:t>cafeteria</w:t>
      </w:r>
      <w:r w:rsidR="00CD2DC8">
        <w:t xml:space="preserve"> together.</w:t>
      </w:r>
      <w:r w:rsidR="00640FC7" w:rsidRPr="00AF3634">
        <w:t xml:space="preserve"> </w:t>
      </w:r>
      <w:r w:rsidR="00BC1CD7" w:rsidRPr="00DB0546">
        <w:rPr>
          <w:b/>
          <w:bCs/>
        </w:rPr>
        <w:t xml:space="preserve"> </w:t>
      </w:r>
    </w:p>
    <w:p w14:paraId="45C5335A" w14:textId="534DD60D" w:rsidR="00AF3634" w:rsidRDefault="00BC1CD7" w:rsidP="008B00C7">
      <w:pPr>
        <w:spacing w:after="0"/>
        <w:ind w:left="-284"/>
        <w:rPr>
          <w:b/>
          <w:bCs/>
        </w:rPr>
      </w:pPr>
      <w:r w:rsidRPr="00DB0546">
        <w:rPr>
          <w:b/>
        </w:rPr>
        <w:t xml:space="preserve">Were they helpful? If </w:t>
      </w:r>
      <w:proofErr w:type="gramStart"/>
      <w:r w:rsidRPr="00DB0546">
        <w:rPr>
          <w:b/>
        </w:rPr>
        <w:t>so</w:t>
      </w:r>
      <w:proofErr w:type="gramEnd"/>
      <w:r w:rsidRPr="00DB0546">
        <w:rPr>
          <w:b/>
        </w:rPr>
        <w:t xml:space="preserve"> how? If not, what might have been better?</w:t>
      </w:r>
      <w:r w:rsidR="00AF3634">
        <w:rPr>
          <w:b/>
          <w:bCs/>
        </w:rPr>
        <w:t xml:space="preserve"> </w:t>
      </w:r>
    </w:p>
    <w:p w14:paraId="160A086E" w14:textId="280FD8B3" w:rsidR="00BC1CD7" w:rsidRPr="00DB0546" w:rsidRDefault="00CD2DC8" w:rsidP="00B137F6">
      <w:pPr>
        <w:ind w:left="-284"/>
        <w:rPr>
          <w:b/>
        </w:rPr>
      </w:pPr>
      <w:r w:rsidRPr="00AF3634">
        <w:t>Yes,</w:t>
      </w:r>
      <w:r w:rsidR="00640FC7" w:rsidRPr="00AF3634">
        <w:t xml:space="preserve"> </w:t>
      </w:r>
      <w:r w:rsidR="00CA47DA">
        <w:t xml:space="preserve">they were </w:t>
      </w:r>
      <w:r w:rsidR="00640FC7" w:rsidRPr="00AF3634">
        <w:t>helpful as we got to understand one another better a</w:t>
      </w:r>
      <w:r w:rsidR="00AF3634" w:rsidRPr="00AF3634">
        <w:t>n</w:t>
      </w:r>
      <w:r w:rsidR="00640FC7" w:rsidRPr="00AF3634">
        <w:t>d what everyone was good at</w:t>
      </w:r>
      <w:r w:rsidR="00AF3634" w:rsidRPr="00AF3634">
        <w:t xml:space="preserve"> and how best we all could contribute to the success of the project together</w:t>
      </w:r>
      <w:r w:rsidR="00640FC7" w:rsidRPr="00AF3634">
        <w:t>.</w:t>
      </w:r>
    </w:p>
    <w:p w14:paraId="78BBE6DF" w14:textId="3112B3B0" w:rsidR="00BC1CD7" w:rsidRDefault="00BC1CD7" w:rsidP="00B137F6">
      <w:pPr>
        <w:pStyle w:val="Heading3"/>
        <w:ind w:left="-567"/>
      </w:pPr>
      <w:r>
        <w:t>Lessons Learned Summary</w:t>
      </w:r>
    </w:p>
    <w:p w14:paraId="5B94F790" w14:textId="77777777" w:rsidR="00BC1CD7" w:rsidRDefault="00BC1CD7" w:rsidP="00340A78">
      <w:pPr>
        <w:spacing w:after="0"/>
        <w:ind w:left="-284"/>
        <w:rPr>
          <w:b/>
        </w:rPr>
      </w:pPr>
      <w:r w:rsidRPr="00412159">
        <w:rPr>
          <w:b/>
        </w:rPr>
        <w:t>What would you do differently on your next project? (List Format)</w:t>
      </w:r>
    </w:p>
    <w:p w14:paraId="4DEB1448" w14:textId="00306254" w:rsidR="00340A78" w:rsidRPr="00763D21" w:rsidRDefault="00D708C6" w:rsidP="00340A78">
      <w:pPr>
        <w:pStyle w:val="ListParagraph"/>
        <w:numPr>
          <w:ilvl w:val="0"/>
          <w:numId w:val="29"/>
        </w:numPr>
        <w:spacing w:after="0"/>
        <w:rPr>
          <w:b/>
        </w:rPr>
      </w:pPr>
      <w:r>
        <w:rPr>
          <w:bCs/>
        </w:rPr>
        <w:t xml:space="preserve">Since we have accumulated good experience from this project, we will </w:t>
      </w:r>
      <w:r w:rsidR="00D92835">
        <w:rPr>
          <w:bCs/>
        </w:rPr>
        <w:t>strive to make a high graphical game that is at par with</w:t>
      </w:r>
      <w:r w:rsidR="008E6CBE">
        <w:rPr>
          <w:bCs/>
        </w:rPr>
        <w:t xml:space="preserve"> market standards.</w:t>
      </w:r>
    </w:p>
    <w:p w14:paraId="0B73F61A" w14:textId="3045C8AD" w:rsidR="00763D21" w:rsidRPr="009B3EF3" w:rsidRDefault="00763D21" w:rsidP="00340A78">
      <w:pPr>
        <w:pStyle w:val="ListParagraph"/>
        <w:numPr>
          <w:ilvl w:val="0"/>
          <w:numId w:val="29"/>
        </w:numPr>
        <w:spacing w:after="0"/>
        <w:rPr>
          <w:b/>
        </w:rPr>
      </w:pPr>
      <w:r>
        <w:rPr>
          <w:bCs/>
        </w:rPr>
        <w:t xml:space="preserve">We will take more time to plan a project and </w:t>
      </w:r>
      <w:r w:rsidR="000D3A3A">
        <w:rPr>
          <w:bCs/>
        </w:rPr>
        <w:t xml:space="preserve">assess </w:t>
      </w:r>
      <w:r w:rsidR="00293A2D">
        <w:rPr>
          <w:bCs/>
        </w:rPr>
        <w:t>the list of possibilities</w:t>
      </w:r>
      <w:r w:rsidR="009B3EF3">
        <w:rPr>
          <w:bCs/>
        </w:rPr>
        <w:t xml:space="preserve"> in more detail</w:t>
      </w:r>
      <w:r w:rsidR="00293A2D">
        <w:rPr>
          <w:bCs/>
        </w:rPr>
        <w:t>.</w:t>
      </w:r>
    </w:p>
    <w:p w14:paraId="0EBEF4BB" w14:textId="5B38DCF2" w:rsidR="009B3EF3" w:rsidRPr="005E783F" w:rsidRDefault="00C76B15" w:rsidP="00340A78">
      <w:pPr>
        <w:pStyle w:val="ListParagraph"/>
        <w:numPr>
          <w:ilvl w:val="0"/>
          <w:numId w:val="29"/>
        </w:numPr>
        <w:spacing w:after="0"/>
        <w:rPr>
          <w:b/>
        </w:rPr>
      </w:pPr>
      <w:r>
        <w:rPr>
          <w:bCs/>
        </w:rPr>
        <w:t xml:space="preserve">Since we had a team of three members, we were not </w:t>
      </w:r>
      <w:r w:rsidR="00561806">
        <w:rPr>
          <w:bCs/>
        </w:rPr>
        <w:t>able to achieve a high level of efficien</w:t>
      </w:r>
      <w:r w:rsidR="002C5110">
        <w:rPr>
          <w:bCs/>
        </w:rPr>
        <w:t>cy</w:t>
      </w:r>
      <w:r w:rsidR="00561806">
        <w:rPr>
          <w:bCs/>
        </w:rPr>
        <w:t xml:space="preserve"> in terms of the quality of product </w:t>
      </w:r>
      <w:r w:rsidR="002C5110">
        <w:rPr>
          <w:bCs/>
        </w:rPr>
        <w:t xml:space="preserve">outcome </w:t>
      </w:r>
      <w:r w:rsidR="00561806">
        <w:rPr>
          <w:bCs/>
        </w:rPr>
        <w:t xml:space="preserve">as </w:t>
      </w:r>
      <w:r w:rsidR="00603FB1">
        <w:rPr>
          <w:bCs/>
        </w:rPr>
        <w:t xml:space="preserve">originally expected, but if we have a team of four people, we would </w:t>
      </w:r>
      <w:r w:rsidR="000F22CB">
        <w:rPr>
          <w:bCs/>
        </w:rPr>
        <w:t xml:space="preserve">like to </w:t>
      </w:r>
      <w:r w:rsidR="00233AF1">
        <w:rPr>
          <w:bCs/>
        </w:rPr>
        <w:t>achieve a better result.</w:t>
      </w:r>
    </w:p>
    <w:p w14:paraId="3D7100BF" w14:textId="486A3020" w:rsidR="005E783F" w:rsidRPr="00340A78" w:rsidRDefault="0003786B" w:rsidP="00340A78">
      <w:pPr>
        <w:pStyle w:val="ListParagraph"/>
        <w:numPr>
          <w:ilvl w:val="0"/>
          <w:numId w:val="29"/>
        </w:numPr>
        <w:spacing w:after="0"/>
        <w:rPr>
          <w:b/>
        </w:rPr>
      </w:pPr>
      <w:r>
        <w:rPr>
          <w:bCs/>
        </w:rPr>
        <w:t xml:space="preserve">We feel that we were </w:t>
      </w:r>
      <w:r w:rsidR="005B7BB2">
        <w:rPr>
          <w:bCs/>
        </w:rPr>
        <w:t xml:space="preserve">a </w:t>
      </w:r>
      <w:r>
        <w:rPr>
          <w:bCs/>
        </w:rPr>
        <w:t>little disengaged with this project and were not able to g</w:t>
      </w:r>
      <w:r w:rsidR="00E50EB0">
        <w:rPr>
          <w:bCs/>
        </w:rPr>
        <w:t>et</w:t>
      </w:r>
      <w:r>
        <w:rPr>
          <w:bCs/>
        </w:rPr>
        <w:t xml:space="preserve"> </w:t>
      </w:r>
      <w:r w:rsidR="005B7BB2">
        <w:rPr>
          <w:bCs/>
        </w:rPr>
        <w:t>the</w:t>
      </w:r>
      <w:r>
        <w:rPr>
          <w:bCs/>
        </w:rPr>
        <w:t xml:space="preserve"> desired time </w:t>
      </w:r>
      <w:r w:rsidR="00E50EB0">
        <w:rPr>
          <w:bCs/>
        </w:rPr>
        <w:t xml:space="preserve">to work on this project </w:t>
      </w:r>
      <w:r>
        <w:rPr>
          <w:bCs/>
        </w:rPr>
        <w:t xml:space="preserve">due to pressures of other </w:t>
      </w:r>
      <w:r w:rsidR="00535CF8">
        <w:rPr>
          <w:bCs/>
        </w:rPr>
        <w:t>courses,</w:t>
      </w:r>
      <w:r w:rsidR="00654C12">
        <w:rPr>
          <w:bCs/>
        </w:rPr>
        <w:t xml:space="preserve"> but we </w:t>
      </w:r>
      <w:r w:rsidR="001A40CD">
        <w:rPr>
          <w:bCs/>
        </w:rPr>
        <w:t>have</w:t>
      </w:r>
      <w:r w:rsidR="00E50EB0">
        <w:rPr>
          <w:bCs/>
        </w:rPr>
        <w:t xml:space="preserve"> an opp</w:t>
      </w:r>
      <w:r w:rsidR="00EF3327">
        <w:rPr>
          <w:bCs/>
        </w:rPr>
        <w:t xml:space="preserve">ortunity to work on </w:t>
      </w:r>
      <w:r w:rsidR="005B7BB2">
        <w:rPr>
          <w:bCs/>
        </w:rPr>
        <w:t xml:space="preserve">a </w:t>
      </w:r>
      <w:r w:rsidR="00EF3327">
        <w:rPr>
          <w:bCs/>
        </w:rPr>
        <w:t xml:space="preserve">similar project with less external pressure, we would like to dedicate more time </w:t>
      </w:r>
      <w:r w:rsidR="00931551">
        <w:rPr>
          <w:bCs/>
        </w:rPr>
        <w:t xml:space="preserve">on our next </w:t>
      </w:r>
      <w:r w:rsidR="00EF3327">
        <w:rPr>
          <w:bCs/>
        </w:rPr>
        <w:t>project.</w:t>
      </w:r>
      <w:r w:rsidR="00654C12">
        <w:rPr>
          <w:bCs/>
        </w:rPr>
        <w:t xml:space="preserve"> </w:t>
      </w:r>
    </w:p>
    <w:p w14:paraId="6A81D90E" w14:textId="77777777" w:rsidR="00340A78" w:rsidRPr="00412159" w:rsidRDefault="00340A78" w:rsidP="00B137F6">
      <w:pPr>
        <w:ind w:left="-284"/>
        <w:rPr>
          <w:b/>
        </w:rPr>
      </w:pPr>
    </w:p>
    <w:p w14:paraId="59D21EF0" w14:textId="77777777" w:rsidR="00747E93" w:rsidRDefault="00BC1CD7" w:rsidP="00D03098">
      <w:pPr>
        <w:spacing w:after="0"/>
        <w:ind w:left="-284"/>
        <w:rPr>
          <w:b/>
        </w:rPr>
      </w:pPr>
      <w:r w:rsidRPr="00412159">
        <w:rPr>
          <w:b/>
        </w:rPr>
        <w:t xml:space="preserve">What went well for your team? </w:t>
      </w:r>
    </w:p>
    <w:p w14:paraId="7E3D24EF" w14:textId="372AFBB2" w:rsidR="00747E93" w:rsidRPr="00747E93" w:rsidRDefault="00747E93" w:rsidP="00747E93">
      <w:pPr>
        <w:pStyle w:val="ListParagraph"/>
        <w:numPr>
          <w:ilvl w:val="0"/>
          <w:numId w:val="30"/>
        </w:numPr>
        <w:rPr>
          <w:b/>
        </w:rPr>
      </w:pPr>
      <w:r>
        <w:rPr>
          <w:bCs/>
        </w:rPr>
        <w:t xml:space="preserve">Our communication </w:t>
      </w:r>
      <w:r w:rsidR="00B933CE">
        <w:rPr>
          <w:bCs/>
        </w:rPr>
        <w:t xml:space="preserve">within the team </w:t>
      </w:r>
      <w:r>
        <w:rPr>
          <w:bCs/>
        </w:rPr>
        <w:t>was excellent</w:t>
      </w:r>
      <w:r w:rsidR="00D03098">
        <w:rPr>
          <w:bCs/>
        </w:rPr>
        <w:t>.</w:t>
      </w:r>
    </w:p>
    <w:p w14:paraId="7A5B01DB" w14:textId="0706BF40" w:rsidR="00747E93" w:rsidRPr="00D03098" w:rsidRDefault="00B933CE" w:rsidP="00747E93">
      <w:pPr>
        <w:pStyle w:val="ListParagraph"/>
        <w:numPr>
          <w:ilvl w:val="0"/>
          <w:numId w:val="30"/>
        </w:numPr>
        <w:rPr>
          <w:b/>
        </w:rPr>
      </w:pPr>
      <w:r>
        <w:rPr>
          <w:bCs/>
        </w:rPr>
        <w:t xml:space="preserve">We were </w:t>
      </w:r>
      <w:r w:rsidR="00D03098">
        <w:rPr>
          <w:bCs/>
        </w:rPr>
        <w:t>completed our project on time.</w:t>
      </w:r>
    </w:p>
    <w:p w14:paraId="418C8A3E" w14:textId="5CB9EE14" w:rsidR="00D03098" w:rsidRPr="00B77C34" w:rsidRDefault="00B77C34" w:rsidP="00747E93">
      <w:pPr>
        <w:pStyle w:val="ListParagraph"/>
        <w:numPr>
          <w:ilvl w:val="0"/>
          <w:numId w:val="30"/>
        </w:numPr>
        <w:rPr>
          <w:b/>
        </w:rPr>
      </w:pPr>
      <w:r>
        <w:rPr>
          <w:bCs/>
        </w:rPr>
        <w:t xml:space="preserve">We </w:t>
      </w:r>
      <w:r w:rsidR="00766A56">
        <w:rPr>
          <w:bCs/>
        </w:rPr>
        <w:t>are</w:t>
      </w:r>
      <w:r>
        <w:rPr>
          <w:bCs/>
        </w:rPr>
        <w:t xml:space="preserve"> satisfied with the outcome of our projects </w:t>
      </w:r>
      <w:r w:rsidR="002B36B0">
        <w:rPr>
          <w:bCs/>
        </w:rPr>
        <w:t>given</w:t>
      </w:r>
      <w:r>
        <w:rPr>
          <w:bCs/>
        </w:rPr>
        <w:t xml:space="preserve"> the resources we had.</w:t>
      </w:r>
    </w:p>
    <w:p w14:paraId="05A88C60" w14:textId="2446365F" w:rsidR="00B77C34" w:rsidRPr="00D93D37" w:rsidRDefault="000D1B46" w:rsidP="00747E93">
      <w:pPr>
        <w:pStyle w:val="ListParagraph"/>
        <w:numPr>
          <w:ilvl w:val="0"/>
          <w:numId w:val="30"/>
        </w:numPr>
        <w:rPr>
          <w:b/>
        </w:rPr>
      </w:pPr>
      <w:r>
        <w:rPr>
          <w:bCs/>
        </w:rPr>
        <w:t xml:space="preserve">Everything went </w:t>
      </w:r>
      <w:r w:rsidR="00D93D37">
        <w:rPr>
          <w:bCs/>
        </w:rPr>
        <w:t xml:space="preserve">according to the planned schedule apart from </w:t>
      </w:r>
      <w:r w:rsidR="005B7BB2">
        <w:rPr>
          <w:bCs/>
        </w:rPr>
        <w:t xml:space="preserve">a </w:t>
      </w:r>
      <w:r w:rsidR="00D93D37">
        <w:rPr>
          <w:bCs/>
        </w:rPr>
        <w:t xml:space="preserve">few minor </w:t>
      </w:r>
      <w:r w:rsidR="00E72BBE" w:rsidRPr="00E72BBE">
        <w:rPr>
          <w:bCs/>
        </w:rPr>
        <w:t>discrepancies</w:t>
      </w:r>
      <w:r w:rsidR="00D93D37">
        <w:rPr>
          <w:bCs/>
        </w:rPr>
        <w:t>.</w:t>
      </w:r>
    </w:p>
    <w:p w14:paraId="08348703" w14:textId="13EDF1FE" w:rsidR="00D93D37" w:rsidRPr="007C72FD" w:rsidRDefault="00227E1A" w:rsidP="00747E93">
      <w:pPr>
        <w:pStyle w:val="ListParagraph"/>
        <w:numPr>
          <w:ilvl w:val="0"/>
          <w:numId w:val="30"/>
        </w:numPr>
        <w:rPr>
          <w:b/>
        </w:rPr>
      </w:pPr>
      <w:r>
        <w:rPr>
          <w:bCs/>
        </w:rPr>
        <w:t xml:space="preserve">Our project sponsors were </w:t>
      </w:r>
      <w:r w:rsidR="008139AF">
        <w:rPr>
          <w:bCs/>
        </w:rPr>
        <w:t>satisfied</w:t>
      </w:r>
      <w:r>
        <w:rPr>
          <w:bCs/>
        </w:rPr>
        <w:t xml:space="preserve"> with the </w:t>
      </w:r>
      <w:r w:rsidR="008139AF">
        <w:rPr>
          <w:bCs/>
        </w:rPr>
        <w:t>outcome of the project</w:t>
      </w:r>
      <w:r w:rsidR="007C72FD">
        <w:rPr>
          <w:bCs/>
        </w:rPr>
        <w:t>.</w:t>
      </w:r>
    </w:p>
    <w:p w14:paraId="2814875A" w14:textId="1F7D47CE" w:rsidR="007C72FD" w:rsidRPr="008139AF" w:rsidRDefault="003501F7" w:rsidP="00747E93">
      <w:pPr>
        <w:pStyle w:val="ListParagraph"/>
        <w:numPr>
          <w:ilvl w:val="0"/>
          <w:numId w:val="30"/>
        </w:numPr>
        <w:rPr>
          <w:b/>
        </w:rPr>
      </w:pPr>
      <w:r>
        <w:rPr>
          <w:bCs/>
        </w:rPr>
        <w:lastRenderedPageBreak/>
        <w:t xml:space="preserve">We </w:t>
      </w:r>
      <w:r w:rsidR="00182C57">
        <w:rPr>
          <w:bCs/>
        </w:rPr>
        <w:t>completed our task before projected de</w:t>
      </w:r>
      <w:r w:rsidR="005B7BB2">
        <w:rPr>
          <w:bCs/>
        </w:rPr>
        <w:t>a</w:t>
      </w:r>
      <w:r w:rsidR="00182C57">
        <w:rPr>
          <w:bCs/>
        </w:rPr>
        <w:t>dlines</w:t>
      </w:r>
    </w:p>
    <w:p w14:paraId="45E0FEC6" w14:textId="476CF4AD" w:rsidR="008139AF" w:rsidRPr="00747E93" w:rsidRDefault="00937A66" w:rsidP="00747E93">
      <w:pPr>
        <w:pStyle w:val="ListParagraph"/>
        <w:numPr>
          <w:ilvl w:val="0"/>
          <w:numId w:val="30"/>
        </w:numPr>
        <w:rPr>
          <w:b/>
        </w:rPr>
      </w:pPr>
      <w:r>
        <w:rPr>
          <w:bCs/>
        </w:rPr>
        <w:t>Most importantly we enjoyed working with each other</w:t>
      </w:r>
      <w:r w:rsidR="00C16DE2">
        <w:rPr>
          <w:bCs/>
        </w:rPr>
        <w:t xml:space="preserve"> and we are very proud of what we have achieved</w:t>
      </w:r>
      <w:r>
        <w:rPr>
          <w:bCs/>
        </w:rPr>
        <w:t>.</w:t>
      </w:r>
    </w:p>
    <w:p w14:paraId="7CEA4792" w14:textId="24AF903C" w:rsidR="00BC1CD7" w:rsidRPr="00412159" w:rsidRDefault="00BC1CD7" w:rsidP="00FF5653">
      <w:pPr>
        <w:spacing w:after="0"/>
        <w:ind w:left="-284"/>
        <w:rPr>
          <w:b/>
        </w:rPr>
      </w:pPr>
      <w:r w:rsidRPr="00412159">
        <w:rPr>
          <w:b/>
        </w:rPr>
        <w:t>What would you duplicate next time?  (List format).</w:t>
      </w:r>
    </w:p>
    <w:p w14:paraId="282D866F" w14:textId="2A262E65" w:rsidR="00AE496E" w:rsidRPr="00EB7D24" w:rsidRDefault="00031EDD" w:rsidP="00AE496E">
      <w:pPr>
        <w:pStyle w:val="ListParagraph"/>
        <w:numPr>
          <w:ilvl w:val="0"/>
          <w:numId w:val="30"/>
        </w:numPr>
        <w:rPr>
          <w:b/>
        </w:rPr>
      </w:pPr>
      <w:r>
        <w:rPr>
          <w:bCs/>
        </w:rPr>
        <w:t>We will put more time in</w:t>
      </w:r>
      <w:r w:rsidR="00A34164">
        <w:rPr>
          <w:bCs/>
        </w:rPr>
        <w:t>to</w:t>
      </w:r>
      <w:r>
        <w:rPr>
          <w:bCs/>
        </w:rPr>
        <w:t xml:space="preserve"> planning </w:t>
      </w:r>
      <w:r w:rsidR="00EB7D24">
        <w:rPr>
          <w:bCs/>
        </w:rPr>
        <w:t>the project as we did in this project.</w:t>
      </w:r>
    </w:p>
    <w:p w14:paraId="515F1E93" w14:textId="5AE11AAD" w:rsidR="00EB7D24" w:rsidRPr="000B6F57" w:rsidRDefault="00EB7D24" w:rsidP="00AE496E">
      <w:pPr>
        <w:pStyle w:val="ListParagraph"/>
        <w:numPr>
          <w:ilvl w:val="0"/>
          <w:numId w:val="30"/>
        </w:numPr>
        <w:rPr>
          <w:b/>
        </w:rPr>
      </w:pPr>
      <w:r>
        <w:rPr>
          <w:bCs/>
        </w:rPr>
        <w:t xml:space="preserve">We will help each other </w:t>
      </w:r>
      <w:r w:rsidR="00A34164">
        <w:rPr>
          <w:bCs/>
        </w:rPr>
        <w:t>with</w:t>
      </w:r>
      <w:r w:rsidR="000B6F57">
        <w:rPr>
          <w:bCs/>
        </w:rPr>
        <w:t xml:space="preserve"> every task and be good team player</w:t>
      </w:r>
      <w:r w:rsidR="00A34164">
        <w:rPr>
          <w:bCs/>
        </w:rPr>
        <w:t>s</w:t>
      </w:r>
      <w:r w:rsidR="000B6F57">
        <w:rPr>
          <w:bCs/>
        </w:rPr>
        <w:t>.</w:t>
      </w:r>
    </w:p>
    <w:p w14:paraId="6766EAB9" w14:textId="60B59327" w:rsidR="000B6F57" w:rsidRPr="00C02E09" w:rsidRDefault="000B6F57" w:rsidP="00AE496E">
      <w:pPr>
        <w:pStyle w:val="ListParagraph"/>
        <w:numPr>
          <w:ilvl w:val="0"/>
          <w:numId w:val="30"/>
        </w:numPr>
        <w:rPr>
          <w:b/>
        </w:rPr>
      </w:pPr>
      <w:r>
        <w:rPr>
          <w:bCs/>
        </w:rPr>
        <w:t xml:space="preserve">We will continuously review our project </w:t>
      </w:r>
      <w:r w:rsidR="009549CC">
        <w:rPr>
          <w:bCs/>
        </w:rPr>
        <w:t>documentation and improve it when needed.</w:t>
      </w:r>
    </w:p>
    <w:p w14:paraId="4F0F4FA8" w14:textId="59B61A52" w:rsidR="00C02E09" w:rsidRPr="00AE496E" w:rsidRDefault="00C02E09" w:rsidP="00AE496E">
      <w:pPr>
        <w:pStyle w:val="ListParagraph"/>
        <w:numPr>
          <w:ilvl w:val="0"/>
          <w:numId w:val="30"/>
        </w:numPr>
        <w:rPr>
          <w:b/>
        </w:rPr>
      </w:pPr>
      <w:r>
        <w:rPr>
          <w:bCs/>
        </w:rPr>
        <w:t xml:space="preserve">We will make sure that the workload is divided equally </w:t>
      </w:r>
      <w:r w:rsidR="00A34164">
        <w:rPr>
          <w:bCs/>
        </w:rPr>
        <w:t>among</w:t>
      </w:r>
      <w:r>
        <w:rPr>
          <w:bCs/>
        </w:rPr>
        <w:t xml:space="preserve"> our team </w:t>
      </w:r>
      <w:proofErr w:type="gramStart"/>
      <w:r>
        <w:rPr>
          <w:bCs/>
        </w:rPr>
        <w:t>members</w:t>
      </w:r>
      <w:proofErr w:type="gramEnd"/>
      <w:r>
        <w:rPr>
          <w:bCs/>
        </w:rPr>
        <w:t xml:space="preserve"> and everyone feels comfortable in what they have been assigned.</w:t>
      </w:r>
    </w:p>
    <w:p w14:paraId="7A80ED5F" w14:textId="1DF8D8BF" w:rsidR="00AE496E" w:rsidRPr="00194345" w:rsidRDefault="00630790" w:rsidP="00AE496E">
      <w:pPr>
        <w:pStyle w:val="ListParagraph"/>
        <w:numPr>
          <w:ilvl w:val="0"/>
          <w:numId w:val="30"/>
        </w:numPr>
        <w:rPr>
          <w:b/>
        </w:rPr>
      </w:pPr>
      <w:r>
        <w:rPr>
          <w:bCs/>
        </w:rPr>
        <w:t xml:space="preserve">The outcome of this project was </w:t>
      </w:r>
      <w:r w:rsidR="00194345">
        <w:rPr>
          <w:bCs/>
        </w:rPr>
        <w:t>very positive and successful</w:t>
      </w:r>
      <w:r>
        <w:rPr>
          <w:bCs/>
        </w:rPr>
        <w:t xml:space="preserve"> because we were at </w:t>
      </w:r>
      <w:r w:rsidR="0061310C">
        <w:rPr>
          <w:bCs/>
        </w:rPr>
        <w:t xml:space="preserve">a </w:t>
      </w:r>
      <w:r>
        <w:rPr>
          <w:bCs/>
        </w:rPr>
        <w:t xml:space="preserve">consensus in whatever </w:t>
      </w:r>
      <w:r w:rsidR="00EA763D">
        <w:rPr>
          <w:bCs/>
        </w:rPr>
        <w:t xml:space="preserve">we </w:t>
      </w:r>
      <w:r w:rsidR="00113B08">
        <w:rPr>
          <w:bCs/>
        </w:rPr>
        <w:t>did,</w:t>
      </w:r>
      <w:r w:rsidR="00EA763D">
        <w:rPr>
          <w:bCs/>
        </w:rPr>
        <w:t xml:space="preserve"> and we want to carry that forward in our next project.</w:t>
      </w:r>
    </w:p>
    <w:p w14:paraId="289E01E3" w14:textId="6FB55C27" w:rsidR="00194345" w:rsidRPr="0061310C" w:rsidRDefault="00676B6C" w:rsidP="00AE496E">
      <w:pPr>
        <w:pStyle w:val="ListParagraph"/>
        <w:numPr>
          <w:ilvl w:val="0"/>
          <w:numId w:val="30"/>
        </w:numPr>
        <w:rPr>
          <w:b/>
        </w:rPr>
      </w:pPr>
      <w:r>
        <w:rPr>
          <w:bCs/>
        </w:rPr>
        <w:t>We will carry forward the habit of completing every task before the deadline date.</w:t>
      </w:r>
    </w:p>
    <w:p w14:paraId="59CA3C06" w14:textId="20E08691" w:rsidR="004055B6" w:rsidRPr="00722B3D" w:rsidRDefault="0061310C" w:rsidP="00722B3D">
      <w:pPr>
        <w:pStyle w:val="ListParagraph"/>
        <w:numPr>
          <w:ilvl w:val="0"/>
          <w:numId w:val="30"/>
        </w:numPr>
        <w:rPr>
          <w:b/>
        </w:rPr>
      </w:pPr>
      <w:r>
        <w:rPr>
          <w:bCs/>
        </w:rPr>
        <w:t xml:space="preserve">Most importantly never procrastinate </w:t>
      </w:r>
      <w:r w:rsidR="00A34164">
        <w:rPr>
          <w:bCs/>
        </w:rPr>
        <w:t xml:space="preserve">on </w:t>
      </w:r>
      <w:r>
        <w:rPr>
          <w:bCs/>
        </w:rPr>
        <w:t>the work assigned.</w:t>
      </w:r>
    </w:p>
    <w:p w14:paraId="12F30431" w14:textId="77777777" w:rsidR="005A3284" w:rsidRDefault="005A3284">
      <w:pPr>
        <w:widowControl/>
        <w:jc w:val="left"/>
        <w:rPr>
          <w:rFonts w:asciiTheme="majorHAnsi" w:eastAsiaTheme="majorEastAsia" w:hAnsiTheme="majorHAnsi" w:cstheme="majorBidi"/>
          <w:color w:val="830F0E" w:themeColor="accent1" w:themeShade="BF"/>
          <w:sz w:val="32"/>
          <w:szCs w:val="32"/>
        </w:rPr>
      </w:pPr>
    </w:p>
    <w:p w14:paraId="0B5A9F91" w14:textId="3D87CA7B" w:rsidR="00EC7942" w:rsidRDefault="00EC7942" w:rsidP="00360377">
      <w:pPr>
        <w:widowControl/>
        <w:jc w:val="left"/>
        <w:rPr>
          <w:rFonts w:ascii="Microsoft YaHei UI" w:eastAsia="Microsoft YaHei UI" w:hAnsi="Microsoft YaHei UI" w:cstheme="majorBidi"/>
          <w:color w:val="830F0E" w:themeColor="accent1" w:themeShade="BF"/>
          <w:sz w:val="28"/>
          <w:szCs w:val="28"/>
        </w:rPr>
      </w:pPr>
      <w:r w:rsidRPr="004C7F8B">
        <w:rPr>
          <w:rFonts w:ascii="Microsoft YaHei UI" w:eastAsia="Microsoft YaHei UI" w:hAnsi="Microsoft YaHei UI" w:cstheme="majorBidi"/>
          <w:color w:val="830F0E" w:themeColor="accent1" w:themeShade="BF"/>
          <w:sz w:val="28"/>
          <w:szCs w:val="28"/>
        </w:rPr>
        <w:t>Team-Sponsor Acceptance</w:t>
      </w:r>
    </w:p>
    <w:p w14:paraId="5B1AD898" w14:textId="182DF1CA" w:rsidR="00516F16" w:rsidRPr="004C7F8B" w:rsidRDefault="00516F16" w:rsidP="00516F16">
      <w:pPr>
        <w:widowControl/>
        <w:ind w:left="840"/>
        <w:jc w:val="left"/>
        <w:rPr>
          <w:rFonts w:ascii="Microsoft YaHei UI" w:eastAsia="Microsoft YaHei UI" w:hAnsi="Microsoft YaHei UI" w:cstheme="majorBidi"/>
          <w:color w:val="830F0E" w:themeColor="accent1" w:themeShade="BF"/>
          <w:sz w:val="28"/>
          <w:szCs w:val="28"/>
        </w:rPr>
      </w:pPr>
      <w:r>
        <w:rPr>
          <w:rFonts w:ascii="Microsoft YaHei UI" w:eastAsia="Microsoft YaHei UI" w:hAnsi="Microsoft YaHei UI" w:cstheme="majorBidi"/>
          <w:color w:val="830F0E" w:themeColor="accent1" w:themeShade="BF"/>
          <w:sz w:val="28"/>
          <w:szCs w:val="28"/>
        </w:rPr>
        <w:tab/>
      </w:r>
      <w:r>
        <w:rPr>
          <w:rFonts w:ascii="Microsoft YaHei UI" w:eastAsia="Microsoft YaHei UI" w:hAnsi="Microsoft YaHei UI" w:cstheme="majorBidi"/>
          <w:color w:val="830F0E" w:themeColor="accent1" w:themeShade="BF"/>
          <w:sz w:val="28"/>
          <w:szCs w:val="28"/>
        </w:rPr>
        <w:tab/>
      </w:r>
      <w:r>
        <w:rPr>
          <w:rFonts w:ascii="Microsoft YaHei UI" w:eastAsia="Microsoft YaHei UI" w:hAnsi="Microsoft YaHei UI" w:cstheme="majorBidi"/>
          <w:color w:val="830F0E" w:themeColor="accent1" w:themeShade="BF"/>
          <w:sz w:val="28"/>
          <w:szCs w:val="28"/>
        </w:rPr>
        <w:tab/>
      </w:r>
      <w:r>
        <w:rPr>
          <w:rFonts w:ascii="Microsoft YaHei UI" w:eastAsia="Microsoft YaHei UI" w:hAnsi="Microsoft YaHei UI" w:cstheme="majorBidi"/>
          <w:color w:val="830F0E" w:themeColor="accent1" w:themeShade="BF"/>
          <w:sz w:val="28"/>
          <w:szCs w:val="28"/>
        </w:rPr>
        <w:tab/>
      </w:r>
      <w:r>
        <w:rPr>
          <w:rFonts w:ascii="Microsoft YaHei UI" w:eastAsia="Microsoft YaHei UI" w:hAnsi="Microsoft YaHei UI" w:cstheme="majorBidi"/>
          <w:color w:val="830F0E" w:themeColor="accent1" w:themeShade="BF"/>
          <w:sz w:val="28"/>
          <w:szCs w:val="28"/>
        </w:rPr>
        <w:tab/>
      </w:r>
      <w:r>
        <w:rPr>
          <w:rFonts w:ascii="Microsoft YaHei UI" w:eastAsia="Microsoft YaHei UI" w:hAnsi="Microsoft YaHei UI" w:cstheme="majorBidi"/>
          <w:color w:val="830F0E" w:themeColor="accent1" w:themeShade="BF"/>
          <w:sz w:val="28"/>
          <w:szCs w:val="28"/>
        </w:rPr>
        <w:tab/>
      </w:r>
      <w:r>
        <w:rPr>
          <w:rFonts w:ascii="Microsoft YaHei UI" w:eastAsia="Microsoft YaHei UI" w:hAnsi="Microsoft YaHei UI" w:cstheme="majorBidi"/>
          <w:color w:val="830F0E" w:themeColor="accent1" w:themeShade="BF"/>
          <w:sz w:val="28"/>
          <w:szCs w:val="28"/>
        </w:rPr>
        <w:tab/>
      </w:r>
      <w:r>
        <w:rPr>
          <w:rFonts w:ascii="Microsoft YaHei UI" w:eastAsia="Microsoft YaHei UI" w:hAnsi="Microsoft YaHei UI" w:cstheme="majorBidi"/>
          <w:color w:val="830F0E" w:themeColor="accent1" w:themeShade="BF"/>
          <w:sz w:val="28"/>
          <w:szCs w:val="28"/>
        </w:rPr>
        <w:tab/>
      </w:r>
      <w:r>
        <w:rPr>
          <w:rFonts w:ascii="Microsoft YaHei UI" w:eastAsia="Microsoft YaHei UI" w:hAnsi="Microsoft YaHei UI" w:cstheme="majorBidi"/>
          <w:color w:val="830F0E" w:themeColor="accent1" w:themeShade="BF"/>
          <w:sz w:val="28"/>
          <w:szCs w:val="28"/>
        </w:rPr>
        <w:tab/>
      </w:r>
      <w:r>
        <w:rPr>
          <w:rFonts w:ascii="Microsoft YaHei UI" w:eastAsia="Microsoft YaHei UI" w:hAnsi="Microsoft YaHei UI" w:cstheme="majorBidi"/>
          <w:color w:val="830F0E" w:themeColor="accent1" w:themeShade="BF"/>
          <w:sz w:val="28"/>
          <w:szCs w:val="28"/>
        </w:rPr>
        <w:tab/>
      </w:r>
      <w:r w:rsidRPr="00D11A6D">
        <w:rPr>
          <w:b/>
          <w:bCs/>
          <w:sz w:val="24"/>
          <w:szCs w:val="24"/>
        </w:rPr>
        <w:t>Date</w:t>
      </w:r>
      <w:r w:rsidRPr="00D11A6D">
        <w:rPr>
          <w:sz w:val="24"/>
          <w:szCs w:val="24"/>
        </w:rPr>
        <w:t xml:space="preserve">: </w:t>
      </w:r>
      <w:r w:rsidR="00DF40C4">
        <w:rPr>
          <w:sz w:val="24"/>
          <w:szCs w:val="24"/>
        </w:rPr>
        <w:t>1</w:t>
      </w:r>
      <w:r w:rsidR="00463947">
        <w:rPr>
          <w:sz w:val="24"/>
          <w:szCs w:val="24"/>
        </w:rPr>
        <w:t>0</w:t>
      </w:r>
      <w:r w:rsidR="00DF40C4" w:rsidRPr="00DF40C4">
        <w:rPr>
          <w:sz w:val="24"/>
          <w:szCs w:val="24"/>
          <w:vertAlign w:val="superscript"/>
        </w:rPr>
        <w:t>th</w:t>
      </w:r>
      <w:r w:rsidR="00DF40C4">
        <w:rPr>
          <w:sz w:val="24"/>
          <w:szCs w:val="24"/>
        </w:rPr>
        <w:t xml:space="preserve"> </w:t>
      </w:r>
      <w:r w:rsidR="006309AC">
        <w:rPr>
          <w:sz w:val="24"/>
          <w:szCs w:val="24"/>
        </w:rPr>
        <w:t>February</w:t>
      </w:r>
      <w:r w:rsidRPr="00D11A6D">
        <w:rPr>
          <w:sz w:val="24"/>
          <w:szCs w:val="24"/>
        </w:rPr>
        <w:t xml:space="preserve"> 202</w:t>
      </w:r>
      <w:r w:rsidR="00DF40C4">
        <w:rPr>
          <w:sz w:val="24"/>
          <w:szCs w:val="24"/>
        </w:rPr>
        <w:t>2</w:t>
      </w:r>
    </w:p>
    <w:p w14:paraId="538EBFA8" w14:textId="01344538" w:rsidR="00EC7942" w:rsidRPr="00723174" w:rsidRDefault="00EC7942" w:rsidP="00EC7942">
      <w:pPr>
        <w:pStyle w:val="Heading3"/>
        <w:spacing w:line="0" w:lineRule="atLeast"/>
        <w:rPr>
          <w:rFonts w:ascii="Microsoft YaHei UI" w:eastAsia="Microsoft YaHei UI" w:hAnsi="Microsoft YaHei UI"/>
          <w:color w:val="4F81B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4055B6" w14:paraId="30C3D9E7" w14:textId="77777777" w:rsidTr="004055B6">
        <w:trPr>
          <w:trHeight w:val="915"/>
        </w:trPr>
        <w:tc>
          <w:tcPr>
            <w:tcW w:w="4148" w:type="dxa"/>
          </w:tcPr>
          <w:tbl>
            <w:tblPr>
              <w:tblpPr w:leftFromText="180" w:rightFromText="180" w:vertAnchor="text" w:tblpX="-128" w:tblpY="44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3752"/>
            </w:tblGrid>
            <w:tr w:rsidR="004055B6" w14:paraId="27EB8BEC" w14:textId="77777777" w:rsidTr="00800528">
              <w:trPr>
                <w:trHeight w:val="523"/>
              </w:trPr>
              <w:tc>
                <w:tcPr>
                  <w:tcW w:w="3752" w:type="dxa"/>
                </w:tcPr>
                <w:p w14:paraId="2F13DBFF" w14:textId="55F548A6" w:rsidR="004055B6" w:rsidRDefault="004055B6" w:rsidP="00800528">
                  <w:pPr>
                    <w:spacing w:after="0"/>
                    <w:jc w:val="center"/>
                  </w:pPr>
                </w:p>
              </w:tc>
            </w:tr>
          </w:tbl>
          <w:p w14:paraId="662F4E55" w14:textId="77777777" w:rsidR="004055B6" w:rsidRDefault="004055B6" w:rsidP="004055B6">
            <w:pPr>
              <w:jc w:val="center"/>
              <w:rPr>
                <w:b/>
                <w:bCs/>
                <w:sz w:val="24"/>
                <w:szCs w:val="24"/>
              </w:rPr>
            </w:pPr>
            <w:commentRangeStart w:id="0"/>
            <w:r w:rsidRPr="00DE181A">
              <w:rPr>
                <w:b/>
                <w:bCs/>
                <w:sz w:val="24"/>
                <w:szCs w:val="24"/>
              </w:rPr>
              <w:t>Lian Dua</w:t>
            </w:r>
            <w:r>
              <w:rPr>
                <w:b/>
                <w:bCs/>
                <w:sz w:val="24"/>
                <w:szCs w:val="24"/>
              </w:rPr>
              <w:t>n</w:t>
            </w:r>
            <w:commentRangeEnd w:id="0"/>
            <w:r w:rsidR="00E00726">
              <w:rPr>
                <w:rStyle w:val="CommentReference"/>
                <w:rFonts w:eastAsiaTheme="minorEastAsia"/>
                <w:kern w:val="0"/>
                <w:sz w:val="22"/>
              </w:rPr>
              <w:commentReference w:id="0"/>
            </w:r>
          </w:p>
          <w:p w14:paraId="12CDE034" w14:textId="54B95CF0" w:rsidR="004055B6" w:rsidRDefault="004055B6" w:rsidP="004055B6">
            <w:pPr>
              <w:jc w:val="center"/>
            </w:pPr>
            <w:r w:rsidRPr="00DE181A">
              <w:rPr>
                <w:sz w:val="24"/>
                <w:szCs w:val="24"/>
              </w:rPr>
              <w:t>(Team Member)</w:t>
            </w:r>
          </w:p>
        </w:tc>
        <w:tc>
          <w:tcPr>
            <w:tcW w:w="4148" w:type="dxa"/>
            <w:vMerge w:val="restart"/>
          </w:tcPr>
          <w:p w14:paraId="730C6F43" w14:textId="77777777" w:rsidR="004055B6" w:rsidRDefault="004055B6" w:rsidP="00800528">
            <w:pPr>
              <w:jc w:val="center"/>
            </w:pPr>
          </w:p>
          <w:tbl>
            <w:tblPr>
              <w:tblpPr w:leftFromText="180" w:rightFromText="180" w:vertAnchor="text" w:horzAnchor="margin" w:tblpY="299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3646"/>
            </w:tblGrid>
            <w:tr w:rsidR="004055B6" w14:paraId="318AD2E7" w14:textId="77777777" w:rsidTr="004055B6">
              <w:trPr>
                <w:trHeight w:val="560"/>
              </w:trPr>
              <w:tc>
                <w:tcPr>
                  <w:tcW w:w="3646" w:type="dxa"/>
                </w:tcPr>
                <w:p w14:paraId="51291EAE" w14:textId="1DBC2F1E" w:rsidR="004055B6" w:rsidRDefault="004055B6" w:rsidP="00800528">
                  <w:pPr>
                    <w:spacing w:after="0"/>
                    <w:jc w:val="center"/>
                  </w:pPr>
                </w:p>
              </w:tc>
            </w:tr>
          </w:tbl>
          <w:p w14:paraId="35C9ABA7" w14:textId="2A5EAA92" w:rsidR="004055B6" w:rsidRPr="00DE181A" w:rsidRDefault="004055B6" w:rsidP="00800528">
            <w:pPr>
              <w:jc w:val="center"/>
              <w:rPr>
                <w:sz w:val="24"/>
                <w:szCs w:val="24"/>
              </w:rPr>
            </w:pPr>
            <w:commentRangeStart w:id="1"/>
            <w:r w:rsidRPr="00DE181A">
              <w:rPr>
                <w:b/>
                <w:bCs/>
                <w:sz w:val="24"/>
                <w:szCs w:val="24"/>
              </w:rPr>
              <w:t>Chiedu Phili</w:t>
            </w:r>
            <w:r>
              <w:rPr>
                <w:b/>
                <w:bCs/>
                <w:sz w:val="24"/>
                <w:szCs w:val="24"/>
              </w:rPr>
              <w:t>p</w:t>
            </w:r>
            <w:commentRangeEnd w:id="1"/>
            <w:r>
              <w:rPr>
                <w:rStyle w:val="CommentReference"/>
              </w:rPr>
              <w:commentReference w:id="1"/>
            </w:r>
          </w:p>
          <w:p w14:paraId="14CB074D" w14:textId="77777777" w:rsidR="004055B6" w:rsidRPr="00DE181A" w:rsidRDefault="004055B6" w:rsidP="00800528">
            <w:pPr>
              <w:jc w:val="center"/>
              <w:rPr>
                <w:sz w:val="24"/>
                <w:szCs w:val="24"/>
              </w:rPr>
            </w:pPr>
            <w:r w:rsidRPr="00DE181A">
              <w:rPr>
                <w:sz w:val="24"/>
                <w:szCs w:val="24"/>
              </w:rPr>
              <w:t>(Team Member)</w:t>
            </w:r>
          </w:p>
          <w:p w14:paraId="4BE3E273" w14:textId="77777777" w:rsidR="004055B6" w:rsidRDefault="004055B6" w:rsidP="00800528">
            <w:pPr>
              <w:jc w:val="center"/>
            </w:pPr>
          </w:p>
          <w:p w14:paraId="3F155753" w14:textId="77777777" w:rsidR="004055B6" w:rsidRDefault="004055B6" w:rsidP="00800528">
            <w:pPr>
              <w:jc w:val="center"/>
            </w:pPr>
          </w:p>
        </w:tc>
      </w:tr>
      <w:tr w:rsidR="004055B6" w14:paraId="13FDE31C" w14:textId="77777777" w:rsidTr="00800528">
        <w:tc>
          <w:tcPr>
            <w:tcW w:w="4148" w:type="dxa"/>
          </w:tcPr>
          <w:tbl>
            <w:tblPr>
              <w:tblpPr w:leftFromText="180" w:rightFromText="180" w:vertAnchor="text" w:tblpX="-128" w:tblpY="44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3752"/>
            </w:tblGrid>
            <w:tr w:rsidR="004055B6" w14:paraId="4E7FA67C" w14:textId="77777777" w:rsidTr="00800528">
              <w:trPr>
                <w:trHeight w:val="523"/>
              </w:trPr>
              <w:tc>
                <w:tcPr>
                  <w:tcW w:w="3752" w:type="dxa"/>
                </w:tcPr>
                <w:p w14:paraId="648B4915" w14:textId="57684393" w:rsidR="004055B6" w:rsidRDefault="004055B6" w:rsidP="00800528">
                  <w:pPr>
                    <w:spacing w:after="0"/>
                    <w:jc w:val="center"/>
                  </w:pPr>
                </w:p>
              </w:tc>
            </w:tr>
          </w:tbl>
          <w:p w14:paraId="16D9B789" w14:textId="77777777" w:rsidR="004055B6" w:rsidRDefault="004055B6" w:rsidP="004055B6">
            <w:pPr>
              <w:jc w:val="center"/>
              <w:rPr>
                <w:b/>
                <w:bCs/>
                <w:sz w:val="24"/>
                <w:szCs w:val="24"/>
              </w:rPr>
            </w:pPr>
            <w:commentRangeStart w:id="2"/>
            <w:r w:rsidRPr="00DE181A">
              <w:rPr>
                <w:b/>
                <w:bCs/>
                <w:sz w:val="24"/>
                <w:szCs w:val="24"/>
              </w:rPr>
              <w:t>Akil Momi</w:t>
            </w:r>
            <w:r>
              <w:rPr>
                <w:b/>
                <w:bCs/>
                <w:sz w:val="24"/>
                <w:szCs w:val="24"/>
              </w:rPr>
              <w:t>n</w:t>
            </w:r>
            <w:commentRangeEnd w:id="2"/>
            <w:r w:rsidR="0063283F">
              <w:rPr>
                <w:rStyle w:val="CommentReference"/>
                <w:rFonts w:eastAsiaTheme="minorEastAsia"/>
                <w:kern w:val="0"/>
                <w:sz w:val="22"/>
              </w:rPr>
              <w:commentReference w:id="2"/>
            </w:r>
          </w:p>
          <w:p w14:paraId="5B27F174" w14:textId="701CAB04" w:rsidR="004055B6" w:rsidRDefault="004055B6" w:rsidP="004055B6">
            <w:pPr>
              <w:jc w:val="center"/>
            </w:pPr>
            <w:r w:rsidRPr="00DE181A">
              <w:rPr>
                <w:sz w:val="24"/>
                <w:szCs w:val="24"/>
              </w:rPr>
              <w:t>(Team Member)</w:t>
            </w:r>
          </w:p>
        </w:tc>
        <w:tc>
          <w:tcPr>
            <w:tcW w:w="4148" w:type="dxa"/>
            <w:vMerge/>
          </w:tcPr>
          <w:p w14:paraId="2E79DC1C" w14:textId="77777777" w:rsidR="004055B6" w:rsidRDefault="004055B6" w:rsidP="00800528">
            <w:pPr>
              <w:jc w:val="center"/>
            </w:pPr>
          </w:p>
        </w:tc>
      </w:tr>
      <w:tr w:rsidR="004A548D" w14:paraId="459DABE9" w14:textId="77777777" w:rsidTr="00800528">
        <w:trPr>
          <w:trHeight w:val="1389"/>
        </w:trPr>
        <w:tc>
          <w:tcPr>
            <w:tcW w:w="4148" w:type="dxa"/>
          </w:tcPr>
          <w:tbl>
            <w:tblPr>
              <w:tblpPr w:leftFromText="180" w:rightFromText="180" w:vertAnchor="text" w:tblpX="-128" w:tblpY="44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3752"/>
            </w:tblGrid>
            <w:tr w:rsidR="004A548D" w14:paraId="72D616BB" w14:textId="77777777" w:rsidTr="00800528">
              <w:trPr>
                <w:trHeight w:val="523"/>
              </w:trPr>
              <w:tc>
                <w:tcPr>
                  <w:tcW w:w="3752" w:type="dxa"/>
                </w:tcPr>
                <w:p w14:paraId="0DFE60D9" w14:textId="77777777" w:rsidR="004A548D" w:rsidRDefault="004A548D" w:rsidP="00800528">
                  <w:pPr>
                    <w:spacing w:after="0"/>
                    <w:jc w:val="center"/>
                  </w:pPr>
                </w:p>
              </w:tc>
            </w:tr>
          </w:tbl>
          <w:p w14:paraId="57DF0C5F" w14:textId="77777777" w:rsidR="004055B6" w:rsidRDefault="004A548D" w:rsidP="004055B6">
            <w:pPr>
              <w:jc w:val="center"/>
              <w:rPr>
                <w:b/>
                <w:bCs/>
                <w:sz w:val="24"/>
                <w:szCs w:val="24"/>
              </w:rPr>
            </w:pPr>
            <w:r w:rsidRPr="00DE181A">
              <w:rPr>
                <w:b/>
                <w:bCs/>
                <w:sz w:val="24"/>
                <w:szCs w:val="24"/>
              </w:rPr>
              <w:t>Michael Barcla</w:t>
            </w:r>
            <w:r w:rsidR="004055B6">
              <w:rPr>
                <w:b/>
                <w:bCs/>
                <w:sz w:val="24"/>
                <w:szCs w:val="24"/>
              </w:rPr>
              <w:t>y</w:t>
            </w:r>
          </w:p>
          <w:p w14:paraId="320A4646" w14:textId="7276EFEB" w:rsidR="004A548D" w:rsidRDefault="004A548D" w:rsidP="004055B6">
            <w:pPr>
              <w:jc w:val="center"/>
              <w:rPr>
                <w:noProof/>
              </w:rPr>
            </w:pPr>
            <w:r w:rsidRPr="00DE181A">
              <w:rPr>
                <w:sz w:val="24"/>
                <w:szCs w:val="24"/>
              </w:rPr>
              <w:t>(Sponsor)</w:t>
            </w:r>
          </w:p>
        </w:tc>
        <w:tc>
          <w:tcPr>
            <w:tcW w:w="4148" w:type="dxa"/>
          </w:tcPr>
          <w:tbl>
            <w:tblPr>
              <w:tblpPr w:leftFromText="180" w:rightFromText="180" w:vertAnchor="text" w:tblpX="-128" w:tblpY="44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3752"/>
            </w:tblGrid>
            <w:tr w:rsidR="004A548D" w14:paraId="015AAF57" w14:textId="77777777" w:rsidTr="00800528">
              <w:trPr>
                <w:trHeight w:val="523"/>
              </w:trPr>
              <w:tc>
                <w:tcPr>
                  <w:tcW w:w="3752" w:type="dxa"/>
                </w:tcPr>
                <w:p w14:paraId="4F36B8C1" w14:textId="77777777" w:rsidR="004A548D" w:rsidRDefault="004A548D" w:rsidP="00800528">
                  <w:pPr>
                    <w:spacing w:after="0"/>
                    <w:jc w:val="center"/>
                  </w:pPr>
                </w:p>
              </w:tc>
            </w:tr>
          </w:tbl>
          <w:p w14:paraId="43377DAA" w14:textId="77777777" w:rsidR="00396D04" w:rsidRDefault="004A548D" w:rsidP="00396D04">
            <w:pPr>
              <w:jc w:val="center"/>
              <w:rPr>
                <w:b/>
                <w:bCs/>
                <w:sz w:val="24"/>
                <w:szCs w:val="24"/>
              </w:rPr>
            </w:pPr>
            <w:r w:rsidRPr="00DE181A">
              <w:rPr>
                <w:b/>
                <w:bCs/>
                <w:sz w:val="24"/>
                <w:szCs w:val="24"/>
              </w:rPr>
              <w:t>Michael Vanc</w:t>
            </w:r>
            <w:r w:rsidR="00396D04">
              <w:rPr>
                <w:b/>
                <w:bCs/>
                <w:sz w:val="24"/>
                <w:szCs w:val="24"/>
              </w:rPr>
              <w:t>e</w:t>
            </w:r>
          </w:p>
          <w:p w14:paraId="5973AC16" w14:textId="40597703" w:rsidR="004A548D" w:rsidRDefault="004A548D" w:rsidP="00396D04">
            <w:pPr>
              <w:jc w:val="center"/>
              <w:rPr>
                <w:noProof/>
              </w:rPr>
            </w:pPr>
            <w:r w:rsidRPr="00DE181A">
              <w:rPr>
                <w:sz w:val="24"/>
                <w:szCs w:val="24"/>
              </w:rPr>
              <w:t>(Sponsor)</w:t>
            </w:r>
          </w:p>
        </w:tc>
      </w:tr>
    </w:tbl>
    <w:p w14:paraId="1D6F9459" w14:textId="385F0A95" w:rsidR="00EC7942" w:rsidRDefault="00363980" w:rsidP="00360377">
      <w:pPr>
        <w:widowControl/>
        <w:jc w:val="left"/>
        <w:rPr>
          <w:rFonts w:asciiTheme="majorHAnsi" w:eastAsiaTheme="majorEastAsia" w:hAnsiTheme="majorHAnsi" w:cstheme="majorBidi"/>
          <w:color w:val="830F0E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830F0E" w:themeColor="accent1" w:themeShade="BF"/>
          <w:sz w:val="32"/>
          <w:szCs w:val="32"/>
        </w:rPr>
        <w:tab/>
      </w:r>
      <w:r>
        <w:rPr>
          <w:rFonts w:asciiTheme="majorHAnsi" w:eastAsiaTheme="majorEastAsia" w:hAnsiTheme="majorHAnsi" w:cstheme="majorBidi"/>
          <w:color w:val="830F0E" w:themeColor="accent1" w:themeShade="BF"/>
          <w:sz w:val="32"/>
          <w:szCs w:val="32"/>
        </w:rPr>
        <w:tab/>
      </w:r>
      <w:r>
        <w:rPr>
          <w:rFonts w:asciiTheme="majorHAnsi" w:eastAsiaTheme="majorEastAsia" w:hAnsiTheme="majorHAnsi" w:cstheme="majorBidi"/>
          <w:color w:val="830F0E" w:themeColor="accent1" w:themeShade="BF"/>
          <w:sz w:val="32"/>
          <w:szCs w:val="32"/>
        </w:rPr>
        <w:tab/>
      </w:r>
    </w:p>
    <w:p w14:paraId="10F6224C" w14:textId="13FD5EA2" w:rsidR="00363980" w:rsidRPr="00360377" w:rsidRDefault="00363980" w:rsidP="00516F16">
      <w:pPr>
        <w:ind w:left="42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363980" w:rsidRPr="00360377" w:rsidSect="003F14D7">
      <w:headerReference w:type="default" r:id="rId21"/>
      <w:headerReference w:type="first" r:id="rId22"/>
      <w:pgSz w:w="11906" w:h="16838"/>
      <w:pgMar w:top="1440" w:right="1800" w:bottom="1440" w:left="1800" w:header="851" w:footer="992" w:gutter="0"/>
      <w:cols w:space="425"/>
      <w:titlePg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Lian Duan" w:date="2022-02-14T23:22:00Z" w:initials="LD">
    <w:p w14:paraId="160011C8" w14:textId="53013E35" w:rsidR="00E114E7" w:rsidRDefault="00E00726" w:rsidP="00E114E7">
      <w:pPr>
        <w:pStyle w:val="CommentText"/>
      </w:pPr>
      <w:r>
        <w:rPr>
          <w:rStyle w:val="CommentReference"/>
        </w:rPr>
        <w:annotationRef/>
      </w:r>
      <w:r w:rsidR="00E114E7">
        <w:t>Approved</w:t>
      </w:r>
    </w:p>
  </w:comment>
  <w:comment w:id="1" w:author="Philip, Chiedu" w:date="2022-02-14T18:58:00Z" w:initials="PC">
    <w:p w14:paraId="22218A64" w14:textId="209DD0E0" w:rsidR="70CC5797" w:rsidRDefault="70CC5797">
      <w:pPr>
        <w:pStyle w:val="CommentText"/>
      </w:pPr>
      <w:r>
        <w:t>Approved</w:t>
      </w:r>
      <w:r>
        <w:rPr>
          <w:rStyle w:val="CommentReference"/>
        </w:rPr>
        <w:annotationRef/>
      </w:r>
    </w:p>
  </w:comment>
  <w:comment w:id="2" w:author="Momin, Akil" w:date="2022-02-14T17:28:00Z" w:initials="MA">
    <w:p w14:paraId="52EC7F19" w14:textId="77777777" w:rsidR="0063283F" w:rsidRDefault="0063283F" w:rsidP="0031513C">
      <w:pPr>
        <w:pStyle w:val="CommentText"/>
      </w:pPr>
      <w:r>
        <w:rPr>
          <w:rStyle w:val="CommentReference"/>
        </w:rPr>
        <w:annotationRef/>
      </w:r>
      <w:r>
        <w:t>Approv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60011C8" w15:done="0"/>
  <w15:commentEx w15:paraId="22218A64" w15:done="0"/>
  <w15:commentEx w15:paraId="52EC7F1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B562A6" w16cex:dateUtc="2022-02-15T05:22:00Z"/>
  <w16cex:commentExtensible w16cex:durableId="6D50C4E2" w16cex:dateUtc="2022-02-15T00:58:00Z"/>
  <w16cex:commentExtensible w16cex:durableId="25B50FB6" w16cex:dateUtc="2022-02-14T23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0011C8" w16cid:durableId="25B562A6"/>
  <w16cid:commentId w16cid:paraId="22218A64" w16cid:durableId="6D50C4E2"/>
  <w16cid:commentId w16cid:paraId="52EC7F19" w16cid:durableId="25B50FB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B04DB" w14:textId="77777777" w:rsidR="002A4ED8" w:rsidRDefault="002A4ED8" w:rsidP="0059265E">
      <w:pPr>
        <w:spacing w:after="0" w:line="240" w:lineRule="auto"/>
      </w:pPr>
      <w:r>
        <w:separator/>
      </w:r>
    </w:p>
  </w:endnote>
  <w:endnote w:type="continuationSeparator" w:id="0">
    <w:p w14:paraId="2A1D1F98" w14:textId="77777777" w:rsidR="002A4ED8" w:rsidRDefault="002A4ED8" w:rsidP="0059265E">
      <w:pPr>
        <w:spacing w:after="0" w:line="240" w:lineRule="auto"/>
      </w:pPr>
      <w:r>
        <w:continuationSeparator/>
      </w:r>
    </w:p>
  </w:endnote>
  <w:endnote w:type="continuationNotice" w:id="1">
    <w:p w14:paraId="726D67B4" w14:textId="77777777" w:rsidR="002A4ED8" w:rsidRDefault="002A4ED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方正准圆简体">
    <w:altName w:val="微软雅黑"/>
    <w:charset w:val="86"/>
    <w:family w:val="auto"/>
    <w:pitch w:val="default"/>
    <w:sig w:usb0="00000001" w:usb1="080E0000" w:usb2="00000000" w:usb3="00000000" w:csb0="00040000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07834" w14:textId="77777777" w:rsidR="002A4ED8" w:rsidRDefault="002A4ED8" w:rsidP="0059265E">
      <w:pPr>
        <w:spacing w:after="0" w:line="240" w:lineRule="auto"/>
      </w:pPr>
      <w:r>
        <w:separator/>
      </w:r>
    </w:p>
  </w:footnote>
  <w:footnote w:type="continuationSeparator" w:id="0">
    <w:p w14:paraId="65373AF0" w14:textId="77777777" w:rsidR="002A4ED8" w:rsidRDefault="002A4ED8" w:rsidP="0059265E">
      <w:pPr>
        <w:spacing w:after="0" w:line="240" w:lineRule="auto"/>
      </w:pPr>
      <w:r>
        <w:continuationSeparator/>
      </w:r>
    </w:p>
  </w:footnote>
  <w:footnote w:type="continuationNotice" w:id="1">
    <w:p w14:paraId="438A80D7" w14:textId="77777777" w:rsidR="002A4ED8" w:rsidRDefault="002A4ED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AC38F" w14:textId="3F1A0575" w:rsidR="00665A3E" w:rsidRPr="003F14D7" w:rsidRDefault="0000048F" w:rsidP="00C20E05">
    <w:pPr>
      <w:pStyle w:val="Header"/>
      <w:jc w:val="both"/>
      <w:rPr>
        <w:lang w:val="en-CA"/>
      </w:rPr>
    </w:pPr>
    <w:r w:rsidRPr="00381A7B">
      <w:rPr>
        <w:noProof/>
        <w:lang w:val="en-CA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2C614F49" wp14:editId="3341AFFE">
              <wp:simplePos x="0" y="0"/>
              <wp:positionH relativeFrom="margin">
                <wp:posOffset>1368552</wp:posOffset>
              </wp:positionH>
              <wp:positionV relativeFrom="paragraph">
                <wp:posOffset>-189865</wp:posOffset>
              </wp:positionV>
              <wp:extent cx="3796030" cy="950595"/>
              <wp:effectExtent l="0" t="0" r="0" b="190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96030" cy="9505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5C72F1" w14:textId="39AC7412" w:rsidR="00381A7B" w:rsidRPr="00E37860" w:rsidRDefault="00E37860">
                          <w:pPr>
                            <w:rPr>
                              <w:rFonts w:ascii="Algerian" w:hAnsi="Algerian"/>
                              <w:color w:val="AD2B07"/>
                              <w:sz w:val="72"/>
                              <w:szCs w:val="72"/>
                              <w:lang w:val="en-CA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reflection w14:blurRad="6350" w14:stA="20000" w14:stPos="0" w14:endA="0" w14:endPos="35000" w14:dist="0" w14:dir="5400000" w14:fadeDir="5400000" w14:sx="100000" w14:sy="-100000" w14:kx="0" w14:ky="0" w14:algn="bl"/>
                            </w:rPr>
                          </w:pPr>
                          <w:r>
                            <w:rPr>
                              <w:rFonts w:ascii="Algerian" w:hAnsi="Algerian"/>
                              <w:color w:val="AD2B07"/>
                              <w:sz w:val="72"/>
                              <w:szCs w:val="72"/>
                              <w:lang w:val="en-CA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reflection w14:blurRad="6350" w14:stA="20000" w14:stPos="0" w14:endA="0" w14:endPos="35000" w14:dist="0" w14:dir="5400000" w14:fadeDir="5400000" w14:sx="100000" w14:sy="-100000" w14:kx="0" w14:ky="0" w14:algn="bl"/>
                            </w:rPr>
                            <w:t>The Nerd herd</w:t>
                          </w:r>
                          <w:r w:rsidR="001939C9">
                            <w:rPr>
                              <w:rFonts w:ascii="Algerian" w:hAnsi="Algerian"/>
                              <w:color w:val="AD2B07"/>
                              <w:sz w:val="72"/>
                              <w:szCs w:val="72"/>
                              <w:lang w:val="en-CA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  <w14:reflection w14:blurRad="6350" w14:stA="20000" w14:stPos="0" w14:endA="0" w14:endPos="35000" w14:dist="0" w14:dir="5400000" w14:fadeDir="5400000" w14:sx="100000" w14:sy="-100000" w14:kx="0" w14:ky="0" w14:algn="bl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614F49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left:0;text-align:left;margin-left:107.75pt;margin-top:-14.95pt;width:298.9pt;height:74.8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" stroked="f">
              <v:textbox>
                <w:txbxContent>
                  <w:p w14:paraId="035C72F1" w14:textId="39AC7412" w:rsidR="00381A7B" w:rsidRPr="00E37860" w:rsidRDefault="00E37860">
                    <w:pPr>
                      <w:rPr>
                        <w:rFonts w:ascii="Algerian" w:hAnsi="Algerian"/>
                        <w:color w:val="AD2B07"/>
                        <w:sz w:val="72"/>
                        <w:szCs w:val="72"/>
                        <w:lang w:val="en-CA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reflection w14:blurRad="6350" w14:stA="20000" w14:stPos="0" w14:endA="0" w14:endPos="35000" w14:dist="0" w14:dir="5400000" w14:fadeDir="5400000" w14:sx="100000" w14:sy="-100000" w14:kx="0" w14:ky="0" w14:algn="bl"/>
                      </w:rPr>
                    </w:pPr>
                    <w:r>
                      <w:rPr>
                        <w:rFonts w:ascii="Algerian" w:hAnsi="Algerian"/>
                        <w:color w:val="AD2B07"/>
                        <w:sz w:val="72"/>
                        <w:szCs w:val="72"/>
                        <w:lang w:val="en-CA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reflection w14:blurRad="6350" w14:stA="20000" w14:stPos="0" w14:endA="0" w14:endPos="35000" w14:dist="0" w14:dir="5400000" w14:fadeDir="5400000" w14:sx="100000" w14:sy="-100000" w14:kx="0" w14:ky="0" w14:algn="bl"/>
                      </w:rPr>
                      <w:t>The Nerd herd</w:t>
                    </w:r>
                    <w:r w:rsidR="001939C9">
                      <w:rPr>
                        <w:rFonts w:ascii="Algerian" w:hAnsi="Algerian"/>
                        <w:color w:val="AD2B07"/>
                        <w:sz w:val="72"/>
                        <w:szCs w:val="72"/>
                        <w:lang w:val="en-CA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reflection w14:blurRad="6350" w14:stA="20000" w14:stPos="0" w14:endA="0" w14:endPos="35000" w14:dist="0" w14:dir="5400000" w14:fadeDir="5400000" w14:sx="100000" w14:sy="-100000" w14:kx="0" w14:ky="0" w14:algn="bl"/>
                      </w:rPr>
                      <w:t>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E37860">
      <w:rPr>
        <w:noProof/>
      </w:rPr>
      <w:drawing>
        <wp:anchor distT="0" distB="0" distL="114300" distR="114300" simplePos="0" relativeHeight="251658241" behindDoc="0" locked="0" layoutInCell="1" allowOverlap="1" wp14:anchorId="3260A8DD" wp14:editId="5B981AFC">
          <wp:simplePos x="0" y="0"/>
          <wp:positionH relativeFrom="column">
            <wp:posOffset>232410</wp:posOffset>
          </wp:positionH>
          <wp:positionV relativeFrom="paragraph">
            <wp:posOffset>-164465</wp:posOffset>
          </wp:positionV>
          <wp:extent cx="1090295" cy="997585"/>
          <wp:effectExtent l="0" t="0" r="0" b="0"/>
          <wp:wrapTopAndBottom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0295" cy="997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1567C" w14:textId="77777777" w:rsidR="00665A3E" w:rsidRDefault="00665A3E" w:rsidP="00C74E51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C33F5"/>
    <w:multiLevelType w:val="hybridMultilevel"/>
    <w:tmpl w:val="0B46CDA0"/>
    <w:lvl w:ilvl="0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110E7B89"/>
    <w:multiLevelType w:val="hybridMultilevel"/>
    <w:tmpl w:val="8258DE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F2684"/>
    <w:multiLevelType w:val="hybridMultilevel"/>
    <w:tmpl w:val="AAD2E980"/>
    <w:lvl w:ilvl="0" w:tplc="1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1DAB57C1"/>
    <w:multiLevelType w:val="hybridMultilevel"/>
    <w:tmpl w:val="A858D3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51060"/>
    <w:multiLevelType w:val="hybridMultilevel"/>
    <w:tmpl w:val="F118B0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27248"/>
    <w:multiLevelType w:val="hybridMultilevel"/>
    <w:tmpl w:val="F9C22064"/>
    <w:lvl w:ilvl="0" w:tplc="10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56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28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0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72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44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16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88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05" w:hanging="360"/>
      </w:pPr>
      <w:rPr>
        <w:rFonts w:ascii="Wingdings" w:hAnsi="Wingdings" w:hint="default"/>
      </w:rPr>
    </w:lvl>
  </w:abstractNum>
  <w:abstractNum w:abstractNumId="6" w15:restartNumberingAfterBreak="0">
    <w:nsid w:val="2EF3668A"/>
    <w:multiLevelType w:val="hybridMultilevel"/>
    <w:tmpl w:val="41C817A6"/>
    <w:lvl w:ilvl="0" w:tplc="A0266326">
      <w:numFmt w:val="bullet"/>
      <w:lvlText w:val="-"/>
      <w:lvlJc w:val="left"/>
      <w:pPr>
        <w:ind w:left="1365" w:hanging="360"/>
      </w:pPr>
      <w:rPr>
        <w:rFonts w:ascii="Microsoft YaHei UI" w:eastAsia="Microsoft YaHei UI" w:hAnsi="Microsoft YaHei UI" w:cstheme="minorBidi" w:hint="eastAsia"/>
      </w:rPr>
    </w:lvl>
    <w:lvl w:ilvl="1" w:tplc="1009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abstractNum w:abstractNumId="7" w15:restartNumberingAfterBreak="0">
    <w:nsid w:val="2EFD5B3B"/>
    <w:multiLevelType w:val="hybridMultilevel"/>
    <w:tmpl w:val="5D04F9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1E4187"/>
    <w:multiLevelType w:val="hybridMultilevel"/>
    <w:tmpl w:val="5BF402FC"/>
    <w:lvl w:ilvl="0" w:tplc="83106B06">
      <w:start w:val="22"/>
      <w:numFmt w:val="decimal"/>
      <w:lvlText w:val="%1"/>
      <w:lvlJc w:val="left"/>
      <w:pPr>
        <w:ind w:left="1283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003" w:hanging="360"/>
      </w:pPr>
    </w:lvl>
    <w:lvl w:ilvl="2" w:tplc="1009001B" w:tentative="1">
      <w:start w:val="1"/>
      <w:numFmt w:val="lowerRoman"/>
      <w:lvlText w:val="%3."/>
      <w:lvlJc w:val="right"/>
      <w:pPr>
        <w:ind w:left="2723" w:hanging="180"/>
      </w:pPr>
    </w:lvl>
    <w:lvl w:ilvl="3" w:tplc="1009000F" w:tentative="1">
      <w:start w:val="1"/>
      <w:numFmt w:val="decimal"/>
      <w:lvlText w:val="%4."/>
      <w:lvlJc w:val="left"/>
      <w:pPr>
        <w:ind w:left="3443" w:hanging="360"/>
      </w:pPr>
    </w:lvl>
    <w:lvl w:ilvl="4" w:tplc="10090019" w:tentative="1">
      <w:start w:val="1"/>
      <w:numFmt w:val="lowerLetter"/>
      <w:lvlText w:val="%5."/>
      <w:lvlJc w:val="left"/>
      <w:pPr>
        <w:ind w:left="4163" w:hanging="360"/>
      </w:pPr>
    </w:lvl>
    <w:lvl w:ilvl="5" w:tplc="1009001B" w:tentative="1">
      <w:start w:val="1"/>
      <w:numFmt w:val="lowerRoman"/>
      <w:lvlText w:val="%6."/>
      <w:lvlJc w:val="right"/>
      <w:pPr>
        <w:ind w:left="4883" w:hanging="180"/>
      </w:pPr>
    </w:lvl>
    <w:lvl w:ilvl="6" w:tplc="1009000F" w:tentative="1">
      <w:start w:val="1"/>
      <w:numFmt w:val="decimal"/>
      <w:lvlText w:val="%7."/>
      <w:lvlJc w:val="left"/>
      <w:pPr>
        <w:ind w:left="5603" w:hanging="360"/>
      </w:pPr>
    </w:lvl>
    <w:lvl w:ilvl="7" w:tplc="10090019" w:tentative="1">
      <w:start w:val="1"/>
      <w:numFmt w:val="lowerLetter"/>
      <w:lvlText w:val="%8."/>
      <w:lvlJc w:val="left"/>
      <w:pPr>
        <w:ind w:left="6323" w:hanging="360"/>
      </w:pPr>
    </w:lvl>
    <w:lvl w:ilvl="8" w:tplc="1009001B" w:tentative="1">
      <w:start w:val="1"/>
      <w:numFmt w:val="lowerRoman"/>
      <w:lvlText w:val="%9."/>
      <w:lvlJc w:val="right"/>
      <w:pPr>
        <w:ind w:left="7043" w:hanging="180"/>
      </w:pPr>
    </w:lvl>
  </w:abstractNum>
  <w:abstractNum w:abstractNumId="9" w15:restartNumberingAfterBreak="0">
    <w:nsid w:val="31803D7F"/>
    <w:multiLevelType w:val="hybridMultilevel"/>
    <w:tmpl w:val="23C6E6DA"/>
    <w:lvl w:ilvl="0" w:tplc="10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0" w15:restartNumberingAfterBreak="0">
    <w:nsid w:val="32FB004B"/>
    <w:multiLevelType w:val="hybridMultilevel"/>
    <w:tmpl w:val="D76A7CE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584C93"/>
    <w:multiLevelType w:val="hybridMultilevel"/>
    <w:tmpl w:val="3C5A9D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641AE9"/>
    <w:multiLevelType w:val="hybridMultilevel"/>
    <w:tmpl w:val="7C460F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EB1731"/>
    <w:multiLevelType w:val="hybridMultilevel"/>
    <w:tmpl w:val="AD2CF1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337DE5"/>
    <w:multiLevelType w:val="hybridMultilevel"/>
    <w:tmpl w:val="9740EC96"/>
    <w:lvl w:ilvl="0" w:tplc="10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5" w15:restartNumberingAfterBreak="0">
    <w:nsid w:val="3A354D5A"/>
    <w:multiLevelType w:val="hybridMultilevel"/>
    <w:tmpl w:val="71F8D9BA"/>
    <w:lvl w:ilvl="0" w:tplc="10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6" w15:restartNumberingAfterBreak="0">
    <w:nsid w:val="46CA7098"/>
    <w:multiLevelType w:val="hybridMultilevel"/>
    <w:tmpl w:val="69881B00"/>
    <w:lvl w:ilvl="0" w:tplc="10090003">
      <w:start w:val="1"/>
      <w:numFmt w:val="bullet"/>
      <w:lvlText w:val="o"/>
      <w:lvlJc w:val="left"/>
      <w:pPr>
        <w:ind w:left="1079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7" w15:restartNumberingAfterBreak="0">
    <w:nsid w:val="47C769BC"/>
    <w:multiLevelType w:val="hybridMultilevel"/>
    <w:tmpl w:val="1E7022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6535E7"/>
    <w:multiLevelType w:val="hybridMultilevel"/>
    <w:tmpl w:val="540A73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751FE0"/>
    <w:multiLevelType w:val="hybridMultilevel"/>
    <w:tmpl w:val="384078CA"/>
    <w:lvl w:ilvl="0" w:tplc="1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20" w15:restartNumberingAfterBreak="0">
    <w:nsid w:val="4ED74183"/>
    <w:multiLevelType w:val="hybridMultilevel"/>
    <w:tmpl w:val="0840EA54"/>
    <w:lvl w:ilvl="0" w:tplc="0DD03ED6">
      <w:numFmt w:val="bullet"/>
      <w:lvlText w:val="-"/>
      <w:lvlJc w:val="left"/>
      <w:pPr>
        <w:ind w:left="2205" w:hanging="360"/>
      </w:pPr>
      <w:rPr>
        <w:rFonts w:ascii="Microsoft YaHei UI" w:eastAsia="Microsoft YaHei UI" w:hAnsi="Microsoft YaHei UI" w:cstheme="minorBidi" w:hint="eastAsia"/>
      </w:rPr>
    </w:lvl>
    <w:lvl w:ilvl="1" w:tplc="1009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6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8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80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52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4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65" w:hanging="360"/>
      </w:pPr>
      <w:rPr>
        <w:rFonts w:ascii="Wingdings" w:hAnsi="Wingdings" w:hint="default"/>
      </w:rPr>
    </w:lvl>
  </w:abstractNum>
  <w:abstractNum w:abstractNumId="21" w15:restartNumberingAfterBreak="0">
    <w:nsid w:val="50FC11D4"/>
    <w:multiLevelType w:val="hybridMultilevel"/>
    <w:tmpl w:val="FF445BEC"/>
    <w:lvl w:ilvl="0" w:tplc="87FA0CE4">
      <w:start w:val="22"/>
      <w:numFmt w:val="decimal"/>
      <w:lvlText w:val="%1"/>
      <w:lvlJc w:val="left"/>
      <w:pPr>
        <w:ind w:left="1283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003" w:hanging="360"/>
      </w:pPr>
    </w:lvl>
    <w:lvl w:ilvl="2" w:tplc="1009001B" w:tentative="1">
      <w:start w:val="1"/>
      <w:numFmt w:val="lowerRoman"/>
      <w:lvlText w:val="%3."/>
      <w:lvlJc w:val="right"/>
      <w:pPr>
        <w:ind w:left="2723" w:hanging="180"/>
      </w:pPr>
    </w:lvl>
    <w:lvl w:ilvl="3" w:tplc="1009000F" w:tentative="1">
      <w:start w:val="1"/>
      <w:numFmt w:val="decimal"/>
      <w:lvlText w:val="%4."/>
      <w:lvlJc w:val="left"/>
      <w:pPr>
        <w:ind w:left="3443" w:hanging="360"/>
      </w:pPr>
    </w:lvl>
    <w:lvl w:ilvl="4" w:tplc="10090019" w:tentative="1">
      <w:start w:val="1"/>
      <w:numFmt w:val="lowerLetter"/>
      <w:lvlText w:val="%5."/>
      <w:lvlJc w:val="left"/>
      <w:pPr>
        <w:ind w:left="4163" w:hanging="360"/>
      </w:pPr>
    </w:lvl>
    <w:lvl w:ilvl="5" w:tplc="1009001B" w:tentative="1">
      <w:start w:val="1"/>
      <w:numFmt w:val="lowerRoman"/>
      <w:lvlText w:val="%6."/>
      <w:lvlJc w:val="right"/>
      <w:pPr>
        <w:ind w:left="4883" w:hanging="180"/>
      </w:pPr>
    </w:lvl>
    <w:lvl w:ilvl="6" w:tplc="1009000F" w:tentative="1">
      <w:start w:val="1"/>
      <w:numFmt w:val="decimal"/>
      <w:lvlText w:val="%7."/>
      <w:lvlJc w:val="left"/>
      <w:pPr>
        <w:ind w:left="5603" w:hanging="360"/>
      </w:pPr>
    </w:lvl>
    <w:lvl w:ilvl="7" w:tplc="10090019" w:tentative="1">
      <w:start w:val="1"/>
      <w:numFmt w:val="lowerLetter"/>
      <w:lvlText w:val="%8."/>
      <w:lvlJc w:val="left"/>
      <w:pPr>
        <w:ind w:left="6323" w:hanging="360"/>
      </w:pPr>
    </w:lvl>
    <w:lvl w:ilvl="8" w:tplc="1009001B" w:tentative="1">
      <w:start w:val="1"/>
      <w:numFmt w:val="lowerRoman"/>
      <w:lvlText w:val="%9."/>
      <w:lvlJc w:val="right"/>
      <w:pPr>
        <w:ind w:left="7043" w:hanging="180"/>
      </w:pPr>
    </w:lvl>
  </w:abstractNum>
  <w:abstractNum w:abstractNumId="22" w15:restartNumberingAfterBreak="0">
    <w:nsid w:val="595CA7FC"/>
    <w:multiLevelType w:val="singleLevel"/>
    <w:tmpl w:val="595CA7FC"/>
    <w:lvl w:ilvl="0">
      <w:start w:val="3"/>
      <w:numFmt w:val="decimal"/>
      <w:suff w:val="nothing"/>
      <w:lvlText w:val="%1."/>
      <w:lvlJc w:val="left"/>
    </w:lvl>
  </w:abstractNum>
  <w:abstractNum w:abstractNumId="23" w15:restartNumberingAfterBreak="0">
    <w:nsid w:val="595CA81C"/>
    <w:multiLevelType w:val="singleLevel"/>
    <w:tmpl w:val="595CA81C"/>
    <w:lvl w:ilvl="0">
      <w:start w:val="1"/>
      <w:numFmt w:val="decimal"/>
      <w:suff w:val="nothing"/>
      <w:lvlText w:val="%1."/>
      <w:lvlJc w:val="left"/>
    </w:lvl>
  </w:abstractNum>
  <w:abstractNum w:abstractNumId="24" w15:restartNumberingAfterBreak="0">
    <w:nsid w:val="67946669"/>
    <w:multiLevelType w:val="hybridMultilevel"/>
    <w:tmpl w:val="6FC0A9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F84702"/>
    <w:multiLevelType w:val="hybridMultilevel"/>
    <w:tmpl w:val="A22AD410"/>
    <w:lvl w:ilvl="0" w:tplc="10090001">
      <w:start w:val="1"/>
      <w:numFmt w:val="bullet"/>
      <w:lvlText w:val=""/>
      <w:lvlJc w:val="left"/>
      <w:pPr>
        <w:ind w:left="53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5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7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9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41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3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5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7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98" w:hanging="360"/>
      </w:pPr>
      <w:rPr>
        <w:rFonts w:ascii="Wingdings" w:hAnsi="Wingdings" w:hint="default"/>
      </w:rPr>
    </w:lvl>
  </w:abstractNum>
  <w:abstractNum w:abstractNumId="26" w15:restartNumberingAfterBreak="0">
    <w:nsid w:val="6F4F730B"/>
    <w:multiLevelType w:val="hybridMultilevel"/>
    <w:tmpl w:val="841E112C"/>
    <w:lvl w:ilvl="0" w:tplc="10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7" w15:restartNumberingAfterBreak="0">
    <w:nsid w:val="73956F2C"/>
    <w:multiLevelType w:val="hybridMultilevel"/>
    <w:tmpl w:val="55C84DCA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8" w15:restartNumberingAfterBreak="0">
    <w:nsid w:val="78BD4EDB"/>
    <w:multiLevelType w:val="hybridMultilevel"/>
    <w:tmpl w:val="F49E1506"/>
    <w:lvl w:ilvl="0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9" w15:restartNumberingAfterBreak="0">
    <w:nsid w:val="79D12764"/>
    <w:multiLevelType w:val="hybridMultilevel"/>
    <w:tmpl w:val="1F66020A"/>
    <w:lvl w:ilvl="0" w:tplc="713A19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3"/>
  </w:num>
  <w:num w:numId="3">
    <w:abstractNumId w:val="20"/>
  </w:num>
  <w:num w:numId="4">
    <w:abstractNumId w:val="3"/>
  </w:num>
  <w:num w:numId="5">
    <w:abstractNumId w:val="6"/>
  </w:num>
  <w:num w:numId="6">
    <w:abstractNumId w:val="4"/>
  </w:num>
  <w:num w:numId="7">
    <w:abstractNumId w:val="7"/>
  </w:num>
  <w:num w:numId="8">
    <w:abstractNumId w:val="2"/>
  </w:num>
  <w:num w:numId="9">
    <w:abstractNumId w:val="5"/>
  </w:num>
  <w:num w:numId="10">
    <w:abstractNumId w:val="8"/>
  </w:num>
  <w:num w:numId="11">
    <w:abstractNumId w:val="27"/>
  </w:num>
  <w:num w:numId="12">
    <w:abstractNumId w:val="1"/>
  </w:num>
  <w:num w:numId="13">
    <w:abstractNumId w:val="16"/>
  </w:num>
  <w:num w:numId="14">
    <w:abstractNumId w:val="10"/>
  </w:num>
  <w:num w:numId="15">
    <w:abstractNumId w:val="18"/>
  </w:num>
  <w:num w:numId="16">
    <w:abstractNumId w:val="9"/>
  </w:num>
  <w:num w:numId="17">
    <w:abstractNumId w:val="29"/>
  </w:num>
  <w:num w:numId="18">
    <w:abstractNumId w:val="24"/>
  </w:num>
  <w:num w:numId="19">
    <w:abstractNumId w:val="13"/>
  </w:num>
  <w:num w:numId="20">
    <w:abstractNumId w:val="0"/>
  </w:num>
  <w:num w:numId="21">
    <w:abstractNumId w:val="17"/>
  </w:num>
  <w:num w:numId="22">
    <w:abstractNumId w:val="14"/>
  </w:num>
  <w:num w:numId="23">
    <w:abstractNumId w:val="12"/>
  </w:num>
  <w:num w:numId="24">
    <w:abstractNumId w:val="15"/>
  </w:num>
  <w:num w:numId="25">
    <w:abstractNumId w:val="26"/>
  </w:num>
  <w:num w:numId="26">
    <w:abstractNumId w:val="11"/>
  </w:num>
  <w:num w:numId="27">
    <w:abstractNumId w:val="28"/>
  </w:num>
  <w:num w:numId="28">
    <w:abstractNumId w:val="21"/>
  </w:num>
  <w:num w:numId="29">
    <w:abstractNumId w:val="19"/>
  </w:num>
  <w:num w:numId="30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n Duan">
    <w15:presenceInfo w15:providerId="AD" w15:userId="S::duan3659@saskpolytech.ca::b28b702e-a5a1-4b0e-910f-ef62117c1d97"/>
  </w15:person>
  <w15:person w15:author="Philip, Chiedu">
    <w15:presenceInfo w15:providerId="AD" w15:userId="S::philip2179@saskpolytech.ca::6b31fb00-1512-4364-82fe-759d42c74560"/>
  </w15:person>
  <w15:person w15:author="Momin, Akil">
    <w15:presenceInfo w15:providerId="None" w15:userId="Momin, Aki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MLM0MTUzNTQzMTFT0lEKTi0uzszPAykwMqwFABlBPdwtAAAA"/>
  </w:docVars>
  <w:rsids>
    <w:rsidRoot w:val="001D5CF8"/>
    <w:rsid w:val="0000048F"/>
    <w:rsid w:val="00012916"/>
    <w:rsid w:val="00024B61"/>
    <w:rsid w:val="00030BEE"/>
    <w:rsid w:val="00031EDD"/>
    <w:rsid w:val="00032CD9"/>
    <w:rsid w:val="000366F4"/>
    <w:rsid w:val="0003786B"/>
    <w:rsid w:val="00042A52"/>
    <w:rsid w:val="000451E4"/>
    <w:rsid w:val="00047192"/>
    <w:rsid w:val="0005131A"/>
    <w:rsid w:val="00053DB8"/>
    <w:rsid w:val="00054E53"/>
    <w:rsid w:val="00057EE3"/>
    <w:rsid w:val="00071948"/>
    <w:rsid w:val="00071CB9"/>
    <w:rsid w:val="000760A8"/>
    <w:rsid w:val="000833CB"/>
    <w:rsid w:val="00085A54"/>
    <w:rsid w:val="00085E2B"/>
    <w:rsid w:val="00090C25"/>
    <w:rsid w:val="00090DA3"/>
    <w:rsid w:val="00093BC5"/>
    <w:rsid w:val="00096BD0"/>
    <w:rsid w:val="00096E35"/>
    <w:rsid w:val="00097ECA"/>
    <w:rsid w:val="000A603F"/>
    <w:rsid w:val="000A72EA"/>
    <w:rsid w:val="000B15FE"/>
    <w:rsid w:val="000B5D70"/>
    <w:rsid w:val="000B6F57"/>
    <w:rsid w:val="000B7AF6"/>
    <w:rsid w:val="000B7E96"/>
    <w:rsid w:val="000C0958"/>
    <w:rsid w:val="000C231A"/>
    <w:rsid w:val="000C28E5"/>
    <w:rsid w:val="000C2DB4"/>
    <w:rsid w:val="000D07FE"/>
    <w:rsid w:val="000D126E"/>
    <w:rsid w:val="000D1B46"/>
    <w:rsid w:val="000D3A3A"/>
    <w:rsid w:val="000E2EA6"/>
    <w:rsid w:val="000E54A8"/>
    <w:rsid w:val="000E7FCA"/>
    <w:rsid w:val="000F22CB"/>
    <w:rsid w:val="000F3405"/>
    <w:rsid w:val="000F4549"/>
    <w:rsid w:val="0011181F"/>
    <w:rsid w:val="00113B08"/>
    <w:rsid w:val="00114F23"/>
    <w:rsid w:val="00115A7A"/>
    <w:rsid w:val="00117FFB"/>
    <w:rsid w:val="00122CBC"/>
    <w:rsid w:val="0012427B"/>
    <w:rsid w:val="00125B69"/>
    <w:rsid w:val="001275A6"/>
    <w:rsid w:val="001327AB"/>
    <w:rsid w:val="001328EB"/>
    <w:rsid w:val="00132B8A"/>
    <w:rsid w:val="00142C0E"/>
    <w:rsid w:val="001438CB"/>
    <w:rsid w:val="00146A9C"/>
    <w:rsid w:val="00146BFA"/>
    <w:rsid w:val="00147244"/>
    <w:rsid w:val="0015005C"/>
    <w:rsid w:val="001507D3"/>
    <w:rsid w:val="00150D10"/>
    <w:rsid w:val="0015259C"/>
    <w:rsid w:val="00153119"/>
    <w:rsid w:val="00153448"/>
    <w:rsid w:val="001709D7"/>
    <w:rsid w:val="00174F73"/>
    <w:rsid w:val="00175102"/>
    <w:rsid w:val="001753E8"/>
    <w:rsid w:val="00176F69"/>
    <w:rsid w:val="00182C57"/>
    <w:rsid w:val="00192821"/>
    <w:rsid w:val="0019380B"/>
    <w:rsid w:val="001939C9"/>
    <w:rsid w:val="00194345"/>
    <w:rsid w:val="001A40CD"/>
    <w:rsid w:val="001B0499"/>
    <w:rsid w:val="001B3B8E"/>
    <w:rsid w:val="001C2B54"/>
    <w:rsid w:val="001C6328"/>
    <w:rsid w:val="001D05F3"/>
    <w:rsid w:val="001D07E3"/>
    <w:rsid w:val="001D222F"/>
    <w:rsid w:val="001D3516"/>
    <w:rsid w:val="001D5136"/>
    <w:rsid w:val="001D5CF8"/>
    <w:rsid w:val="001E1D9C"/>
    <w:rsid w:val="001E257E"/>
    <w:rsid w:val="001E2903"/>
    <w:rsid w:val="001E4174"/>
    <w:rsid w:val="001E52FF"/>
    <w:rsid w:val="001F1B25"/>
    <w:rsid w:val="001F4AE9"/>
    <w:rsid w:val="00200C2D"/>
    <w:rsid w:val="002015E1"/>
    <w:rsid w:val="0021315F"/>
    <w:rsid w:val="00215BA7"/>
    <w:rsid w:val="00223A90"/>
    <w:rsid w:val="00226891"/>
    <w:rsid w:val="00227E1A"/>
    <w:rsid w:val="002314E5"/>
    <w:rsid w:val="00233AF1"/>
    <w:rsid w:val="00235D4F"/>
    <w:rsid w:val="002369B5"/>
    <w:rsid w:val="00236EE3"/>
    <w:rsid w:val="00241CB8"/>
    <w:rsid w:val="00243957"/>
    <w:rsid w:val="0024584D"/>
    <w:rsid w:val="002458B6"/>
    <w:rsid w:val="002464B9"/>
    <w:rsid w:val="00246518"/>
    <w:rsid w:val="00254E68"/>
    <w:rsid w:val="00255FF8"/>
    <w:rsid w:val="0025639B"/>
    <w:rsid w:val="00257AA1"/>
    <w:rsid w:val="00257D7D"/>
    <w:rsid w:val="00263876"/>
    <w:rsid w:val="00274A91"/>
    <w:rsid w:val="002765BD"/>
    <w:rsid w:val="00290B27"/>
    <w:rsid w:val="00291560"/>
    <w:rsid w:val="00292167"/>
    <w:rsid w:val="00293A2D"/>
    <w:rsid w:val="00296771"/>
    <w:rsid w:val="0029683A"/>
    <w:rsid w:val="002A02A0"/>
    <w:rsid w:val="002A0FDD"/>
    <w:rsid w:val="002A2874"/>
    <w:rsid w:val="002A3880"/>
    <w:rsid w:val="002A4ED8"/>
    <w:rsid w:val="002A6DEF"/>
    <w:rsid w:val="002B21AA"/>
    <w:rsid w:val="002B36B0"/>
    <w:rsid w:val="002B4EE4"/>
    <w:rsid w:val="002B6F38"/>
    <w:rsid w:val="002B7A27"/>
    <w:rsid w:val="002C1353"/>
    <w:rsid w:val="002C5110"/>
    <w:rsid w:val="002D2253"/>
    <w:rsid w:val="002D417C"/>
    <w:rsid w:val="002D5800"/>
    <w:rsid w:val="002E1FDC"/>
    <w:rsid w:val="002E2E9A"/>
    <w:rsid w:val="002F0681"/>
    <w:rsid w:val="002F18E2"/>
    <w:rsid w:val="002F3755"/>
    <w:rsid w:val="002F3AA1"/>
    <w:rsid w:val="00301701"/>
    <w:rsid w:val="00304B41"/>
    <w:rsid w:val="00304D94"/>
    <w:rsid w:val="003058F8"/>
    <w:rsid w:val="00305E26"/>
    <w:rsid w:val="00311071"/>
    <w:rsid w:val="00313B54"/>
    <w:rsid w:val="0031513C"/>
    <w:rsid w:val="00315E51"/>
    <w:rsid w:val="003222D3"/>
    <w:rsid w:val="0032530A"/>
    <w:rsid w:val="003301DE"/>
    <w:rsid w:val="00332117"/>
    <w:rsid w:val="00333340"/>
    <w:rsid w:val="00333D86"/>
    <w:rsid w:val="00340A78"/>
    <w:rsid w:val="00346020"/>
    <w:rsid w:val="00347BC1"/>
    <w:rsid w:val="003501F7"/>
    <w:rsid w:val="00357460"/>
    <w:rsid w:val="00360377"/>
    <w:rsid w:val="00360C13"/>
    <w:rsid w:val="00363980"/>
    <w:rsid w:val="00363EFB"/>
    <w:rsid w:val="00367490"/>
    <w:rsid w:val="00380F62"/>
    <w:rsid w:val="00381A7B"/>
    <w:rsid w:val="00382DFB"/>
    <w:rsid w:val="00384D09"/>
    <w:rsid w:val="003856DA"/>
    <w:rsid w:val="00391E1A"/>
    <w:rsid w:val="00396D04"/>
    <w:rsid w:val="0039798C"/>
    <w:rsid w:val="003B4578"/>
    <w:rsid w:val="003C5153"/>
    <w:rsid w:val="003C7B34"/>
    <w:rsid w:val="003D058F"/>
    <w:rsid w:val="003D2DEF"/>
    <w:rsid w:val="003E060C"/>
    <w:rsid w:val="003E16B4"/>
    <w:rsid w:val="003E25E7"/>
    <w:rsid w:val="003E6247"/>
    <w:rsid w:val="003F0CF5"/>
    <w:rsid w:val="003F14D7"/>
    <w:rsid w:val="003F2A6F"/>
    <w:rsid w:val="003F35FD"/>
    <w:rsid w:val="003F7B2F"/>
    <w:rsid w:val="0040051A"/>
    <w:rsid w:val="0040290C"/>
    <w:rsid w:val="004055B6"/>
    <w:rsid w:val="00411AF7"/>
    <w:rsid w:val="00412159"/>
    <w:rsid w:val="004146BF"/>
    <w:rsid w:val="00417A15"/>
    <w:rsid w:val="0042091E"/>
    <w:rsid w:val="00421F4B"/>
    <w:rsid w:val="00422B1F"/>
    <w:rsid w:val="00424984"/>
    <w:rsid w:val="0043061D"/>
    <w:rsid w:val="00434DC6"/>
    <w:rsid w:val="00436C74"/>
    <w:rsid w:val="00441C8B"/>
    <w:rsid w:val="0044280F"/>
    <w:rsid w:val="00445AD5"/>
    <w:rsid w:val="004460AC"/>
    <w:rsid w:val="00446656"/>
    <w:rsid w:val="00452E81"/>
    <w:rsid w:val="00456F1E"/>
    <w:rsid w:val="0046293E"/>
    <w:rsid w:val="00463947"/>
    <w:rsid w:val="0046624B"/>
    <w:rsid w:val="00467843"/>
    <w:rsid w:val="004710FB"/>
    <w:rsid w:val="004711E0"/>
    <w:rsid w:val="004726C3"/>
    <w:rsid w:val="004743FF"/>
    <w:rsid w:val="00483F94"/>
    <w:rsid w:val="00485883"/>
    <w:rsid w:val="0048652B"/>
    <w:rsid w:val="004A2330"/>
    <w:rsid w:val="004A35A9"/>
    <w:rsid w:val="004A448C"/>
    <w:rsid w:val="004A4B46"/>
    <w:rsid w:val="004A5018"/>
    <w:rsid w:val="004A548D"/>
    <w:rsid w:val="004A6CDE"/>
    <w:rsid w:val="004B0A00"/>
    <w:rsid w:val="004B50BC"/>
    <w:rsid w:val="004C0134"/>
    <w:rsid w:val="004C7F8B"/>
    <w:rsid w:val="004D3510"/>
    <w:rsid w:val="004D4EDA"/>
    <w:rsid w:val="004D763C"/>
    <w:rsid w:val="004E0D5A"/>
    <w:rsid w:val="004E1569"/>
    <w:rsid w:val="004E6308"/>
    <w:rsid w:val="004F2E23"/>
    <w:rsid w:val="004F495D"/>
    <w:rsid w:val="005006AB"/>
    <w:rsid w:val="00502850"/>
    <w:rsid w:val="00503AC2"/>
    <w:rsid w:val="00511B9C"/>
    <w:rsid w:val="00516F16"/>
    <w:rsid w:val="00533325"/>
    <w:rsid w:val="00535CF8"/>
    <w:rsid w:val="00542FA9"/>
    <w:rsid w:val="00553558"/>
    <w:rsid w:val="00561806"/>
    <w:rsid w:val="00563D29"/>
    <w:rsid w:val="00570246"/>
    <w:rsid w:val="0057163C"/>
    <w:rsid w:val="005727B7"/>
    <w:rsid w:val="00576696"/>
    <w:rsid w:val="0059265E"/>
    <w:rsid w:val="005953AA"/>
    <w:rsid w:val="005979B8"/>
    <w:rsid w:val="005A1797"/>
    <w:rsid w:val="005A269B"/>
    <w:rsid w:val="005A281F"/>
    <w:rsid w:val="005A3079"/>
    <w:rsid w:val="005A3284"/>
    <w:rsid w:val="005B7BB2"/>
    <w:rsid w:val="005C06A9"/>
    <w:rsid w:val="005C3A69"/>
    <w:rsid w:val="005C4249"/>
    <w:rsid w:val="005C71BA"/>
    <w:rsid w:val="005C7219"/>
    <w:rsid w:val="005D3308"/>
    <w:rsid w:val="005D4AC0"/>
    <w:rsid w:val="005D67EA"/>
    <w:rsid w:val="005E09FD"/>
    <w:rsid w:val="005E40A3"/>
    <w:rsid w:val="005E783F"/>
    <w:rsid w:val="005F1228"/>
    <w:rsid w:val="005F5C78"/>
    <w:rsid w:val="005F72A3"/>
    <w:rsid w:val="006033D8"/>
    <w:rsid w:val="00603C46"/>
    <w:rsid w:val="00603FB1"/>
    <w:rsid w:val="0061310C"/>
    <w:rsid w:val="0061747B"/>
    <w:rsid w:val="00626D0E"/>
    <w:rsid w:val="00630790"/>
    <w:rsid w:val="006309AC"/>
    <w:rsid w:val="006327AB"/>
    <w:rsid w:val="0063283F"/>
    <w:rsid w:val="00633882"/>
    <w:rsid w:val="006343A3"/>
    <w:rsid w:val="00640FC7"/>
    <w:rsid w:val="006415EE"/>
    <w:rsid w:val="00645BAB"/>
    <w:rsid w:val="00646115"/>
    <w:rsid w:val="00650383"/>
    <w:rsid w:val="00652ABF"/>
    <w:rsid w:val="00652CCF"/>
    <w:rsid w:val="00652F5B"/>
    <w:rsid w:val="006549C9"/>
    <w:rsid w:val="00654C12"/>
    <w:rsid w:val="00660A68"/>
    <w:rsid w:val="00665A3E"/>
    <w:rsid w:val="00670581"/>
    <w:rsid w:val="006769A2"/>
    <w:rsid w:val="00676B6C"/>
    <w:rsid w:val="00680071"/>
    <w:rsid w:val="0068050C"/>
    <w:rsid w:val="00680A50"/>
    <w:rsid w:val="006966D8"/>
    <w:rsid w:val="006A562D"/>
    <w:rsid w:val="006B55BC"/>
    <w:rsid w:val="006D3CBE"/>
    <w:rsid w:val="006D44F7"/>
    <w:rsid w:val="006E0F2D"/>
    <w:rsid w:val="006E4161"/>
    <w:rsid w:val="006E6483"/>
    <w:rsid w:val="006F0250"/>
    <w:rsid w:val="006F5129"/>
    <w:rsid w:val="006F5873"/>
    <w:rsid w:val="00702915"/>
    <w:rsid w:val="00702A67"/>
    <w:rsid w:val="00704054"/>
    <w:rsid w:val="0070418E"/>
    <w:rsid w:val="00712B4A"/>
    <w:rsid w:val="00715CD7"/>
    <w:rsid w:val="00715F38"/>
    <w:rsid w:val="00716921"/>
    <w:rsid w:val="00717CCE"/>
    <w:rsid w:val="00722B3D"/>
    <w:rsid w:val="007262ED"/>
    <w:rsid w:val="00726A2A"/>
    <w:rsid w:val="00727C73"/>
    <w:rsid w:val="00730637"/>
    <w:rsid w:val="007360BD"/>
    <w:rsid w:val="007369FB"/>
    <w:rsid w:val="00745B02"/>
    <w:rsid w:val="00747328"/>
    <w:rsid w:val="00747E93"/>
    <w:rsid w:val="007557C0"/>
    <w:rsid w:val="00756A84"/>
    <w:rsid w:val="00757251"/>
    <w:rsid w:val="00763C88"/>
    <w:rsid w:val="00763D21"/>
    <w:rsid w:val="007643D6"/>
    <w:rsid w:val="00765893"/>
    <w:rsid w:val="00766A56"/>
    <w:rsid w:val="00766E2E"/>
    <w:rsid w:val="0077091B"/>
    <w:rsid w:val="00773163"/>
    <w:rsid w:val="0077440F"/>
    <w:rsid w:val="00775BCD"/>
    <w:rsid w:val="0077639C"/>
    <w:rsid w:val="00776801"/>
    <w:rsid w:val="00776E0D"/>
    <w:rsid w:val="007774FB"/>
    <w:rsid w:val="00786B75"/>
    <w:rsid w:val="007907DB"/>
    <w:rsid w:val="007A2483"/>
    <w:rsid w:val="007A4782"/>
    <w:rsid w:val="007A4FC8"/>
    <w:rsid w:val="007A62AF"/>
    <w:rsid w:val="007A7EC2"/>
    <w:rsid w:val="007B0CA7"/>
    <w:rsid w:val="007B1B6C"/>
    <w:rsid w:val="007B531D"/>
    <w:rsid w:val="007B6FE2"/>
    <w:rsid w:val="007B744F"/>
    <w:rsid w:val="007C28B6"/>
    <w:rsid w:val="007C72FD"/>
    <w:rsid w:val="007D0B82"/>
    <w:rsid w:val="007D6312"/>
    <w:rsid w:val="007E168E"/>
    <w:rsid w:val="007E4630"/>
    <w:rsid w:val="007E4B71"/>
    <w:rsid w:val="007F2556"/>
    <w:rsid w:val="007F4E09"/>
    <w:rsid w:val="00800528"/>
    <w:rsid w:val="00800A1F"/>
    <w:rsid w:val="00802908"/>
    <w:rsid w:val="00802975"/>
    <w:rsid w:val="008048C4"/>
    <w:rsid w:val="008110AC"/>
    <w:rsid w:val="00811479"/>
    <w:rsid w:val="008123DF"/>
    <w:rsid w:val="008139AF"/>
    <w:rsid w:val="00820B98"/>
    <w:rsid w:val="008244E3"/>
    <w:rsid w:val="0082686B"/>
    <w:rsid w:val="00834A12"/>
    <w:rsid w:val="00836771"/>
    <w:rsid w:val="008378AC"/>
    <w:rsid w:val="00851B98"/>
    <w:rsid w:val="00851CE4"/>
    <w:rsid w:val="0085606C"/>
    <w:rsid w:val="00865876"/>
    <w:rsid w:val="00866523"/>
    <w:rsid w:val="008753B1"/>
    <w:rsid w:val="0088119B"/>
    <w:rsid w:val="00886EA0"/>
    <w:rsid w:val="0089148D"/>
    <w:rsid w:val="00895CFB"/>
    <w:rsid w:val="008A0A8E"/>
    <w:rsid w:val="008A4F25"/>
    <w:rsid w:val="008B00C7"/>
    <w:rsid w:val="008B735F"/>
    <w:rsid w:val="008C065C"/>
    <w:rsid w:val="008C2A3B"/>
    <w:rsid w:val="008C6552"/>
    <w:rsid w:val="008D72A2"/>
    <w:rsid w:val="008E0889"/>
    <w:rsid w:val="008E1D4C"/>
    <w:rsid w:val="008E1DDA"/>
    <w:rsid w:val="008E3D35"/>
    <w:rsid w:val="008E6CBE"/>
    <w:rsid w:val="008F2C3F"/>
    <w:rsid w:val="008F3BB7"/>
    <w:rsid w:val="008F69D2"/>
    <w:rsid w:val="009010E7"/>
    <w:rsid w:val="009012F1"/>
    <w:rsid w:val="009028DB"/>
    <w:rsid w:val="009049CA"/>
    <w:rsid w:val="00904E76"/>
    <w:rsid w:val="0090584C"/>
    <w:rsid w:val="00910224"/>
    <w:rsid w:val="00914315"/>
    <w:rsid w:val="00915E0C"/>
    <w:rsid w:val="0092160F"/>
    <w:rsid w:val="0092486B"/>
    <w:rsid w:val="009258E3"/>
    <w:rsid w:val="00931551"/>
    <w:rsid w:val="009319F5"/>
    <w:rsid w:val="00931D41"/>
    <w:rsid w:val="009321CD"/>
    <w:rsid w:val="00932C38"/>
    <w:rsid w:val="00936150"/>
    <w:rsid w:val="00937A66"/>
    <w:rsid w:val="00937C7D"/>
    <w:rsid w:val="009434E5"/>
    <w:rsid w:val="009462E3"/>
    <w:rsid w:val="009525B6"/>
    <w:rsid w:val="009549CC"/>
    <w:rsid w:val="00955523"/>
    <w:rsid w:val="0096713D"/>
    <w:rsid w:val="009720B7"/>
    <w:rsid w:val="00976F6C"/>
    <w:rsid w:val="00981111"/>
    <w:rsid w:val="00982ED7"/>
    <w:rsid w:val="00985A08"/>
    <w:rsid w:val="00992A0D"/>
    <w:rsid w:val="0099319A"/>
    <w:rsid w:val="00996E81"/>
    <w:rsid w:val="009978AF"/>
    <w:rsid w:val="009A11F7"/>
    <w:rsid w:val="009A3FA2"/>
    <w:rsid w:val="009B3EF3"/>
    <w:rsid w:val="009B5A5D"/>
    <w:rsid w:val="009B6BF1"/>
    <w:rsid w:val="009B6F98"/>
    <w:rsid w:val="009B7B04"/>
    <w:rsid w:val="009C140A"/>
    <w:rsid w:val="009C1D7C"/>
    <w:rsid w:val="009C71BA"/>
    <w:rsid w:val="009E517A"/>
    <w:rsid w:val="009F5283"/>
    <w:rsid w:val="00A07F56"/>
    <w:rsid w:val="00A107A5"/>
    <w:rsid w:val="00A1269C"/>
    <w:rsid w:val="00A24D76"/>
    <w:rsid w:val="00A274E2"/>
    <w:rsid w:val="00A30422"/>
    <w:rsid w:val="00A34164"/>
    <w:rsid w:val="00A3722D"/>
    <w:rsid w:val="00A44B44"/>
    <w:rsid w:val="00A62BE5"/>
    <w:rsid w:val="00A659F9"/>
    <w:rsid w:val="00A66516"/>
    <w:rsid w:val="00A67F71"/>
    <w:rsid w:val="00A71086"/>
    <w:rsid w:val="00A74449"/>
    <w:rsid w:val="00A74F58"/>
    <w:rsid w:val="00A75FA3"/>
    <w:rsid w:val="00A764D9"/>
    <w:rsid w:val="00A76AA1"/>
    <w:rsid w:val="00A82611"/>
    <w:rsid w:val="00A83B30"/>
    <w:rsid w:val="00A841EE"/>
    <w:rsid w:val="00A87BBD"/>
    <w:rsid w:val="00A90FB4"/>
    <w:rsid w:val="00A91425"/>
    <w:rsid w:val="00AA1D1A"/>
    <w:rsid w:val="00AA3690"/>
    <w:rsid w:val="00AA5316"/>
    <w:rsid w:val="00AB1D5E"/>
    <w:rsid w:val="00AB41EF"/>
    <w:rsid w:val="00AC4DC1"/>
    <w:rsid w:val="00AC6E6C"/>
    <w:rsid w:val="00AD052B"/>
    <w:rsid w:val="00AE496E"/>
    <w:rsid w:val="00AE5229"/>
    <w:rsid w:val="00AE732E"/>
    <w:rsid w:val="00AF017F"/>
    <w:rsid w:val="00AF3634"/>
    <w:rsid w:val="00AF4EA4"/>
    <w:rsid w:val="00AF5E69"/>
    <w:rsid w:val="00B008B7"/>
    <w:rsid w:val="00B01137"/>
    <w:rsid w:val="00B01DDB"/>
    <w:rsid w:val="00B0288A"/>
    <w:rsid w:val="00B06D82"/>
    <w:rsid w:val="00B07922"/>
    <w:rsid w:val="00B137F6"/>
    <w:rsid w:val="00B13D4A"/>
    <w:rsid w:val="00B13E2B"/>
    <w:rsid w:val="00B246D5"/>
    <w:rsid w:val="00B31795"/>
    <w:rsid w:val="00B324BA"/>
    <w:rsid w:val="00B32849"/>
    <w:rsid w:val="00B33550"/>
    <w:rsid w:val="00B335AE"/>
    <w:rsid w:val="00B41B2E"/>
    <w:rsid w:val="00B60BDF"/>
    <w:rsid w:val="00B641C4"/>
    <w:rsid w:val="00B664D1"/>
    <w:rsid w:val="00B77125"/>
    <w:rsid w:val="00B77C34"/>
    <w:rsid w:val="00B81BF8"/>
    <w:rsid w:val="00B836F9"/>
    <w:rsid w:val="00B8615A"/>
    <w:rsid w:val="00B87CF9"/>
    <w:rsid w:val="00B90146"/>
    <w:rsid w:val="00B933CE"/>
    <w:rsid w:val="00BA5B48"/>
    <w:rsid w:val="00BA6424"/>
    <w:rsid w:val="00BB233C"/>
    <w:rsid w:val="00BC1CD7"/>
    <w:rsid w:val="00BD1E31"/>
    <w:rsid w:val="00BD7F04"/>
    <w:rsid w:val="00BE006B"/>
    <w:rsid w:val="00BE5950"/>
    <w:rsid w:val="00BE7CBF"/>
    <w:rsid w:val="00BF36B6"/>
    <w:rsid w:val="00BF6774"/>
    <w:rsid w:val="00BF6B5C"/>
    <w:rsid w:val="00C01156"/>
    <w:rsid w:val="00C02E09"/>
    <w:rsid w:val="00C03A51"/>
    <w:rsid w:val="00C06D06"/>
    <w:rsid w:val="00C06F88"/>
    <w:rsid w:val="00C15E65"/>
    <w:rsid w:val="00C163AD"/>
    <w:rsid w:val="00C16DE2"/>
    <w:rsid w:val="00C20E05"/>
    <w:rsid w:val="00C220E9"/>
    <w:rsid w:val="00C2228B"/>
    <w:rsid w:val="00C24001"/>
    <w:rsid w:val="00C2664C"/>
    <w:rsid w:val="00C27E08"/>
    <w:rsid w:val="00C30A65"/>
    <w:rsid w:val="00C36000"/>
    <w:rsid w:val="00C3631A"/>
    <w:rsid w:val="00C404D4"/>
    <w:rsid w:val="00C4231D"/>
    <w:rsid w:val="00C4435A"/>
    <w:rsid w:val="00C452C0"/>
    <w:rsid w:val="00C520CB"/>
    <w:rsid w:val="00C61663"/>
    <w:rsid w:val="00C7455F"/>
    <w:rsid w:val="00C74E51"/>
    <w:rsid w:val="00C76479"/>
    <w:rsid w:val="00C767E2"/>
    <w:rsid w:val="00C76B15"/>
    <w:rsid w:val="00C776DF"/>
    <w:rsid w:val="00C77E06"/>
    <w:rsid w:val="00C81BD3"/>
    <w:rsid w:val="00C85E10"/>
    <w:rsid w:val="00C873A2"/>
    <w:rsid w:val="00C90E5D"/>
    <w:rsid w:val="00C91398"/>
    <w:rsid w:val="00C9590F"/>
    <w:rsid w:val="00CA1207"/>
    <w:rsid w:val="00CA47DA"/>
    <w:rsid w:val="00CA6332"/>
    <w:rsid w:val="00CB03FD"/>
    <w:rsid w:val="00CB29F4"/>
    <w:rsid w:val="00CB3890"/>
    <w:rsid w:val="00CB40A7"/>
    <w:rsid w:val="00CB4217"/>
    <w:rsid w:val="00CB5B6E"/>
    <w:rsid w:val="00CC11A2"/>
    <w:rsid w:val="00CD0BF7"/>
    <w:rsid w:val="00CD0D72"/>
    <w:rsid w:val="00CD1BE9"/>
    <w:rsid w:val="00CD1E8B"/>
    <w:rsid w:val="00CD2DC8"/>
    <w:rsid w:val="00CD306E"/>
    <w:rsid w:val="00CD5CA5"/>
    <w:rsid w:val="00CD6BED"/>
    <w:rsid w:val="00CE0C23"/>
    <w:rsid w:val="00CE154D"/>
    <w:rsid w:val="00CE1F95"/>
    <w:rsid w:val="00CE47D6"/>
    <w:rsid w:val="00CE60EA"/>
    <w:rsid w:val="00CE6164"/>
    <w:rsid w:val="00CF12BC"/>
    <w:rsid w:val="00CF286B"/>
    <w:rsid w:val="00CF38D7"/>
    <w:rsid w:val="00CF53D3"/>
    <w:rsid w:val="00D01524"/>
    <w:rsid w:val="00D01AAB"/>
    <w:rsid w:val="00D02F68"/>
    <w:rsid w:val="00D03098"/>
    <w:rsid w:val="00D06A8D"/>
    <w:rsid w:val="00D1126C"/>
    <w:rsid w:val="00D11A6D"/>
    <w:rsid w:val="00D12443"/>
    <w:rsid w:val="00D14059"/>
    <w:rsid w:val="00D1414C"/>
    <w:rsid w:val="00D1559E"/>
    <w:rsid w:val="00D22609"/>
    <w:rsid w:val="00D30C7E"/>
    <w:rsid w:val="00D41811"/>
    <w:rsid w:val="00D45FAC"/>
    <w:rsid w:val="00D506BC"/>
    <w:rsid w:val="00D5376E"/>
    <w:rsid w:val="00D60AB0"/>
    <w:rsid w:val="00D66AED"/>
    <w:rsid w:val="00D67722"/>
    <w:rsid w:val="00D708C6"/>
    <w:rsid w:val="00D72D64"/>
    <w:rsid w:val="00D802F1"/>
    <w:rsid w:val="00D82EF9"/>
    <w:rsid w:val="00D84399"/>
    <w:rsid w:val="00D9004A"/>
    <w:rsid w:val="00D91D83"/>
    <w:rsid w:val="00D92835"/>
    <w:rsid w:val="00D93D37"/>
    <w:rsid w:val="00D945E4"/>
    <w:rsid w:val="00DA36B3"/>
    <w:rsid w:val="00DA447B"/>
    <w:rsid w:val="00DA5650"/>
    <w:rsid w:val="00DA6557"/>
    <w:rsid w:val="00DB0546"/>
    <w:rsid w:val="00DB1E69"/>
    <w:rsid w:val="00DC29A0"/>
    <w:rsid w:val="00DC4E06"/>
    <w:rsid w:val="00DC66CD"/>
    <w:rsid w:val="00DC69A7"/>
    <w:rsid w:val="00DD27D6"/>
    <w:rsid w:val="00DD5462"/>
    <w:rsid w:val="00DE0B2B"/>
    <w:rsid w:val="00DE3835"/>
    <w:rsid w:val="00DE60D1"/>
    <w:rsid w:val="00DE7EDD"/>
    <w:rsid w:val="00DF04C1"/>
    <w:rsid w:val="00DF3088"/>
    <w:rsid w:val="00DF40C4"/>
    <w:rsid w:val="00DF6046"/>
    <w:rsid w:val="00E00726"/>
    <w:rsid w:val="00E030FB"/>
    <w:rsid w:val="00E04561"/>
    <w:rsid w:val="00E07F27"/>
    <w:rsid w:val="00E103E7"/>
    <w:rsid w:val="00E114E7"/>
    <w:rsid w:val="00E229DC"/>
    <w:rsid w:val="00E24143"/>
    <w:rsid w:val="00E35055"/>
    <w:rsid w:val="00E37860"/>
    <w:rsid w:val="00E45CED"/>
    <w:rsid w:val="00E50EB0"/>
    <w:rsid w:val="00E51630"/>
    <w:rsid w:val="00E523EF"/>
    <w:rsid w:val="00E553D8"/>
    <w:rsid w:val="00E64EAE"/>
    <w:rsid w:val="00E70023"/>
    <w:rsid w:val="00E70630"/>
    <w:rsid w:val="00E7266C"/>
    <w:rsid w:val="00E72BBE"/>
    <w:rsid w:val="00E76BC4"/>
    <w:rsid w:val="00E807C5"/>
    <w:rsid w:val="00E831E6"/>
    <w:rsid w:val="00E91AD2"/>
    <w:rsid w:val="00E96DBC"/>
    <w:rsid w:val="00EA4E82"/>
    <w:rsid w:val="00EA642B"/>
    <w:rsid w:val="00EA6466"/>
    <w:rsid w:val="00EA763D"/>
    <w:rsid w:val="00EB30A8"/>
    <w:rsid w:val="00EB3AB0"/>
    <w:rsid w:val="00EB5886"/>
    <w:rsid w:val="00EB6B2D"/>
    <w:rsid w:val="00EB7D24"/>
    <w:rsid w:val="00EB7DFF"/>
    <w:rsid w:val="00EC0099"/>
    <w:rsid w:val="00EC3C9F"/>
    <w:rsid w:val="00EC7942"/>
    <w:rsid w:val="00ED234E"/>
    <w:rsid w:val="00ED342F"/>
    <w:rsid w:val="00ED69AE"/>
    <w:rsid w:val="00EE28E7"/>
    <w:rsid w:val="00EE5798"/>
    <w:rsid w:val="00EE697A"/>
    <w:rsid w:val="00EF2B86"/>
    <w:rsid w:val="00EF3327"/>
    <w:rsid w:val="00EF64A3"/>
    <w:rsid w:val="00F0241A"/>
    <w:rsid w:val="00F028AD"/>
    <w:rsid w:val="00F0643F"/>
    <w:rsid w:val="00F0660E"/>
    <w:rsid w:val="00F10A89"/>
    <w:rsid w:val="00F15F14"/>
    <w:rsid w:val="00F16F73"/>
    <w:rsid w:val="00F2139D"/>
    <w:rsid w:val="00F23B84"/>
    <w:rsid w:val="00F25F92"/>
    <w:rsid w:val="00F357C9"/>
    <w:rsid w:val="00F5339D"/>
    <w:rsid w:val="00F535F9"/>
    <w:rsid w:val="00F5377E"/>
    <w:rsid w:val="00F53B15"/>
    <w:rsid w:val="00F54D69"/>
    <w:rsid w:val="00F558D3"/>
    <w:rsid w:val="00F57B2C"/>
    <w:rsid w:val="00F62AB3"/>
    <w:rsid w:val="00F65471"/>
    <w:rsid w:val="00F7511D"/>
    <w:rsid w:val="00F7703B"/>
    <w:rsid w:val="00F80AE2"/>
    <w:rsid w:val="00F82CA4"/>
    <w:rsid w:val="00F91ADF"/>
    <w:rsid w:val="00F946C1"/>
    <w:rsid w:val="00F94DD0"/>
    <w:rsid w:val="00FA3D8A"/>
    <w:rsid w:val="00FB75A7"/>
    <w:rsid w:val="00FC2713"/>
    <w:rsid w:val="00FC3DBE"/>
    <w:rsid w:val="00FD37A0"/>
    <w:rsid w:val="00FD4897"/>
    <w:rsid w:val="00FE4C8A"/>
    <w:rsid w:val="00FE6BA2"/>
    <w:rsid w:val="00FE70D0"/>
    <w:rsid w:val="00FE7C79"/>
    <w:rsid w:val="00FF5653"/>
    <w:rsid w:val="010749CA"/>
    <w:rsid w:val="045E4637"/>
    <w:rsid w:val="057F5CE6"/>
    <w:rsid w:val="16381A6D"/>
    <w:rsid w:val="19285D50"/>
    <w:rsid w:val="21B432DE"/>
    <w:rsid w:val="25C76F1B"/>
    <w:rsid w:val="278D376C"/>
    <w:rsid w:val="2A6AFC81"/>
    <w:rsid w:val="2BA9D35D"/>
    <w:rsid w:val="2DCA5F40"/>
    <w:rsid w:val="30635B29"/>
    <w:rsid w:val="3502C908"/>
    <w:rsid w:val="3AB4309A"/>
    <w:rsid w:val="3C167C80"/>
    <w:rsid w:val="3DC142B4"/>
    <w:rsid w:val="3F1367DA"/>
    <w:rsid w:val="3F1D203D"/>
    <w:rsid w:val="3FC8736D"/>
    <w:rsid w:val="416F738F"/>
    <w:rsid w:val="449045B1"/>
    <w:rsid w:val="45B1171D"/>
    <w:rsid w:val="4BEBB1E8"/>
    <w:rsid w:val="4E176BBC"/>
    <w:rsid w:val="4FE31EC3"/>
    <w:rsid w:val="52E46B37"/>
    <w:rsid w:val="58C3EF84"/>
    <w:rsid w:val="5AE710D5"/>
    <w:rsid w:val="5BC30A56"/>
    <w:rsid w:val="5DE71DFF"/>
    <w:rsid w:val="651DA9E4"/>
    <w:rsid w:val="65C31330"/>
    <w:rsid w:val="67132AC9"/>
    <w:rsid w:val="69A46431"/>
    <w:rsid w:val="6BDB1D92"/>
    <w:rsid w:val="6BF82ABB"/>
    <w:rsid w:val="70CC5797"/>
    <w:rsid w:val="7A8D5DF0"/>
    <w:rsid w:val="7C08BE83"/>
    <w:rsid w:val="7D9307C8"/>
    <w:rsid w:val="7FAF6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3CADB337"/>
  <w15:docId w15:val="{E66358D9-5D9B-4F2C-AEEC-3466FFBD5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62E3"/>
    <w:pPr>
      <w:widowControl w:val="0"/>
      <w:jc w:val="both"/>
    </w:pPr>
    <w:rPr>
      <w:rFonts w:ascii="Calibri" w:eastAsia="宋体" w:hAnsi="Calibri" w:cs="宋体"/>
      <w:kern w:val="2"/>
      <w:sz w:val="21"/>
      <w:szCs w:val="21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28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830F0E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8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830F0E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28D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570A09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qFormat/>
    <w:rPr>
      <w:rFonts w:ascii="Calibri" w:eastAsia="宋体" w:hAnsi="Calibri" w:cs="宋体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Calibri" w:eastAsia="宋体" w:hAnsi="Calibri" w:cs="宋体"/>
      <w:sz w:val="18"/>
      <w:szCs w:val="18"/>
    </w:rPr>
  </w:style>
  <w:style w:type="character" w:styleId="Emphasis">
    <w:name w:val="Emphasis"/>
    <w:basedOn w:val="DefaultParagraphFont"/>
    <w:uiPriority w:val="15"/>
    <w:qFormat/>
    <w:rsid w:val="004B0A00"/>
    <w:rPr>
      <w:rFonts w:asciiTheme="minorHAnsi" w:hAnsiTheme="minorHAnsi" w:cs="Times New Roman"/>
      <w:b/>
      <w:i w:val="0"/>
      <w:iCs/>
      <w:color w:val="FFFFFF" w:themeColor="background1"/>
    </w:rPr>
  </w:style>
  <w:style w:type="character" w:customStyle="1" w:styleId="Heading1Char">
    <w:name w:val="Heading 1 Char"/>
    <w:basedOn w:val="DefaultParagraphFont"/>
    <w:link w:val="Heading1"/>
    <w:uiPriority w:val="9"/>
    <w:rsid w:val="009028DB"/>
    <w:rPr>
      <w:rFonts w:asciiTheme="majorHAnsi" w:eastAsiaTheme="majorEastAsia" w:hAnsiTheme="majorHAnsi" w:cstheme="majorBidi"/>
      <w:color w:val="830F0E" w:themeColor="accent1" w:themeShade="BF"/>
      <w:kern w:val="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028DB"/>
    <w:rPr>
      <w:rFonts w:asciiTheme="majorHAnsi" w:eastAsiaTheme="majorEastAsia" w:hAnsiTheme="majorHAnsi" w:cstheme="majorBidi"/>
      <w:color w:val="830F0E" w:themeColor="accent1" w:themeShade="BF"/>
      <w:kern w:val="2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028DB"/>
    <w:rPr>
      <w:rFonts w:asciiTheme="majorHAnsi" w:eastAsiaTheme="majorEastAsia" w:hAnsiTheme="majorHAnsi" w:cstheme="majorBidi"/>
      <w:color w:val="570A09" w:themeColor="accent1" w:themeShade="7F"/>
      <w:kern w:val="2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028DB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028DB"/>
    <w:pPr>
      <w:widowControl/>
      <w:spacing w:after="100" w:line="240" w:lineRule="auto"/>
      <w:ind w:left="176"/>
      <w:jc w:val="left"/>
    </w:pPr>
    <w:rPr>
      <w:rFonts w:asciiTheme="minorHAnsi" w:eastAsiaTheme="minorEastAsia" w:hAnsiTheme="minorHAnsi" w:cs="Times New Roman"/>
      <w:kern w:val="0"/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28DB"/>
    <w:rPr>
      <w:rFonts w:cs="Times New Roman"/>
      <w:sz w:val="22"/>
      <w:lang w:val="en-US"/>
    </w:rPr>
  </w:style>
  <w:style w:type="character" w:styleId="Hyperlink">
    <w:name w:val="Hyperlink"/>
    <w:basedOn w:val="DefaultParagraphFont"/>
    <w:uiPriority w:val="99"/>
    <w:unhideWhenUsed/>
    <w:rsid w:val="009028DB"/>
    <w:rPr>
      <w:rFonts w:ascii="Times New Roman" w:hAnsi="Times New Roman" w:cs="Times New Roman"/>
      <w:color w:val="58C1BA" w:themeColor="hyperlink"/>
      <w:u w:val="single"/>
    </w:rPr>
  </w:style>
  <w:style w:type="paragraph" w:customStyle="1" w:styleId="a">
    <w:name w:val="会议时间"/>
    <w:basedOn w:val="Normal"/>
    <w:qFormat/>
    <w:rsid w:val="00346020"/>
    <w:pPr>
      <w:widowControl/>
      <w:spacing w:before="120" w:after="0" w:line="240" w:lineRule="auto"/>
      <w:jc w:val="left"/>
    </w:pPr>
    <w:rPr>
      <w:rFonts w:ascii="Microsoft YaHei UI" w:eastAsia="Microsoft YaHei UI" w:hAnsi="Microsoft YaHei UI" w:cstheme="minorBidi"/>
      <w:b/>
      <w:kern w:val="20"/>
      <w:sz w:val="24"/>
      <w:szCs w:val="20"/>
    </w:rPr>
  </w:style>
  <w:style w:type="character" w:styleId="Strong">
    <w:name w:val="Strong"/>
    <w:basedOn w:val="DefaultParagraphFont"/>
    <w:uiPriority w:val="22"/>
    <w:qFormat/>
    <w:rsid w:val="0046624B"/>
    <w:rPr>
      <w:b/>
      <w:bCs/>
    </w:rPr>
  </w:style>
  <w:style w:type="paragraph" w:styleId="ListParagraph">
    <w:name w:val="List Paragraph"/>
    <w:basedOn w:val="Normal"/>
    <w:uiPriority w:val="99"/>
    <w:rsid w:val="0046624B"/>
    <w:pPr>
      <w:ind w:left="720"/>
      <w:contextualSpacing/>
    </w:pPr>
  </w:style>
  <w:style w:type="table" w:styleId="TableGrid">
    <w:name w:val="Table Grid"/>
    <w:basedOn w:val="TableNormal"/>
    <w:uiPriority w:val="59"/>
    <w:rsid w:val="004662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60377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nhideWhenUsed/>
    <w:rsid w:val="00EC7942"/>
    <w:pPr>
      <w:widowControl/>
      <w:spacing w:after="120" w:line="240" w:lineRule="auto"/>
      <w:ind w:left="176"/>
      <w:jc w:val="left"/>
    </w:pPr>
    <w:rPr>
      <w:rFonts w:asciiTheme="minorHAnsi" w:eastAsiaTheme="minorEastAsia" w:hAnsiTheme="minorHAnsi" w:cs="Times New Roman"/>
      <w:kern w:val="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C7942"/>
    <w:rPr>
      <w:rFonts w:cs="Times New Roman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F71"/>
    <w:pPr>
      <w:widowControl w:val="0"/>
      <w:spacing w:after="160"/>
      <w:ind w:left="0"/>
      <w:jc w:val="both"/>
    </w:pPr>
    <w:rPr>
      <w:rFonts w:ascii="Calibri" w:eastAsia="宋体" w:hAnsi="Calibri" w:cs="宋体"/>
      <w:b/>
      <w:bCs/>
      <w:kern w:val="2"/>
      <w:sz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F71"/>
    <w:rPr>
      <w:rFonts w:ascii="Calibri" w:eastAsia="宋体" w:hAnsi="Calibri" w:cs="宋体"/>
      <w:b/>
      <w:bCs/>
      <w:kern w:val="2"/>
      <w:sz w:val="22"/>
      <w:lang w:val="en-US"/>
    </w:rPr>
  </w:style>
  <w:style w:type="table" w:styleId="GridTable1Light">
    <w:name w:val="Grid Table 1 Light"/>
    <w:basedOn w:val="TableNormal"/>
    <w:uiPriority w:val="46"/>
    <w:rsid w:val="00CA633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97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8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microsoft.com/office/2011/relationships/commentsExtended" Target="commentsExtended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comments" Target="comments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1/relationships/people" Target="people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7.jpeg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4955ACD9FEFB44A18E67FBE725F399" ma:contentTypeVersion="19" ma:contentTypeDescription="Create a new document." ma:contentTypeScope="" ma:versionID="0241c6fa5020584c0fe24469d6269ce9">
  <xsd:schema xmlns:xsd="http://www.w3.org/2001/XMLSchema" xmlns:xs="http://www.w3.org/2001/XMLSchema" xmlns:p="http://schemas.microsoft.com/office/2006/metadata/properties" xmlns:ns2="fa0a5b70-032b-4121-a4c1-5b1275581157" xmlns:ns3="906ba92d-599e-4b69-b48c-622f8dfa89d0" targetNamespace="http://schemas.microsoft.com/office/2006/metadata/properties" ma:root="true" ma:fieldsID="f4f8152ed9988b2b6baef9bcf69b33f0" ns2:_="" ns3:_="">
    <xsd:import namespace="fa0a5b70-032b-4121-a4c1-5b1275581157"/>
    <xsd:import namespace="906ba92d-599e-4b69-b48c-622f8dfa89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0a5b70-032b-4121-a4c1-5b12755811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9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827ba9f-3fdc-4f5c-b3b0-c25303c8b6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ba92d-599e-4b69-b48c-622f8dfa89d0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6144d50d-8692-4f1e-bb49-e701d6fca262}" ma:internalName="TaxCatchAll" ma:showField="CatchAllData" ma:web="906ba92d-599e-4b69-b48c-622f8dfa89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8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a0a5b70-032b-4121-a4c1-5b1275581157">
      <Terms xmlns="http://schemas.microsoft.com/office/infopath/2007/PartnerControls"/>
    </lcf76f155ced4ddcb4097134ff3c332f>
    <TaxCatchAll xmlns="906ba92d-599e-4b69-b48c-622f8dfa89d0" xsi:nil="true"/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B3E99D5-C83D-491B-BFDB-BD501ED2CB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C45FAC-B702-4F87-A30A-D0BF62FFBE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26E4C32-5440-47E7-B78C-CC889D4B8A17}"/>
</file>

<file path=customXml/itemProps5.xml><?xml version="1.0" encoding="utf-8"?>
<ds:datastoreItem xmlns:ds="http://schemas.openxmlformats.org/officeDocument/2006/customXml" ds:itemID="{854B0844-DD5E-4806-A3AB-1D42B418DC16}">
  <ds:schemaRefs>
    <ds:schemaRef ds:uri="http://purl.org/dc/terms/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0be5aef1-2806-4c82-ba0c-10b5e3927390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2</TotalTime>
  <Pages>6</Pages>
  <Words>1476</Words>
  <Characters>841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Lian Duan</cp:lastModifiedBy>
  <cp:revision>419</cp:revision>
  <cp:lastPrinted>2017-09-28T19:26:00Z</cp:lastPrinted>
  <dcterms:created xsi:type="dcterms:W3CDTF">2017-09-28T19:30:00Z</dcterms:created>
  <dcterms:modified xsi:type="dcterms:W3CDTF">2022-02-15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930</vt:lpwstr>
  </property>
  <property fmtid="{D5CDD505-2E9C-101B-9397-08002B2CF9AE}" pid="3" name="ContentTypeId">
    <vt:lpwstr>0x0101003A4955ACD9FEFB44A18E67FBE725F399</vt:lpwstr>
  </property>
  <property fmtid="{D5CDD505-2E9C-101B-9397-08002B2CF9AE}" pid="4" name="Order">
    <vt:r8>1030100</vt:r8>
  </property>
  <property fmtid="{D5CDD505-2E9C-101B-9397-08002B2CF9AE}" pid="5" name="_ExtendedDescription">
    <vt:lpwstr/>
  </property>
</Properties>
</file>